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55998" w14:textId="77777777" w:rsidR="00247D22" w:rsidRDefault="00312200" w:rsidP="000A560B">
      <w:r w:rsidRPr="00505F13">
        <w:rPr>
          <w:noProof/>
        </w:rPr>
        <w:drawing>
          <wp:inline distT="0" distB="0" distL="0" distR="0" wp14:anchorId="6725E530" wp14:editId="33D651B5">
            <wp:extent cx="2914237" cy="670274"/>
            <wp:effectExtent l="0" t="0" r="635" b="0"/>
            <wp:docPr id="467" name="Picture 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ake\Pictures\Simon Logo - 4 Color (CMYK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237" cy="670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AB0CB0" w14:textId="77777777" w:rsidR="00F04F9F" w:rsidRPr="003102D7" w:rsidRDefault="00F04F9F" w:rsidP="00D65B80">
      <w:pPr>
        <w:rPr>
          <w:b/>
          <w:bCs/>
          <w:sz w:val="16"/>
          <w:szCs w:val="16"/>
        </w:rPr>
      </w:pPr>
    </w:p>
    <w:p w14:paraId="5D128810" w14:textId="77777777" w:rsidR="00F04F9F" w:rsidRPr="006A7BF1" w:rsidRDefault="00247D22" w:rsidP="000A560B">
      <w:pPr>
        <w:rPr>
          <w:b/>
          <w:bCs/>
          <w:sz w:val="52"/>
          <w:szCs w:val="52"/>
        </w:rPr>
      </w:pPr>
      <w:r w:rsidRPr="00F04F9F">
        <w:rPr>
          <w:b/>
          <w:bCs/>
          <w:sz w:val="52"/>
          <w:szCs w:val="52"/>
        </w:rPr>
        <w:t>Simon Technology Services</w:t>
      </w:r>
    </w:p>
    <w:p w14:paraId="2AFABCA2" w14:textId="77777777" w:rsidR="00247D22" w:rsidRPr="00F04F9F" w:rsidRDefault="009A6347" w:rsidP="000A560B">
      <w:pPr>
        <w:rPr>
          <w:sz w:val="44"/>
          <w:szCs w:val="44"/>
        </w:rPr>
      </w:pPr>
      <w:r>
        <w:rPr>
          <w:sz w:val="44"/>
          <w:szCs w:val="44"/>
        </w:rPr>
        <w:t>Technology</w:t>
      </w:r>
      <w:r w:rsidR="00247D22" w:rsidRPr="00F04F9F">
        <w:rPr>
          <w:sz w:val="44"/>
          <w:szCs w:val="44"/>
        </w:rPr>
        <w:t xml:space="preserve"> Handbook</w:t>
      </w:r>
      <w:r w:rsidR="00443139">
        <w:rPr>
          <w:sz w:val="44"/>
          <w:szCs w:val="44"/>
        </w:rPr>
        <w:t xml:space="preserve"> </w:t>
      </w:r>
    </w:p>
    <w:p w14:paraId="70235F20" w14:textId="77777777" w:rsidR="00247D22" w:rsidRDefault="00247D22" w:rsidP="00D65B80"/>
    <w:p w14:paraId="18054B62" w14:textId="77777777" w:rsidR="00247D22" w:rsidRDefault="006A7BF1" w:rsidP="00D65B80">
      <w:r>
        <w:rPr>
          <w:noProof/>
        </w:rPr>
        <w:drawing>
          <wp:inline distT="0" distB="0" distL="0" distR="0" wp14:anchorId="40095C7A" wp14:editId="422D985A">
            <wp:extent cx="5324475" cy="3993356"/>
            <wp:effectExtent l="38100" t="38100" r="28575" b="457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0180516_103550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691" cy="3995018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E29B2B7" w14:textId="77777777" w:rsidR="00247D22" w:rsidRDefault="00247D22" w:rsidP="00D65B80"/>
    <w:p w14:paraId="40B9CE3A" w14:textId="77777777" w:rsidR="000A560B" w:rsidRDefault="000A560B" w:rsidP="0052582D">
      <w:pPr>
        <w:rPr>
          <w:b/>
          <w:sz w:val="24"/>
        </w:rPr>
      </w:pPr>
    </w:p>
    <w:p w14:paraId="3329664E" w14:textId="77777777" w:rsidR="00247D22" w:rsidRPr="00E4622B" w:rsidRDefault="00247D22" w:rsidP="0052582D">
      <w:pPr>
        <w:rPr>
          <w:b/>
          <w:sz w:val="24"/>
        </w:rPr>
      </w:pPr>
      <w:r w:rsidRPr="00E4622B">
        <w:rPr>
          <w:b/>
          <w:sz w:val="24"/>
        </w:rPr>
        <w:t>Simon Technology Services</w:t>
      </w:r>
    </w:p>
    <w:p w14:paraId="56469301" w14:textId="77777777" w:rsidR="00247D22" w:rsidRDefault="00247D22" w:rsidP="0052582D">
      <w:r>
        <w:t>Help Desk</w:t>
      </w:r>
      <w:r w:rsidR="0053138E">
        <w:t xml:space="preserve"> – </w:t>
      </w:r>
      <w:r w:rsidR="009E731C">
        <w:t>Gleason 335</w:t>
      </w:r>
    </w:p>
    <w:p w14:paraId="6C8270F1" w14:textId="77777777" w:rsidR="00247D22" w:rsidRDefault="00247D22" w:rsidP="0052582D">
      <w:r>
        <w:t>(585) 275 – 4407</w:t>
      </w:r>
    </w:p>
    <w:p w14:paraId="6333B6C0" w14:textId="77777777" w:rsidR="000E4888" w:rsidRDefault="00000000" w:rsidP="00D65B80">
      <w:hyperlink r:id="rId10" w:history="1">
        <w:r w:rsidR="000A560B" w:rsidRPr="00B01FA4">
          <w:rPr>
            <w:rStyle w:val="Hyperlink"/>
          </w:rPr>
          <w:t>support@simon.rochester.edu</w:t>
        </w:r>
      </w:hyperlink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4098005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1F6BE7D" w14:textId="77777777" w:rsidR="000E4888" w:rsidRDefault="000E4888">
          <w:pPr>
            <w:pStyle w:val="TOCHeading"/>
          </w:pPr>
          <w:r>
            <w:t>Table of Contents</w:t>
          </w:r>
        </w:p>
        <w:p w14:paraId="01F699FB" w14:textId="77777777" w:rsidR="000E4888" w:rsidRPr="000E4888" w:rsidRDefault="000E4888" w:rsidP="000E4888"/>
        <w:p w14:paraId="6C7DDA1E" w14:textId="77777777" w:rsidR="00903023" w:rsidRDefault="000E488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609846" w:history="1">
            <w:r w:rsidR="00903023" w:rsidRPr="000A3774">
              <w:rPr>
                <w:rStyle w:val="Hyperlink"/>
                <w:noProof/>
              </w:rPr>
              <w:t>Simon Credentials</w:t>
            </w:r>
            <w:r w:rsidR="00903023">
              <w:rPr>
                <w:noProof/>
                <w:webHidden/>
              </w:rPr>
              <w:tab/>
            </w:r>
            <w:r w:rsidR="00903023">
              <w:rPr>
                <w:noProof/>
                <w:webHidden/>
              </w:rPr>
              <w:fldChar w:fldCharType="begin"/>
            </w:r>
            <w:r w:rsidR="00903023">
              <w:rPr>
                <w:noProof/>
                <w:webHidden/>
              </w:rPr>
              <w:instrText xml:space="preserve"> PAGEREF _Toc12609846 \h </w:instrText>
            </w:r>
            <w:r w:rsidR="00903023">
              <w:rPr>
                <w:noProof/>
                <w:webHidden/>
              </w:rPr>
            </w:r>
            <w:r w:rsidR="00903023">
              <w:rPr>
                <w:noProof/>
                <w:webHidden/>
              </w:rPr>
              <w:fldChar w:fldCharType="separate"/>
            </w:r>
            <w:r w:rsidR="00903023">
              <w:rPr>
                <w:noProof/>
                <w:webHidden/>
              </w:rPr>
              <w:t>3</w:t>
            </w:r>
            <w:r w:rsidR="00903023">
              <w:rPr>
                <w:noProof/>
                <w:webHidden/>
              </w:rPr>
              <w:fldChar w:fldCharType="end"/>
            </w:r>
          </w:hyperlink>
        </w:p>
        <w:p w14:paraId="3325A9FC" w14:textId="77777777" w:rsidR="0090302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09847" w:history="1">
            <w:r w:rsidR="00903023" w:rsidRPr="000A3774">
              <w:rPr>
                <w:rStyle w:val="Hyperlink"/>
                <w:noProof/>
              </w:rPr>
              <w:t>Services Overview</w:t>
            </w:r>
            <w:r w:rsidR="00903023">
              <w:rPr>
                <w:noProof/>
                <w:webHidden/>
              </w:rPr>
              <w:tab/>
            </w:r>
            <w:r w:rsidR="00903023">
              <w:rPr>
                <w:noProof/>
                <w:webHidden/>
              </w:rPr>
              <w:fldChar w:fldCharType="begin"/>
            </w:r>
            <w:r w:rsidR="00903023">
              <w:rPr>
                <w:noProof/>
                <w:webHidden/>
              </w:rPr>
              <w:instrText xml:space="preserve"> PAGEREF _Toc12609847 \h </w:instrText>
            </w:r>
            <w:r w:rsidR="00903023">
              <w:rPr>
                <w:noProof/>
                <w:webHidden/>
              </w:rPr>
            </w:r>
            <w:r w:rsidR="00903023">
              <w:rPr>
                <w:noProof/>
                <w:webHidden/>
              </w:rPr>
              <w:fldChar w:fldCharType="separate"/>
            </w:r>
            <w:r w:rsidR="00903023">
              <w:rPr>
                <w:noProof/>
                <w:webHidden/>
              </w:rPr>
              <w:t>4</w:t>
            </w:r>
            <w:r w:rsidR="00903023">
              <w:rPr>
                <w:noProof/>
                <w:webHidden/>
              </w:rPr>
              <w:fldChar w:fldCharType="end"/>
            </w:r>
          </w:hyperlink>
        </w:p>
        <w:p w14:paraId="46F7077B" w14:textId="77777777" w:rsidR="00903023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09848" w:history="1">
            <w:r w:rsidR="00903023" w:rsidRPr="000A3774">
              <w:rPr>
                <w:rStyle w:val="Hyperlink"/>
                <w:noProof/>
              </w:rPr>
              <w:t xml:space="preserve">STS Help Desk Hours </w:t>
            </w:r>
            <w:r w:rsidR="00EB5859">
              <w:rPr>
                <w:rStyle w:val="Hyperlink"/>
                <w:noProof/>
              </w:rPr>
              <w:t>–</w:t>
            </w:r>
            <w:r w:rsidR="00903023" w:rsidRPr="000A3774">
              <w:rPr>
                <w:rStyle w:val="Hyperlink"/>
                <w:noProof/>
              </w:rPr>
              <w:t xml:space="preserve"> </w:t>
            </w:r>
            <w:r w:rsidR="00EB5859">
              <w:rPr>
                <w:rStyle w:val="Hyperlink"/>
                <w:noProof/>
              </w:rPr>
              <w:t>Gleason 335</w:t>
            </w:r>
            <w:r w:rsidR="00903023">
              <w:rPr>
                <w:noProof/>
                <w:webHidden/>
              </w:rPr>
              <w:tab/>
            </w:r>
            <w:r w:rsidR="00903023">
              <w:rPr>
                <w:noProof/>
                <w:webHidden/>
              </w:rPr>
              <w:fldChar w:fldCharType="begin"/>
            </w:r>
            <w:r w:rsidR="00903023">
              <w:rPr>
                <w:noProof/>
                <w:webHidden/>
              </w:rPr>
              <w:instrText xml:space="preserve"> PAGEREF _Toc12609848 \h </w:instrText>
            </w:r>
            <w:r w:rsidR="00903023">
              <w:rPr>
                <w:noProof/>
                <w:webHidden/>
              </w:rPr>
            </w:r>
            <w:r w:rsidR="00903023">
              <w:rPr>
                <w:noProof/>
                <w:webHidden/>
              </w:rPr>
              <w:fldChar w:fldCharType="separate"/>
            </w:r>
            <w:r w:rsidR="00903023">
              <w:rPr>
                <w:noProof/>
                <w:webHidden/>
              </w:rPr>
              <w:t>4</w:t>
            </w:r>
            <w:r w:rsidR="00903023">
              <w:rPr>
                <w:noProof/>
                <w:webHidden/>
              </w:rPr>
              <w:fldChar w:fldCharType="end"/>
            </w:r>
          </w:hyperlink>
        </w:p>
        <w:p w14:paraId="0DE6D8D9" w14:textId="77777777" w:rsidR="00903023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09849" w:history="1">
            <w:r w:rsidR="00903023" w:rsidRPr="000A3774">
              <w:rPr>
                <w:rStyle w:val="Hyperlink"/>
                <w:noProof/>
              </w:rPr>
              <w:t>Admitted Student Portals</w:t>
            </w:r>
            <w:r w:rsidR="00903023">
              <w:rPr>
                <w:noProof/>
                <w:webHidden/>
              </w:rPr>
              <w:tab/>
            </w:r>
            <w:r w:rsidR="00903023">
              <w:rPr>
                <w:noProof/>
                <w:webHidden/>
              </w:rPr>
              <w:fldChar w:fldCharType="begin"/>
            </w:r>
            <w:r w:rsidR="00903023">
              <w:rPr>
                <w:noProof/>
                <w:webHidden/>
              </w:rPr>
              <w:instrText xml:space="preserve"> PAGEREF _Toc12609849 \h </w:instrText>
            </w:r>
            <w:r w:rsidR="00903023">
              <w:rPr>
                <w:noProof/>
                <w:webHidden/>
              </w:rPr>
            </w:r>
            <w:r w:rsidR="00903023">
              <w:rPr>
                <w:noProof/>
                <w:webHidden/>
              </w:rPr>
              <w:fldChar w:fldCharType="separate"/>
            </w:r>
            <w:r w:rsidR="00903023">
              <w:rPr>
                <w:noProof/>
                <w:webHidden/>
              </w:rPr>
              <w:t>4</w:t>
            </w:r>
            <w:r w:rsidR="00903023">
              <w:rPr>
                <w:noProof/>
                <w:webHidden/>
              </w:rPr>
              <w:fldChar w:fldCharType="end"/>
            </w:r>
          </w:hyperlink>
        </w:p>
        <w:p w14:paraId="6C19A42B" w14:textId="77777777" w:rsidR="0090302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09850" w:history="1">
            <w:r w:rsidR="00903023" w:rsidRPr="000A3774">
              <w:rPr>
                <w:rStyle w:val="Hyperlink"/>
                <w:noProof/>
              </w:rPr>
              <w:t>Wireless Access</w:t>
            </w:r>
            <w:r w:rsidR="00903023">
              <w:rPr>
                <w:noProof/>
                <w:webHidden/>
              </w:rPr>
              <w:tab/>
            </w:r>
            <w:r w:rsidR="00903023">
              <w:rPr>
                <w:noProof/>
                <w:webHidden/>
              </w:rPr>
              <w:fldChar w:fldCharType="begin"/>
            </w:r>
            <w:r w:rsidR="00903023">
              <w:rPr>
                <w:noProof/>
                <w:webHidden/>
              </w:rPr>
              <w:instrText xml:space="preserve"> PAGEREF _Toc12609850 \h </w:instrText>
            </w:r>
            <w:r w:rsidR="00903023">
              <w:rPr>
                <w:noProof/>
                <w:webHidden/>
              </w:rPr>
            </w:r>
            <w:r w:rsidR="00903023">
              <w:rPr>
                <w:noProof/>
                <w:webHidden/>
              </w:rPr>
              <w:fldChar w:fldCharType="separate"/>
            </w:r>
            <w:r w:rsidR="00903023">
              <w:rPr>
                <w:noProof/>
                <w:webHidden/>
              </w:rPr>
              <w:t>5</w:t>
            </w:r>
            <w:r w:rsidR="00903023">
              <w:rPr>
                <w:noProof/>
                <w:webHidden/>
              </w:rPr>
              <w:fldChar w:fldCharType="end"/>
            </w:r>
          </w:hyperlink>
        </w:p>
        <w:p w14:paraId="2EBBED53" w14:textId="77777777" w:rsidR="0090302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09851" w:history="1">
            <w:r w:rsidR="00903023" w:rsidRPr="000A3774">
              <w:rPr>
                <w:rStyle w:val="Hyperlink"/>
                <w:noProof/>
              </w:rPr>
              <w:t>Student Printing</w:t>
            </w:r>
            <w:r w:rsidR="00903023">
              <w:rPr>
                <w:noProof/>
                <w:webHidden/>
              </w:rPr>
              <w:tab/>
            </w:r>
            <w:r w:rsidR="00903023">
              <w:rPr>
                <w:noProof/>
                <w:webHidden/>
              </w:rPr>
              <w:fldChar w:fldCharType="begin"/>
            </w:r>
            <w:r w:rsidR="00903023">
              <w:rPr>
                <w:noProof/>
                <w:webHidden/>
              </w:rPr>
              <w:instrText xml:space="preserve"> PAGEREF _Toc12609851 \h </w:instrText>
            </w:r>
            <w:r w:rsidR="00903023">
              <w:rPr>
                <w:noProof/>
                <w:webHidden/>
              </w:rPr>
            </w:r>
            <w:r w:rsidR="00903023">
              <w:rPr>
                <w:noProof/>
                <w:webHidden/>
              </w:rPr>
              <w:fldChar w:fldCharType="separate"/>
            </w:r>
            <w:r w:rsidR="00903023">
              <w:rPr>
                <w:noProof/>
                <w:webHidden/>
              </w:rPr>
              <w:t>6</w:t>
            </w:r>
            <w:r w:rsidR="00903023">
              <w:rPr>
                <w:noProof/>
                <w:webHidden/>
              </w:rPr>
              <w:fldChar w:fldCharType="end"/>
            </w:r>
          </w:hyperlink>
        </w:p>
        <w:p w14:paraId="7A8C4B9C" w14:textId="77777777" w:rsidR="00903023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09852" w:history="1">
            <w:r w:rsidR="00903023" w:rsidRPr="000A3774">
              <w:rPr>
                <w:rStyle w:val="Hyperlink"/>
                <w:noProof/>
              </w:rPr>
              <w:t>Printer Install</w:t>
            </w:r>
            <w:r w:rsidR="00903023">
              <w:rPr>
                <w:noProof/>
                <w:webHidden/>
              </w:rPr>
              <w:tab/>
            </w:r>
            <w:r w:rsidR="00903023">
              <w:rPr>
                <w:noProof/>
                <w:webHidden/>
              </w:rPr>
              <w:fldChar w:fldCharType="begin"/>
            </w:r>
            <w:r w:rsidR="00903023">
              <w:rPr>
                <w:noProof/>
                <w:webHidden/>
              </w:rPr>
              <w:instrText xml:space="preserve"> PAGEREF _Toc12609852 \h </w:instrText>
            </w:r>
            <w:r w:rsidR="00903023">
              <w:rPr>
                <w:noProof/>
                <w:webHidden/>
              </w:rPr>
            </w:r>
            <w:r w:rsidR="00903023">
              <w:rPr>
                <w:noProof/>
                <w:webHidden/>
              </w:rPr>
              <w:fldChar w:fldCharType="separate"/>
            </w:r>
            <w:r w:rsidR="00903023">
              <w:rPr>
                <w:noProof/>
                <w:webHidden/>
              </w:rPr>
              <w:t>6</w:t>
            </w:r>
            <w:r w:rsidR="00903023">
              <w:rPr>
                <w:noProof/>
                <w:webHidden/>
              </w:rPr>
              <w:fldChar w:fldCharType="end"/>
            </w:r>
          </w:hyperlink>
        </w:p>
        <w:p w14:paraId="733DA44B" w14:textId="77777777" w:rsidR="00903023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09853" w:history="1">
            <w:r w:rsidR="00903023" w:rsidRPr="000A3774">
              <w:rPr>
                <w:rStyle w:val="Hyperlink"/>
                <w:noProof/>
              </w:rPr>
              <w:t>Printing Rates</w:t>
            </w:r>
            <w:r w:rsidR="00903023">
              <w:rPr>
                <w:noProof/>
                <w:webHidden/>
              </w:rPr>
              <w:tab/>
            </w:r>
            <w:r w:rsidR="00903023">
              <w:rPr>
                <w:noProof/>
                <w:webHidden/>
              </w:rPr>
              <w:fldChar w:fldCharType="begin"/>
            </w:r>
            <w:r w:rsidR="00903023">
              <w:rPr>
                <w:noProof/>
                <w:webHidden/>
              </w:rPr>
              <w:instrText xml:space="preserve"> PAGEREF _Toc12609853 \h </w:instrText>
            </w:r>
            <w:r w:rsidR="00903023">
              <w:rPr>
                <w:noProof/>
                <w:webHidden/>
              </w:rPr>
            </w:r>
            <w:r w:rsidR="00903023">
              <w:rPr>
                <w:noProof/>
                <w:webHidden/>
              </w:rPr>
              <w:fldChar w:fldCharType="separate"/>
            </w:r>
            <w:r w:rsidR="00903023">
              <w:rPr>
                <w:noProof/>
                <w:webHidden/>
              </w:rPr>
              <w:t>6</w:t>
            </w:r>
            <w:r w:rsidR="00903023">
              <w:rPr>
                <w:noProof/>
                <w:webHidden/>
              </w:rPr>
              <w:fldChar w:fldCharType="end"/>
            </w:r>
          </w:hyperlink>
        </w:p>
        <w:p w14:paraId="1ED4BE92" w14:textId="77777777" w:rsidR="00903023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09854" w:history="1">
            <w:r w:rsidR="00903023" w:rsidRPr="000A3774">
              <w:rPr>
                <w:rStyle w:val="Hyperlink"/>
                <w:noProof/>
              </w:rPr>
              <w:t>Printer Locations</w:t>
            </w:r>
            <w:r w:rsidR="00903023">
              <w:rPr>
                <w:noProof/>
                <w:webHidden/>
              </w:rPr>
              <w:tab/>
            </w:r>
            <w:r w:rsidR="00903023">
              <w:rPr>
                <w:noProof/>
                <w:webHidden/>
              </w:rPr>
              <w:fldChar w:fldCharType="begin"/>
            </w:r>
            <w:r w:rsidR="00903023">
              <w:rPr>
                <w:noProof/>
                <w:webHidden/>
              </w:rPr>
              <w:instrText xml:space="preserve"> PAGEREF _Toc12609854 \h </w:instrText>
            </w:r>
            <w:r w:rsidR="00903023">
              <w:rPr>
                <w:noProof/>
                <w:webHidden/>
              </w:rPr>
            </w:r>
            <w:r w:rsidR="00903023">
              <w:rPr>
                <w:noProof/>
                <w:webHidden/>
              </w:rPr>
              <w:fldChar w:fldCharType="separate"/>
            </w:r>
            <w:r w:rsidR="00903023">
              <w:rPr>
                <w:noProof/>
                <w:webHidden/>
              </w:rPr>
              <w:t>6</w:t>
            </w:r>
            <w:r w:rsidR="00903023">
              <w:rPr>
                <w:noProof/>
                <w:webHidden/>
              </w:rPr>
              <w:fldChar w:fldCharType="end"/>
            </w:r>
          </w:hyperlink>
        </w:p>
        <w:p w14:paraId="629F9B1D" w14:textId="77777777" w:rsidR="0090302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09855" w:history="1">
            <w:r w:rsidR="00903023" w:rsidRPr="000A3774">
              <w:rPr>
                <w:rStyle w:val="Hyperlink"/>
                <w:noProof/>
              </w:rPr>
              <w:t>Simon Email</w:t>
            </w:r>
            <w:r w:rsidR="00903023">
              <w:rPr>
                <w:noProof/>
                <w:webHidden/>
              </w:rPr>
              <w:tab/>
            </w:r>
            <w:r w:rsidR="00903023">
              <w:rPr>
                <w:noProof/>
                <w:webHidden/>
              </w:rPr>
              <w:fldChar w:fldCharType="begin"/>
            </w:r>
            <w:r w:rsidR="00903023">
              <w:rPr>
                <w:noProof/>
                <w:webHidden/>
              </w:rPr>
              <w:instrText xml:space="preserve"> PAGEREF _Toc12609855 \h </w:instrText>
            </w:r>
            <w:r w:rsidR="00903023">
              <w:rPr>
                <w:noProof/>
                <w:webHidden/>
              </w:rPr>
            </w:r>
            <w:r w:rsidR="00903023">
              <w:rPr>
                <w:noProof/>
                <w:webHidden/>
              </w:rPr>
              <w:fldChar w:fldCharType="separate"/>
            </w:r>
            <w:r w:rsidR="00903023">
              <w:rPr>
                <w:noProof/>
                <w:webHidden/>
              </w:rPr>
              <w:t>7</w:t>
            </w:r>
            <w:r w:rsidR="00903023">
              <w:rPr>
                <w:noProof/>
                <w:webHidden/>
              </w:rPr>
              <w:fldChar w:fldCharType="end"/>
            </w:r>
          </w:hyperlink>
        </w:p>
        <w:p w14:paraId="200E8A98" w14:textId="77777777" w:rsidR="0090302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09856" w:history="1">
            <w:r w:rsidR="00903023" w:rsidRPr="000A3774">
              <w:rPr>
                <w:rStyle w:val="Hyperlink"/>
                <w:noProof/>
              </w:rPr>
              <w:t>Outlook Configuration</w:t>
            </w:r>
            <w:r w:rsidR="00903023">
              <w:rPr>
                <w:noProof/>
                <w:webHidden/>
              </w:rPr>
              <w:tab/>
            </w:r>
            <w:r w:rsidR="00903023">
              <w:rPr>
                <w:noProof/>
                <w:webHidden/>
              </w:rPr>
              <w:fldChar w:fldCharType="begin"/>
            </w:r>
            <w:r w:rsidR="00903023">
              <w:rPr>
                <w:noProof/>
                <w:webHidden/>
              </w:rPr>
              <w:instrText xml:space="preserve"> PAGEREF _Toc12609856 \h </w:instrText>
            </w:r>
            <w:r w:rsidR="00903023">
              <w:rPr>
                <w:noProof/>
                <w:webHidden/>
              </w:rPr>
            </w:r>
            <w:r w:rsidR="00903023">
              <w:rPr>
                <w:noProof/>
                <w:webHidden/>
              </w:rPr>
              <w:fldChar w:fldCharType="separate"/>
            </w:r>
            <w:r w:rsidR="00903023">
              <w:rPr>
                <w:noProof/>
                <w:webHidden/>
              </w:rPr>
              <w:t>8</w:t>
            </w:r>
            <w:r w:rsidR="00903023">
              <w:rPr>
                <w:noProof/>
                <w:webHidden/>
              </w:rPr>
              <w:fldChar w:fldCharType="end"/>
            </w:r>
          </w:hyperlink>
        </w:p>
        <w:p w14:paraId="68E7A1A3" w14:textId="77777777" w:rsidR="0090302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09857" w:history="1">
            <w:r w:rsidR="00903023" w:rsidRPr="000A3774">
              <w:rPr>
                <w:rStyle w:val="Hyperlink"/>
                <w:noProof/>
              </w:rPr>
              <w:t>iPhone Configuration</w:t>
            </w:r>
            <w:r w:rsidR="00903023">
              <w:rPr>
                <w:noProof/>
                <w:webHidden/>
              </w:rPr>
              <w:tab/>
            </w:r>
            <w:r w:rsidR="00903023">
              <w:rPr>
                <w:noProof/>
                <w:webHidden/>
              </w:rPr>
              <w:fldChar w:fldCharType="begin"/>
            </w:r>
            <w:r w:rsidR="00903023">
              <w:rPr>
                <w:noProof/>
                <w:webHidden/>
              </w:rPr>
              <w:instrText xml:space="preserve"> PAGEREF _Toc12609857 \h </w:instrText>
            </w:r>
            <w:r w:rsidR="00903023">
              <w:rPr>
                <w:noProof/>
                <w:webHidden/>
              </w:rPr>
            </w:r>
            <w:r w:rsidR="00903023">
              <w:rPr>
                <w:noProof/>
                <w:webHidden/>
              </w:rPr>
              <w:fldChar w:fldCharType="separate"/>
            </w:r>
            <w:r w:rsidR="00903023">
              <w:rPr>
                <w:noProof/>
                <w:webHidden/>
              </w:rPr>
              <w:t>12</w:t>
            </w:r>
            <w:r w:rsidR="00903023">
              <w:rPr>
                <w:noProof/>
                <w:webHidden/>
              </w:rPr>
              <w:fldChar w:fldCharType="end"/>
            </w:r>
          </w:hyperlink>
        </w:p>
        <w:p w14:paraId="1930E1CE" w14:textId="77777777" w:rsidR="0090302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09858" w:history="1">
            <w:r w:rsidR="00903023" w:rsidRPr="000A3774">
              <w:rPr>
                <w:rStyle w:val="Hyperlink"/>
                <w:noProof/>
              </w:rPr>
              <w:t>Android Configuration</w:t>
            </w:r>
            <w:r w:rsidR="00903023">
              <w:rPr>
                <w:noProof/>
                <w:webHidden/>
              </w:rPr>
              <w:tab/>
            </w:r>
            <w:r w:rsidR="00903023">
              <w:rPr>
                <w:noProof/>
                <w:webHidden/>
              </w:rPr>
              <w:fldChar w:fldCharType="begin"/>
            </w:r>
            <w:r w:rsidR="00903023">
              <w:rPr>
                <w:noProof/>
                <w:webHidden/>
              </w:rPr>
              <w:instrText xml:space="preserve"> PAGEREF _Toc12609858 \h </w:instrText>
            </w:r>
            <w:r w:rsidR="00903023">
              <w:rPr>
                <w:noProof/>
                <w:webHidden/>
              </w:rPr>
            </w:r>
            <w:r w:rsidR="00903023">
              <w:rPr>
                <w:noProof/>
                <w:webHidden/>
              </w:rPr>
              <w:fldChar w:fldCharType="separate"/>
            </w:r>
            <w:r w:rsidR="00903023">
              <w:rPr>
                <w:noProof/>
                <w:webHidden/>
              </w:rPr>
              <w:t>15</w:t>
            </w:r>
            <w:r w:rsidR="00903023">
              <w:rPr>
                <w:noProof/>
                <w:webHidden/>
              </w:rPr>
              <w:fldChar w:fldCharType="end"/>
            </w:r>
          </w:hyperlink>
        </w:p>
        <w:p w14:paraId="03534B6B" w14:textId="77777777" w:rsidR="0090302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09859" w:history="1">
            <w:r w:rsidR="00903023" w:rsidRPr="000A3774">
              <w:rPr>
                <w:rStyle w:val="Hyperlink"/>
                <w:noProof/>
              </w:rPr>
              <w:t>Blackboard</w:t>
            </w:r>
            <w:r w:rsidR="00903023">
              <w:rPr>
                <w:noProof/>
                <w:webHidden/>
              </w:rPr>
              <w:tab/>
            </w:r>
            <w:r w:rsidR="00903023">
              <w:rPr>
                <w:noProof/>
                <w:webHidden/>
              </w:rPr>
              <w:fldChar w:fldCharType="begin"/>
            </w:r>
            <w:r w:rsidR="00903023">
              <w:rPr>
                <w:noProof/>
                <w:webHidden/>
              </w:rPr>
              <w:instrText xml:space="preserve"> PAGEREF _Toc12609859 \h </w:instrText>
            </w:r>
            <w:r w:rsidR="00903023">
              <w:rPr>
                <w:noProof/>
                <w:webHidden/>
              </w:rPr>
            </w:r>
            <w:r w:rsidR="00903023">
              <w:rPr>
                <w:noProof/>
                <w:webHidden/>
              </w:rPr>
              <w:fldChar w:fldCharType="separate"/>
            </w:r>
            <w:r w:rsidR="00903023">
              <w:rPr>
                <w:noProof/>
                <w:webHidden/>
              </w:rPr>
              <w:t>18</w:t>
            </w:r>
            <w:r w:rsidR="00903023">
              <w:rPr>
                <w:noProof/>
                <w:webHidden/>
              </w:rPr>
              <w:fldChar w:fldCharType="end"/>
            </w:r>
          </w:hyperlink>
        </w:p>
        <w:p w14:paraId="2D810876" w14:textId="77777777" w:rsidR="0090302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09860" w:history="1">
            <w:r w:rsidR="00903023" w:rsidRPr="000A3774">
              <w:rPr>
                <w:rStyle w:val="Hyperlink"/>
                <w:noProof/>
              </w:rPr>
              <w:t>MySimon</w:t>
            </w:r>
            <w:r w:rsidR="00903023">
              <w:rPr>
                <w:noProof/>
                <w:webHidden/>
              </w:rPr>
              <w:tab/>
            </w:r>
            <w:r w:rsidR="00903023">
              <w:rPr>
                <w:noProof/>
                <w:webHidden/>
              </w:rPr>
              <w:fldChar w:fldCharType="begin"/>
            </w:r>
            <w:r w:rsidR="00903023">
              <w:rPr>
                <w:noProof/>
                <w:webHidden/>
              </w:rPr>
              <w:instrText xml:space="preserve"> PAGEREF _Toc12609860 \h </w:instrText>
            </w:r>
            <w:r w:rsidR="00903023">
              <w:rPr>
                <w:noProof/>
                <w:webHidden/>
              </w:rPr>
            </w:r>
            <w:r w:rsidR="00903023">
              <w:rPr>
                <w:noProof/>
                <w:webHidden/>
              </w:rPr>
              <w:fldChar w:fldCharType="separate"/>
            </w:r>
            <w:r w:rsidR="00903023">
              <w:rPr>
                <w:noProof/>
                <w:webHidden/>
              </w:rPr>
              <w:t>19</w:t>
            </w:r>
            <w:r w:rsidR="00903023">
              <w:rPr>
                <w:noProof/>
                <w:webHidden/>
              </w:rPr>
              <w:fldChar w:fldCharType="end"/>
            </w:r>
          </w:hyperlink>
        </w:p>
        <w:p w14:paraId="4A2E6060" w14:textId="77777777" w:rsidR="0090302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09861" w:history="1">
            <w:r w:rsidR="00903023" w:rsidRPr="000A3774">
              <w:rPr>
                <w:rStyle w:val="Hyperlink"/>
                <w:noProof/>
              </w:rPr>
              <w:t>Library Resources</w:t>
            </w:r>
            <w:r w:rsidR="00903023">
              <w:rPr>
                <w:noProof/>
                <w:webHidden/>
              </w:rPr>
              <w:tab/>
            </w:r>
            <w:r w:rsidR="00903023">
              <w:rPr>
                <w:noProof/>
                <w:webHidden/>
              </w:rPr>
              <w:fldChar w:fldCharType="begin"/>
            </w:r>
            <w:r w:rsidR="00903023">
              <w:rPr>
                <w:noProof/>
                <w:webHidden/>
              </w:rPr>
              <w:instrText xml:space="preserve"> PAGEREF _Toc12609861 \h </w:instrText>
            </w:r>
            <w:r w:rsidR="00903023">
              <w:rPr>
                <w:noProof/>
                <w:webHidden/>
              </w:rPr>
            </w:r>
            <w:r w:rsidR="00903023">
              <w:rPr>
                <w:noProof/>
                <w:webHidden/>
              </w:rPr>
              <w:fldChar w:fldCharType="separate"/>
            </w:r>
            <w:r w:rsidR="00903023">
              <w:rPr>
                <w:noProof/>
                <w:webHidden/>
              </w:rPr>
              <w:t>20</w:t>
            </w:r>
            <w:r w:rsidR="00903023">
              <w:rPr>
                <w:noProof/>
                <w:webHidden/>
              </w:rPr>
              <w:fldChar w:fldCharType="end"/>
            </w:r>
          </w:hyperlink>
        </w:p>
        <w:p w14:paraId="7034149F" w14:textId="77777777" w:rsidR="0090302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09862" w:history="1">
            <w:r w:rsidR="00903023" w:rsidRPr="000A3774">
              <w:rPr>
                <w:rStyle w:val="Hyperlink"/>
                <w:noProof/>
              </w:rPr>
              <w:t>University VPN</w:t>
            </w:r>
            <w:r w:rsidR="00903023">
              <w:rPr>
                <w:noProof/>
                <w:webHidden/>
              </w:rPr>
              <w:tab/>
            </w:r>
            <w:r w:rsidR="00903023">
              <w:rPr>
                <w:noProof/>
                <w:webHidden/>
              </w:rPr>
              <w:fldChar w:fldCharType="begin"/>
            </w:r>
            <w:r w:rsidR="00903023">
              <w:rPr>
                <w:noProof/>
                <w:webHidden/>
              </w:rPr>
              <w:instrText xml:space="preserve"> PAGEREF _Toc12609862 \h </w:instrText>
            </w:r>
            <w:r w:rsidR="00903023">
              <w:rPr>
                <w:noProof/>
                <w:webHidden/>
              </w:rPr>
            </w:r>
            <w:r w:rsidR="00903023">
              <w:rPr>
                <w:noProof/>
                <w:webHidden/>
              </w:rPr>
              <w:fldChar w:fldCharType="separate"/>
            </w:r>
            <w:r w:rsidR="00903023">
              <w:rPr>
                <w:noProof/>
                <w:webHidden/>
              </w:rPr>
              <w:t>21</w:t>
            </w:r>
            <w:r w:rsidR="00903023">
              <w:rPr>
                <w:noProof/>
                <w:webHidden/>
              </w:rPr>
              <w:fldChar w:fldCharType="end"/>
            </w:r>
          </w:hyperlink>
        </w:p>
        <w:p w14:paraId="1907F81F" w14:textId="77777777" w:rsidR="0090302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09863" w:history="1">
            <w:r w:rsidR="00903023" w:rsidRPr="000A3774">
              <w:rPr>
                <w:rStyle w:val="Hyperlink"/>
                <w:noProof/>
              </w:rPr>
              <w:t>Best Practices</w:t>
            </w:r>
            <w:r w:rsidR="00903023">
              <w:rPr>
                <w:noProof/>
                <w:webHidden/>
              </w:rPr>
              <w:tab/>
            </w:r>
            <w:r w:rsidR="00903023">
              <w:rPr>
                <w:noProof/>
                <w:webHidden/>
              </w:rPr>
              <w:fldChar w:fldCharType="begin"/>
            </w:r>
            <w:r w:rsidR="00903023">
              <w:rPr>
                <w:noProof/>
                <w:webHidden/>
              </w:rPr>
              <w:instrText xml:space="preserve"> PAGEREF _Toc12609863 \h </w:instrText>
            </w:r>
            <w:r w:rsidR="00903023">
              <w:rPr>
                <w:noProof/>
                <w:webHidden/>
              </w:rPr>
            </w:r>
            <w:r w:rsidR="00903023">
              <w:rPr>
                <w:noProof/>
                <w:webHidden/>
              </w:rPr>
              <w:fldChar w:fldCharType="separate"/>
            </w:r>
            <w:r w:rsidR="00903023">
              <w:rPr>
                <w:noProof/>
                <w:webHidden/>
              </w:rPr>
              <w:t>22</w:t>
            </w:r>
            <w:r w:rsidR="00903023">
              <w:rPr>
                <w:noProof/>
                <w:webHidden/>
              </w:rPr>
              <w:fldChar w:fldCharType="end"/>
            </w:r>
          </w:hyperlink>
        </w:p>
        <w:p w14:paraId="61C68784" w14:textId="77777777" w:rsidR="0090302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09864" w:history="1">
            <w:r w:rsidR="00903023" w:rsidRPr="000A3774">
              <w:rPr>
                <w:rStyle w:val="Hyperlink"/>
                <w:noProof/>
              </w:rPr>
              <w:t>Frequently Asked Questions</w:t>
            </w:r>
            <w:r w:rsidR="00903023">
              <w:rPr>
                <w:noProof/>
                <w:webHidden/>
              </w:rPr>
              <w:tab/>
            </w:r>
            <w:r w:rsidR="00903023">
              <w:rPr>
                <w:noProof/>
                <w:webHidden/>
              </w:rPr>
              <w:fldChar w:fldCharType="begin"/>
            </w:r>
            <w:r w:rsidR="00903023">
              <w:rPr>
                <w:noProof/>
                <w:webHidden/>
              </w:rPr>
              <w:instrText xml:space="preserve"> PAGEREF _Toc12609864 \h </w:instrText>
            </w:r>
            <w:r w:rsidR="00903023">
              <w:rPr>
                <w:noProof/>
                <w:webHidden/>
              </w:rPr>
            </w:r>
            <w:r w:rsidR="00903023">
              <w:rPr>
                <w:noProof/>
                <w:webHidden/>
              </w:rPr>
              <w:fldChar w:fldCharType="separate"/>
            </w:r>
            <w:r w:rsidR="00903023">
              <w:rPr>
                <w:noProof/>
                <w:webHidden/>
              </w:rPr>
              <w:t>23</w:t>
            </w:r>
            <w:r w:rsidR="00903023">
              <w:rPr>
                <w:noProof/>
                <w:webHidden/>
              </w:rPr>
              <w:fldChar w:fldCharType="end"/>
            </w:r>
          </w:hyperlink>
        </w:p>
        <w:p w14:paraId="1849AD05" w14:textId="77777777" w:rsidR="000E4888" w:rsidRDefault="000E4888">
          <w:r>
            <w:rPr>
              <w:b/>
              <w:bCs/>
              <w:noProof/>
            </w:rPr>
            <w:fldChar w:fldCharType="end"/>
          </w:r>
        </w:p>
      </w:sdtContent>
    </w:sdt>
    <w:p w14:paraId="5D7F5907" w14:textId="77777777" w:rsidR="000E4888" w:rsidRDefault="000E4888">
      <w:r>
        <w:br w:type="page"/>
      </w:r>
    </w:p>
    <w:p w14:paraId="798754EE" w14:textId="77777777" w:rsidR="0053138E" w:rsidRPr="000A560B" w:rsidRDefault="003D7811" w:rsidP="000E4888">
      <w:pPr>
        <w:pStyle w:val="Heading1"/>
        <w:rPr>
          <w:sz w:val="22"/>
          <w:szCs w:val="22"/>
        </w:rPr>
      </w:pPr>
      <w:bookmarkStart w:id="0" w:name="_Toc12609846"/>
      <w:r w:rsidRPr="00831433">
        <w:lastRenderedPageBreak/>
        <w:t>Simon Credentials</w:t>
      </w:r>
      <w:bookmarkEnd w:id="0"/>
    </w:p>
    <w:p w14:paraId="57D2242C" w14:textId="77777777" w:rsidR="00E4622B" w:rsidRDefault="00E4622B" w:rsidP="00D65B80"/>
    <w:p w14:paraId="33C2939C" w14:textId="77777777" w:rsidR="003102D7" w:rsidRDefault="00EF2142" w:rsidP="00D65B80">
      <w:r>
        <w:t xml:space="preserve">While at </w:t>
      </w:r>
      <w:r w:rsidR="003102D7">
        <w:t>Simon,</w:t>
      </w:r>
      <w:r>
        <w:t xml:space="preserve"> you will have two separate credentials</w:t>
      </w:r>
      <w:r w:rsidR="00B5626D">
        <w:t xml:space="preserve"> to access University resources:</w:t>
      </w:r>
    </w:p>
    <w:p w14:paraId="4AA5A987" w14:textId="77777777" w:rsidR="00B5626D" w:rsidRDefault="00B5626D" w:rsidP="00D65B80"/>
    <w:p w14:paraId="5065826C" w14:textId="77777777" w:rsidR="00EF2142" w:rsidRDefault="003102D7" w:rsidP="00D65B80">
      <w:r>
        <w:t xml:space="preserve">Your </w:t>
      </w:r>
      <w:r w:rsidRPr="003102D7">
        <w:rPr>
          <w:b/>
          <w:bCs/>
        </w:rPr>
        <w:t>NetID</w:t>
      </w:r>
      <w:r w:rsidR="00111417">
        <w:t xml:space="preserve"> is your account for </w:t>
      </w:r>
      <w:r>
        <w:t xml:space="preserve">accessing a variety of online services, such as the Blackboard, Library Resources, </w:t>
      </w:r>
      <w:proofErr w:type="spellStart"/>
      <w:r>
        <w:t>MyIdentity</w:t>
      </w:r>
      <w:proofErr w:type="spellEnd"/>
      <w:r>
        <w:t xml:space="preserve"> Self Service, and the University VPN.</w:t>
      </w:r>
    </w:p>
    <w:p w14:paraId="61495607" w14:textId="77777777" w:rsidR="00B5626D" w:rsidRDefault="00B5626D" w:rsidP="00D65B80"/>
    <w:p w14:paraId="557640DB" w14:textId="77777777" w:rsidR="003102D7" w:rsidRDefault="003102D7" w:rsidP="00D65B80">
      <w:r>
        <w:t xml:space="preserve">Your </w:t>
      </w:r>
      <w:r w:rsidRPr="003102D7">
        <w:rPr>
          <w:b/>
          <w:bCs/>
        </w:rPr>
        <w:t>Active Directory (AD)</w:t>
      </w:r>
      <w:r>
        <w:t xml:space="preserve"> is your domain account at the University, used to log in to </w:t>
      </w:r>
      <w:r w:rsidR="0078611D">
        <w:t xml:space="preserve">Simon email, </w:t>
      </w:r>
      <w:r>
        <w:t xml:space="preserve">Windows workstations, the </w:t>
      </w:r>
      <w:proofErr w:type="spellStart"/>
      <w:r>
        <w:t>UR_Connected</w:t>
      </w:r>
      <w:proofErr w:type="spellEnd"/>
      <w:r>
        <w:t xml:space="preserve"> wireless network, and other applications. </w:t>
      </w:r>
    </w:p>
    <w:p w14:paraId="34A2E421" w14:textId="77777777" w:rsidR="00EF2142" w:rsidRDefault="00EF2142" w:rsidP="00D65B80"/>
    <w:p w14:paraId="6816A645" w14:textId="77777777" w:rsidR="00780972" w:rsidRDefault="00780972" w:rsidP="00D65B80"/>
    <w:p w14:paraId="47F58E91" w14:textId="77777777" w:rsidR="00780972" w:rsidRDefault="00780972" w:rsidP="00D65B80"/>
    <w:p w14:paraId="326B20ED" w14:textId="77777777" w:rsidR="003D7811" w:rsidRDefault="00B5626D" w:rsidP="00313116">
      <w:pPr>
        <w:jc w:val="center"/>
      </w:pPr>
      <w:r>
        <w:t xml:space="preserve">NetID vs. </w:t>
      </w:r>
      <w:r w:rsidR="00EF2142">
        <w:t>Active Directory</w:t>
      </w:r>
    </w:p>
    <w:p w14:paraId="52DAEC2E" w14:textId="77777777" w:rsidR="00B5626D" w:rsidRDefault="00B5626D" w:rsidP="00313116">
      <w:pPr>
        <w:jc w:val="center"/>
      </w:pPr>
    </w:p>
    <w:p w14:paraId="33A37083" w14:textId="77777777" w:rsidR="003D7811" w:rsidRDefault="00463979" w:rsidP="00D65B80">
      <w:r>
        <w:rPr>
          <w:noProof/>
        </w:rPr>
        <w:drawing>
          <wp:inline distT="0" distB="0" distL="0" distR="0" wp14:anchorId="6A3A7AFA" wp14:editId="608CB132">
            <wp:extent cx="5943600" cy="26320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0163A" w14:textId="77777777" w:rsidR="00463979" w:rsidRDefault="00463979" w:rsidP="00D65B80"/>
    <w:p w14:paraId="0A01713C" w14:textId="77777777" w:rsidR="00463979" w:rsidRDefault="00463979" w:rsidP="00D65B80">
      <w:r>
        <w:br w:type="page"/>
      </w:r>
    </w:p>
    <w:p w14:paraId="7461CD2E" w14:textId="77777777" w:rsidR="003D7811" w:rsidRPr="00831433" w:rsidRDefault="003D7811" w:rsidP="000E4888">
      <w:pPr>
        <w:pStyle w:val="Heading1"/>
      </w:pPr>
      <w:bookmarkStart w:id="1" w:name="_Toc12609847"/>
      <w:r w:rsidRPr="00831433">
        <w:lastRenderedPageBreak/>
        <w:t>Services Overview</w:t>
      </w:r>
      <w:bookmarkEnd w:id="1"/>
    </w:p>
    <w:p w14:paraId="67095B5D" w14:textId="77777777" w:rsidR="00E4622B" w:rsidRDefault="00E4622B" w:rsidP="00D65B80"/>
    <w:p w14:paraId="6D02F026" w14:textId="77777777" w:rsidR="0078611D" w:rsidRDefault="0078611D" w:rsidP="00D65B80">
      <w:r>
        <w:t>STS can provide a number of service</w:t>
      </w:r>
      <w:r w:rsidR="00A144DE">
        <w:t>s and software packages for you.</w:t>
      </w:r>
    </w:p>
    <w:p w14:paraId="24C3DB31" w14:textId="77777777" w:rsidR="0078611D" w:rsidRDefault="0078611D" w:rsidP="00D65B80"/>
    <w:p w14:paraId="08BCA42C" w14:textId="77777777" w:rsidR="00F24427" w:rsidRPr="00E4622B" w:rsidRDefault="00AB1C5E" w:rsidP="00D65B80">
      <w:pPr>
        <w:numPr>
          <w:ilvl w:val="1"/>
          <w:numId w:val="1"/>
        </w:numPr>
        <w:tabs>
          <w:tab w:val="clear" w:pos="1440"/>
          <w:tab w:val="num" w:pos="720"/>
        </w:tabs>
        <w:ind w:left="720"/>
      </w:pPr>
      <w:r>
        <w:t xml:space="preserve">Microsoft Office 365 </w:t>
      </w:r>
      <w:proofErr w:type="spellStart"/>
      <w:r>
        <w:t>ProPlus</w:t>
      </w:r>
      <w:proofErr w:type="spellEnd"/>
    </w:p>
    <w:p w14:paraId="47F2D665" w14:textId="77777777" w:rsidR="00E4622B" w:rsidRPr="00E4622B" w:rsidRDefault="00907663" w:rsidP="00D65B80">
      <w:pPr>
        <w:numPr>
          <w:ilvl w:val="1"/>
          <w:numId w:val="1"/>
        </w:numPr>
        <w:tabs>
          <w:tab w:val="clear" w:pos="1440"/>
          <w:tab w:val="num" w:pos="720"/>
        </w:tabs>
        <w:ind w:left="720"/>
      </w:pPr>
      <w:r w:rsidRPr="00E4622B">
        <w:t>Antivirus</w:t>
      </w:r>
      <w:r w:rsidR="0078611D" w:rsidRPr="00E4622B">
        <w:t xml:space="preserve"> </w:t>
      </w:r>
      <w:r w:rsidR="00111417">
        <w:t>assistance</w:t>
      </w:r>
    </w:p>
    <w:p w14:paraId="4A17B330" w14:textId="77777777" w:rsidR="0078611D" w:rsidRPr="0078611D" w:rsidRDefault="0078611D" w:rsidP="00D65B80">
      <w:pPr>
        <w:numPr>
          <w:ilvl w:val="1"/>
          <w:numId w:val="1"/>
        </w:numPr>
        <w:tabs>
          <w:tab w:val="clear" w:pos="1440"/>
          <w:tab w:val="num" w:pos="720"/>
        </w:tabs>
        <w:ind w:left="720"/>
      </w:pPr>
      <w:r w:rsidRPr="0078611D">
        <w:t>Class required software</w:t>
      </w:r>
    </w:p>
    <w:p w14:paraId="0A4211C1" w14:textId="77777777" w:rsidR="00F24427" w:rsidRDefault="00907663" w:rsidP="00D65B80">
      <w:pPr>
        <w:numPr>
          <w:ilvl w:val="1"/>
          <w:numId w:val="1"/>
        </w:numPr>
        <w:tabs>
          <w:tab w:val="clear" w:pos="1440"/>
          <w:tab w:val="num" w:pos="720"/>
        </w:tabs>
        <w:ind w:left="720"/>
      </w:pPr>
      <w:r w:rsidRPr="00463979">
        <w:t>Mac Users: Please note that we require the use of Parallels (requires a purchase)</w:t>
      </w:r>
    </w:p>
    <w:p w14:paraId="23AFE05F" w14:textId="77777777" w:rsidR="0078611D" w:rsidRDefault="0078611D" w:rsidP="00B5626D">
      <w:pPr>
        <w:numPr>
          <w:ilvl w:val="2"/>
          <w:numId w:val="1"/>
        </w:numPr>
        <w:tabs>
          <w:tab w:val="clear" w:pos="2160"/>
          <w:tab w:val="num" w:pos="1440"/>
        </w:tabs>
        <w:ind w:left="1440"/>
      </w:pPr>
      <w:r>
        <w:t>Once you have purchased Parallels desktop, STS can provide the required Microsoft Windows</w:t>
      </w:r>
      <w:r w:rsidR="00B5626D">
        <w:t xml:space="preserve"> and O</w:t>
      </w:r>
      <w:r w:rsidR="000D46C3">
        <w:t>ffice</w:t>
      </w:r>
      <w:r>
        <w:t xml:space="preserve"> install</w:t>
      </w:r>
      <w:r w:rsidR="00780972">
        <w:t xml:space="preserve">ation </w:t>
      </w:r>
      <w:r>
        <w:t>required.</w:t>
      </w:r>
      <w:r w:rsidR="00780972">
        <w:t xml:space="preserve"> </w:t>
      </w:r>
    </w:p>
    <w:p w14:paraId="2D3F6C63" w14:textId="77777777" w:rsidR="00F24427" w:rsidRPr="00463979" w:rsidRDefault="0078611D" w:rsidP="00D65B80">
      <w:pPr>
        <w:numPr>
          <w:ilvl w:val="1"/>
          <w:numId w:val="1"/>
        </w:numPr>
        <w:tabs>
          <w:tab w:val="clear" w:pos="1440"/>
          <w:tab w:val="num" w:pos="720"/>
        </w:tabs>
        <w:ind w:left="720"/>
      </w:pPr>
      <w:r>
        <w:t>Software</w:t>
      </w:r>
      <w:r w:rsidR="00907663" w:rsidRPr="00463979">
        <w:t xml:space="preserve"> installs, configurations, &amp;</w:t>
      </w:r>
      <w:r w:rsidR="00111417">
        <w:t xml:space="preserve"> best effort</w:t>
      </w:r>
      <w:r w:rsidR="00B5626D">
        <w:t xml:space="preserve"> troubleshooting</w:t>
      </w:r>
    </w:p>
    <w:p w14:paraId="752DDD91" w14:textId="77777777" w:rsidR="00E4622B" w:rsidRPr="006A2DBA" w:rsidRDefault="00463979" w:rsidP="006A2DBA">
      <w:r w:rsidRPr="00463979">
        <w:tab/>
      </w:r>
    </w:p>
    <w:p w14:paraId="7B99E814" w14:textId="77777777" w:rsidR="00463979" w:rsidRPr="000E4888" w:rsidRDefault="00A144DE" w:rsidP="000E4888">
      <w:pPr>
        <w:pStyle w:val="Heading2"/>
      </w:pPr>
      <w:bookmarkStart w:id="2" w:name="_Toc12609848"/>
      <w:r w:rsidRPr="000E4888">
        <w:t xml:space="preserve">STS </w:t>
      </w:r>
      <w:r w:rsidR="00463979" w:rsidRPr="000E4888">
        <w:t>Help Desk</w:t>
      </w:r>
      <w:r w:rsidR="000E4888" w:rsidRPr="000E4888">
        <w:t xml:space="preserve"> Hours</w:t>
      </w:r>
      <w:r w:rsidR="00463979" w:rsidRPr="000E4888">
        <w:t xml:space="preserve"> </w:t>
      </w:r>
      <w:r w:rsidR="009E731C">
        <w:t>–</w:t>
      </w:r>
      <w:r w:rsidR="00463979" w:rsidRPr="000E4888">
        <w:t xml:space="preserve"> </w:t>
      </w:r>
      <w:r w:rsidR="009E731C">
        <w:t xml:space="preserve">Gleason </w:t>
      </w:r>
      <w:bookmarkEnd w:id="2"/>
      <w:r w:rsidR="009E731C">
        <w:t>335</w:t>
      </w:r>
    </w:p>
    <w:p w14:paraId="5A693064" w14:textId="77777777" w:rsidR="000E4888" w:rsidRDefault="000E4888" w:rsidP="00456C4F">
      <w:pPr>
        <w:ind w:left="720"/>
      </w:pPr>
    </w:p>
    <w:p w14:paraId="1072402D" w14:textId="59B9FD1F" w:rsidR="00463979" w:rsidRPr="00463979" w:rsidRDefault="003C7F06" w:rsidP="00456C4F">
      <w:pPr>
        <w:ind w:left="720"/>
      </w:pPr>
      <w:r>
        <w:t xml:space="preserve">Monday - Friday:  7:30 am – </w:t>
      </w:r>
      <w:r w:rsidR="004A6B25">
        <w:t>9</w:t>
      </w:r>
      <w:r>
        <w:t>:3</w:t>
      </w:r>
      <w:r w:rsidR="00463979" w:rsidRPr="00463979">
        <w:t>0 pm</w:t>
      </w:r>
    </w:p>
    <w:p w14:paraId="0A14BBA5" w14:textId="349E9AAC" w:rsidR="00463979" w:rsidRDefault="003C7F06" w:rsidP="00456C4F">
      <w:pPr>
        <w:ind w:left="720"/>
      </w:pPr>
      <w:r>
        <w:t>Saturday</w:t>
      </w:r>
      <w:r w:rsidR="004A6B25">
        <w:t xml:space="preserve"> &amp; Sunday</w:t>
      </w:r>
      <w:r w:rsidR="00463979" w:rsidRPr="00463979">
        <w:t xml:space="preserve">:  </w:t>
      </w:r>
      <w:r w:rsidR="004A6B25">
        <w:t>7</w:t>
      </w:r>
      <w:r w:rsidR="00463979" w:rsidRPr="00463979">
        <w:t>:</w:t>
      </w:r>
      <w:r w:rsidR="004A6B25">
        <w:t>3</w:t>
      </w:r>
      <w:r w:rsidR="00463979" w:rsidRPr="00463979">
        <w:t>0 am – 5:00 pm</w:t>
      </w:r>
    </w:p>
    <w:p w14:paraId="40D22238" w14:textId="77777777" w:rsidR="00463979" w:rsidRPr="00463979" w:rsidRDefault="00463979" w:rsidP="00456C4F">
      <w:pPr>
        <w:ind w:left="720"/>
      </w:pPr>
      <w:r w:rsidRPr="00463979">
        <w:t>(Breaks &amp; Summer may differ)</w:t>
      </w:r>
    </w:p>
    <w:p w14:paraId="58779748" w14:textId="77777777" w:rsidR="00A144DE" w:rsidRDefault="00A144DE" w:rsidP="00D65B80"/>
    <w:p w14:paraId="7EF3964B" w14:textId="77777777" w:rsidR="00A730BC" w:rsidRPr="000E4888" w:rsidRDefault="000E4888" w:rsidP="000E4888">
      <w:pPr>
        <w:pStyle w:val="Heading2"/>
      </w:pPr>
      <w:bookmarkStart w:id="3" w:name="_Toc12609849"/>
      <w:r>
        <w:t>Admitted Student Portals</w:t>
      </w:r>
      <w:bookmarkEnd w:id="3"/>
    </w:p>
    <w:p w14:paraId="61D9C616" w14:textId="77777777" w:rsidR="000E4888" w:rsidRDefault="000E4888" w:rsidP="00D65B80">
      <w:pPr>
        <w:rPr>
          <w:b/>
        </w:rPr>
      </w:pPr>
    </w:p>
    <w:p w14:paraId="7A912A28" w14:textId="77777777" w:rsidR="00F51B97" w:rsidRPr="000E4888" w:rsidRDefault="00780972" w:rsidP="00D65B80">
      <w:r w:rsidRPr="000E4888">
        <w:t>Self-serve</w:t>
      </w:r>
      <w:r w:rsidR="00E4622B" w:rsidRPr="000E4888">
        <w:t xml:space="preserve"> options for software downloads </w:t>
      </w:r>
      <w:r w:rsidR="00456C4F" w:rsidRPr="000E4888">
        <w:t xml:space="preserve">are available </w:t>
      </w:r>
      <w:r w:rsidR="000E5D48" w:rsidRPr="000E4888">
        <w:t xml:space="preserve">online </w:t>
      </w:r>
      <w:r w:rsidR="00456C4F" w:rsidRPr="000E4888">
        <w:t>o</w:t>
      </w:r>
      <w:r w:rsidR="00F51B97" w:rsidRPr="000E4888">
        <w:t>n your admitted student portal:</w:t>
      </w:r>
    </w:p>
    <w:p w14:paraId="2E0B3D83" w14:textId="77777777" w:rsidR="000E4888" w:rsidRDefault="000E4888" w:rsidP="007534EA">
      <w:pPr>
        <w:ind w:left="720"/>
      </w:pPr>
    </w:p>
    <w:p w14:paraId="0043A389" w14:textId="77777777" w:rsidR="00456C4F" w:rsidRDefault="00A730BC" w:rsidP="007534EA">
      <w:pPr>
        <w:ind w:left="720"/>
      </w:pPr>
      <w:r>
        <w:t>Full-time MBA portal</w:t>
      </w:r>
      <w:r w:rsidR="00456C4F">
        <w:t xml:space="preserve">: </w:t>
      </w:r>
      <w:r>
        <w:t xml:space="preserve"> </w:t>
      </w:r>
      <w:hyperlink r:id="rId12" w:history="1">
        <w:r w:rsidR="00456C4F" w:rsidRPr="000E4888">
          <w:rPr>
            <w:rStyle w:val="Hyperlink"/>
          </w:rPr>
          <w:t>bit.ly/</w:t>
        </w:r>
        <w:proofErr w:type="spellStart"/>
        <w:r w:rsidR="00456C4F" w:rsidRPr="000E4888">
          <w:rPr>
            <w:rStyle w:val="Hyperlink"/>
          </w:rPr>
          <w:t>mbatech</w:t>
        </w:r>
        <w:proofErr w:type="spellEnd"/>
      </w:hyperlink>
    </w:p>
    <w:p w14:paraId="3DE5632F" w14:textId="77777777" w:rsidR="00A730BC" w:rsidRDefault="00A730BC" w:rsidP="007534EA">
      <w:pPr>
        <w:ind w:left="720"/>
      </w:pPr>
      <w:r>
        <w:t xml:space="preserve">Full-time MS portal:  </w:t>
      </w:r>
      <w:hyperlink r:id="rId13" w:history="1">
        <w:r w:rsidRPr="000E4888">
          <w:rPr>
            <w:rStyle w:val="Hyperlink"/>
          </w:rPr>
          <w:t>bit.ly/</w:t>
        </w:r>
        <w:proofErr w:type="spellStart"/>
        <w:r w:rsidRPr="000E4888">
          <w:rPr>
            <w:rStyle w:val="Hyperlink"/>
          </w:rPr>
          <w:t>ms</w:t>
        </w:r>
        <w:proofErr w:type="spellEnd"/>
        <w:r w:rsidRPr="000E4888">
          <w:rPr>
            <w:rStyle w:val="Hyperlink"/>
          </w:rPr>
          <w:t>-tech</w:t>
        </w:r>
      </w:hyperlink>
    </w:p>
    <w:p w14:paraId="241AE68E" w14:textId="77777777" w:rsidR="00456C4F" w:rsidRDefault="00A730BC" w:rsidP="007534EA">
      <w:pPr>
        <w:ind w:left="720"/>
      </w:pPr>
      <w:r>
        <w:t>Executive MBA portal</w:t>
      </w:r>
      <w:r w:rsidR="00456C4F">
        <w:t xml:space="preserve">: </w:t>
      </w:r>
      <w:r>
        <w:t xml:space="preserve"> </w:t>
      </w:r>
      <w:hyperlink r:id="rId14" w:history="1">
        <w:r w:rsidR="00456C4F" w:rsidRPr="000E4888">
          <w:rPr>
            <w:rStyle w:val="Hyperlink"/>
          </w:rPr>
          <w:t>bit.ly/</w:t>
        </w:r>
        <w:proofErr w:type="spellStart"/>
        <w:r w:rsidR="00456C4F" w:rsidRPr="000E4888">
          <w:rPr>
            <w:rStyle w:val="Hyperlink"/>
          </w:rPr>
          <w:t>embatech</w:t>
        </w:r>
        <w:proofErr w:type="spellEnd"/>
      </w:hyperlink>
    </w:p>
    <w:p w14:paraId="370BADB4" w14:textId="77777777" w:rsidR="00A730BC" w:rsidRDefault="00A730BC" w:rsidP="007534EA">
      <w:pPr>
        <w:ind w:left="720"/>
      </w:pPr>
      <w:r>
        <w:t xml:space="preserve">Executive MBA in Bern, Switzerland portal:  </w:t>
      </w:r>
      <w:hyperlink r:id="rId15" w:history="1">
        <w:r w:rsidRPr="000E4888">
          <w:rPr>
            <w:rStyle w:val="Hyperlink"/>
          </w:rPr>
          <w:t>bit.ly/</w:t>
        </w:r>
        <w:proofErr w:type="spellStart"/>
        <w:r w:rsidRPr="000E4888">
          <w:rPr>
            <w:rStyle w:val="Hyperlink"/>
          </w:rPr>
          <w:t>brntech</w:t>
        </w:r>
        <w:proofErr w:type="spellEnd"/>
      </w:hyperlink>
    </w:p>
    <w:p w14:paraId="56139D3E" w14:textId="77777777" w:rsidR="00456C4F" w:rsidRDefault="00456C4F" w:rsidP="007534EA">
      <w:pPr>
        <w:ind w:left="720"/>
      </w:pPr>
      <w:r>
        <w:t>P</w:t>
      </w:r>
      <w:r w:rsidR="00A730BC">
        <w:t xml:space="preserve">rofessional (Part-time) </w:t>
      </w:r>
      <w:r>
        <w:t>MBA</w:t>
      </w:r>
      <w:r w:rsidR="00A730BC">
        <w:t xml:space="preserve"> portal</w:t>
      </w:r>
      <w:r>
        <w:t xml:space="preserve">: </w:t>
      </w:r>
      <w:r w:rsidR="00A730BC">
        <w:t xml:space="preserve"> </w:t>
      </w:r>
      <w:hyperlink r:id="rId16" w:history="1">
        <w:r w:rsidRPr="000E4888">
          <w:rPr>
            <w:rStyle w:val="Hyperlink"/>
          </w:rPr>
          <w:t>bit.ly/</w:t>
        </w:r>
        <w:proofErr w:type="spellStart"/>
        <w:r w:rsidRPr="000E4888">
          <w:rPr>
            <w:rStyle w:val="Hyperlink"/>
          </w:rPr>
          <w:t>pmbatech</w:t>
        </w:r>
        <w:proofErr w:type="spellEnd"/>
      </w:hyperlink>
    </w:p>
    <w:p w14:paraId="49843EF8" w14:textId="77777777" w:rsidR="00A730BC" w:rsidRPr="00456C4F" w:rsidRDefault="00456C4F" w:rsidP="007534EA">
      <w:pPr>
        <w:ind w:left="720"/>
      </w:pPr>
      <w:r>
        <w:t>M</w:t>
      </w:r>
      <w:r w:rsidR="00A730BC">
        <w:t>edical Management portal</w:t>
      </w:r>
      <w:r>
        <w:t xml:space="preserve">: </w:t>
      </w:r>
      <w:r w:rsidR="00A730BC">
        <w:t xml:space="preserve"> </w:t>
      </w:r>
      <w:hyperlink r:id="rId17" w:history="1">
        <w:r w:rsidRPr="000E4888">
          <w:rPr>
            <w:rStyle w:val="Hyperlink"/>
          </w:rPr>
          <w:t>bit.ly/</w:t>
        </w:r>
        <w:proofErr w:type="spellStart"/>
        <w:r w:rsidRPr="000E4888">
          <w:rPr>
            <w:rStyle w:val="Hyperlink"/>
          </w:rPr>
          <w:t>mmptech</w:t>
        </w:r>
        <w:proofErr w:type="spellEnd"/>
      </w:hyperlink>
    </w:p>
    <w:p w14:paraId="71709C10" w14:textId="77777777" w:rsidR="003D7811" w:rsidRPr="00831433" w:rsidRDefault="003D7811" w:rsidP="000E4888">
      <w:pPr>
        <w:pStyle w:val="Heading1"/>
      </w:pPr>
      <w:bookmarkStart w:id="4" w:name="_Toc12609850"/>
      <w:r w:rsidRPr="00831433">
        <w:lastRenderedPageBreak/>
        <w:t>Wireless Access</w:t>
      </w:r>
      <w:bookmarkEnd w:id="4"/>
    </w:p>
    <w:p w14:paraId="08200834" w14:textId="77777777" w:rsidR="00463979" w:rsidRDefault="00463979" w:rsidP="00D65B80"/>
    <w:p w14:paraId="4FE76611" w14:textId="6EBDCC8F" w:rsidR="00463979" w:rsidRDefault="00463979" w:rsidP="00D65B80">
      <w:r w:rsidRPr="00463979">
        <w:t xml:space="preserve">During your time at </w:t>
      </w:r>
      <w:r w:rsidR="00A144DE" w:rsidRPr="00463979">
        <w:t>Simon,</w:t>
      </w:r>
      <w:r w:rsidRPr="00463979">
        <w:t xml:space="preserve"> </w:t>
      </w:r>
      <w:r w:rsidR="005D6FD8">
        <w:t>we recommend that you</w:t>
      </w:r>
      <w:r w:rsidR="0078611D">
        <w:t xml:space="preserve"> </w:t>
      </w:r>
      <w:r w:rsidRPr="00463979">
        <w:t xml:space="preserve">use the </w:t>
      </w:r>
      <w:proofErr w:type="spellStart"/>
      <w:r w:rsidRPr="00A144DE">
        <w:rPr>
          <w:b/>
          <w:bCs/>
        </w:rPr>
        <w:t>UR_Connected</w:t>
      </w:r>
      <w:proofErr w:type="spellEnd"/>
      <w:r w:rsidRPr="00463979">
        <w:t xml:space="preserve"> </w:t>
      </w:r>
      <w:r w:rsidR="00A161FA">
        <w:t xml:space="preserve">or </w:t>
      </w:r>
      <w:r w:rsidR="00A161FA">
        <w:rPr>
          <w:b/>
        </w:rPr>
        <w:t xml:space="preserve">UR_Connected5 </w:t>
      </w:r>
      <w:r w:rsidRPr="00463979">
        <w:t>wireless network</w:t>
      </w:r>
      <w:r w:rsidR="00A144DE">
        <w:t>. This is the fastest and most secure network and requires only a single login with you</w:t>
      </w:r>
      <w:r w:rsidR="001D767C">
        <w:t>r</w:t>
      </w:r>
      <w:r w:rsidR="00A144DE">
        <w:t xml:space="preserve"> Active Directory </w:t>
      </w:r>
      <w:r w:rsidR="00111417">
        <w:t>credentials</w:t>
      </w:r>
      <w:r w:rsidR="00A144DE">
        <w:t>.</w:t>
      </w:r>
    </w:p>
    <w:p w14:paraId="7B437656" w14:textId="77777777" w:rsidR="00A144DE" w:rsidRPr="00463979" w:rsidRDefault="00A144DE" w:rsidP="00D65B80"/>
    <w:p w14:paraId="661FAB1D" w14:textId="2C378B76" w:rsidR="00463979" w:rsidRPr="00463979" w:rsidRDefault="00463979" w:rsidP="00D65B80">
      <w:r w:rsidRPr="00463979">
        <w:t xml:space="preserve">Connect to the </w:t>
      </w:r>
      <w:proofErr w:type="spellStart"/>
      <w:r w:rsidRPr="00A144DE">
        <w:rPr>
          <w:b/>
          <w:bCs/>
        </w:rPr>
        <w:t>UR_Connected</w:t>
      </w:r>
      <w:proofErr w:type="spellEnd"/>
      <w:r w:rsidRPr="00463979">
        <w:t xml:space="preserve"> </w:t>
      </w:r>
      <w:r w:rsidR="00A161FA">
        <w:t xml:space="preserve">or </w:t>
      </w:r>
      <w:r w:rsidR="00A161FA">
        <w:rPr>
          <w:b/>
          <w:bCs/>
        </w:rPr>
        <w:t xml:space="preserve">UR_Connected5 </w:t>
      </w:r>
      <w:r w:rsidRPr="00463979">
        <w:t xml:space="preserve">network using your </w:t>
      </w:r>
      <w:r w:rsidR="009E731C">
        <w:t xml:space="preserve">UR </w:t>
      </w:r>
      <w:r w:rsidRPr="00463979">
        <w:t>Ac</w:t>
      </w:r>
      <w:r w:rsidR="009E731C">
        <w:t>tive Directory (AD) credentials.</w:t>
      </w:r>
      <w:r w:rsidR="004A6B25">
        <w:t xml:space="preserve"> Example: </w:t>
      </w:r>
      <w:proofErr w:type="spellStart"/>
      <w:r w:rsidR="004A6B25">
        <w:t>ur</w:t>
      </w:r>
      <w:proofErr w:type="spellEnd"/>
      <w:r w:rsidR="004A6B25">
        <w:t>\username</w:t>
      </w:r>
    </w:p>
    <w:p w14:paraId="0454204C" w14:textId="77777777" w:rsidR="00A144DE" w:rsidRPr="00111417" w:rsidRDefault="00111417" w:rsidP="00D65B80">
      <w:pPr>
        <w:rPr>
          <w:b/>
          <w:bCs/>
          <w:sz w:val="18"/>
          <w:szCs w:val="18"/>
        </w:rPr>
      </w:pPr>
      <w:r w:rsidRPr="00111417">
        <w:rPr>
          <w:b/>
          <w:bCs/>
          <w:sz w:val="18"/>
          <w:szCs w:val="18"/>
        </w:rPr>
        <w:t>Please note:</w:t>
      </w:r>
    </w:p>
    <w:p w14:paraId="67E4B8CB" w14:textId="77777777" w:rsidR="00A144DE" w:rsidRPr="00111417" w:rsidRDefault="00463979" w:rsidP="00D65B80">
      <w:pPr>
        <w:rPr>
          <w:sz w:val="18"/>
          <w:szCs w:val="18"/>
        </w:rPr>
      </w:pPr>
      <w:proofErr w:type="spellStart"/>
      <w:r w:rsidRPr="00111417">
        <w:rPr>
          <w:sz w:val="18"/>
          <w:szCs w:val="18"/>
        </w:rPr>
        <w:t>UR_RC_Guest</w:t>
      </w:r>
      <w:proofErr w:type="spellEnd"/>
      <w:r w:rsidR="00A144DE" w:rsidRPr="00111417">
        <w:rPr>
          <w:sz w:val="18"/>
          <w:szCs w:val="18"/>
        </w:rPr>
        <w:t xml:space="preserve"> is an open wireless network with no login required.</w:t>
      </w:r>
      <w:r w:rsidR="00C02EFF">
        <w:rPr>
          <w:sz w:val="18"/>
          <w:szCs w:val="18"/>
        </w:rPr>
        <w:t xml:space="preserve"> This network is unsecure</w:t>
      </w:r>
      <w:r w:rsidR="00A144DE" w:rsidRPr="00111417">
        <w:rPr>
          <w:sz w:val="18"/>
          <w:szCs w:val="18"/>
        </w:rPr>
        <w:t xml:space="preserve"> and should only be used by visitors or individuals not affiliated with the University. This network will not provide you with connectivity to University resources (printers, etc.). </w:t>
      </w:r>
    </w:p>
    <w:p w14:paraId="425BB48F" w14:textId="77777777" w:rsidR="00745949" w:rsidRDefault="00745949" w:rsidP="00D65B80"/>
    <w:p w14:paraId="0F731FDF" w14:textId="560BE628" w:rsidR="004A6B25" w:rsidRDefault="004A6B25" w:rsidP="00D65B80">
      <w:r>
        <w:rPr>
          <w:noProof/>
        </w:rPr>
        <w:drawing>
          <wp:inline distT="0" distB="0" distL="0" distR="0" wp14:anchorId="5623E42D" wp14:editId="1ED87898">
            <wp:extent cx="3453359" cy="4343400"/>
            <wp:effectExtent l="0" t="0" r="0" b="0"/>
            <wp:docPr id="1861981796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981796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937" cy="4349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CA9E7" w14:textId="77777777" w:rsidR="004A6B25" w:rsidRDefault="004A6B25" w:rsidP="00D65B80"/>
    <w:p w14:paraId="214DD3CF" w14:textId="77777777" w:rsidR="00B92BF3" w:rsidRDefault="00A144DE" w:rsidP="00D65B80">
      <w:pPr>
        <w:rPr>
          <w:rStyle w:val="Hyperlink"/>
        </w:rPr>
      </w:pPr>
      <w:r>
        <w:t xml:space="preserve">For more information, please visit </w:t>
      </w:r>
      <w:hyperlink r:id="rId19" w:history="1">
        <w:r w:rsidRPr="00EF2621">
          <w:rPr>
            <w:rStyle w:val="Hyperlink"/>
          </w:rPr>
          <w:t>http://tech.rochester.edu</w:t>
        </w:r>
        <w:r w:rsidRPr="00EF2621">
          <w:rPr>
            <w:rStyle w:val="Hyperlink"/>
          </w:rPr>
          <w:t>/</w:t>
        </w:r>
        <w:r w:rsidRPr="00EF2621">
          <w:rPr>
            <w:rStyle w:val="Hyperlink"/>
          </w:rPr>
          <w:t>ser</w:t>
        </w:r>
        <w:r w:rsidRPr="00EF2621">
          <w:rPr>
            <w:rStyle w:val="Hyperlink"/>
          </w:rPr>
          <w:t>v</w:t>
        </w:r>
        <w:r w:rsidRPr="00EF2621">
          <w:rPr>
            <w:rStyle w:val="Hyperlink"/>
          </w:rPr>
          <w:t>ices/wireless/</w:t>
        </w:r>
      </w:hyperlink>
    </w:p>
    <w:p w14:paraId="41C36299" w14:textId="77777777" w:rsidR="007E006F" w:rsidRDefault="00463979" w:rsidP="000E4888">
      <w:pPr>
        <w:pStyle w:val="Heading1"/>
      </w:pPr>
      <w:bookmarkStart w:id="5" w:name="_Toc12609851"/>
      <w:r w:rsidRPr="00831433">
        <w:lastRenderedPageBreak/>
        <w:t xml:space="preserve">Student </w:t>
      </w:r>
      <w:r w:rsidR="003D7811" w:rsidRPr="00831433">
        <w:t>Printing</w:t>
      </w:r>
      <w:bookmarkEnd w:id="5"/>
    </w:p>
    <w:p w14:paraId="7FAA5C79" w14:textId="77777777" w:rsidR="000E4888" w:rsidRDefault="000E4888" w:rsidP="00D65B80">
      <w:pPr>
        <w:spacing w:line="360" w:lineRule="auto"/>
      </w:pPr>
    </w:p>
    <w:p w14:paraId="45AA8671" w14:textId="77777777" w:rsidR="0081709E" w:rsidRDefault="00E50F55" w:rsidP="00D65B80">
      <w:pPr>
        <w:spacing w:line="360" w:lineRule="auto"/>
        <w:rPr>
          <w:b/>
          <w:bCs/>
          <w:sz w:val="28"/>
          <w:szCs w:val="28"/>
        </w:rPr>
      </w:pPr>
      <w:r>
        <w:t xml:space="preserve">Xerox </w:t>
      </w:r>
      <w:r w:rsidR="00313116">
        <w:rPr>
          <w:b/>
          <w:bCs/>
          <w:color w:val="FF0000"/>
          <w:sz w:val="32"/>
          <w:szCs w:val="32"/>
        </w:rPr>
        <w:t>C</w:t>
      </w:r>
      <w:r w:rsidR="0081709E">
        <w:rPr>
          <w:b/>
          <w:bCs/>
          <w:color w:val="00B050"/>
          <w:sz w:val="32"/>
          <w:szCs w:val="32"/>
        </w:rPr>
        <w:t>o</w:t>
      </w:r>
      <w:r w:rsidR="0081709E">
        <w:rPr>
          <w:b/>
          <w:bCs/>
          <w:color w:val="FFC000"/>
          <w:sz w:val="32"/>
          <w:szCs w:val="32"/>
        </w:rPr>
        <w:t>l</w:t>
      </w:r>
      <w:r w:rsidR="0081709E">
        <w:rPr>
          <w:b/>
          <w:bCs/>
          <w:color w:val="0070C0"/>
          <w:sz w:val="32"/>
          <w:szCs w:val="32"/>
        </w:rPr>
        <w:t>o</w:t>
      </w:r>
      <w:r w:rsidR="0081709E">
        <w:rPr>
          <w:b/>
          <w:bCs/>
          <w:color w:val="7030A0"/>
          <w:sz w:val="32"/>
          <w:szCs w:val="32"/>
        </w:rPr>
        <w:t>r</w:t>
      </w:r>
      <w:r w:rsidR="0081709E">
        <w:rPr>
          <w:sz w:val="24"/>
          <w:szCs w:val="24"/>
        </w:rPr>
        <w:t xml:space="preserve"> </w:t>
      </w:r>
      <w:r w:rsidR="0081709E">
        <w:t xml:space="preserve">printing, </w:t>
      </w:r>
      <w:r w:rsidR="0081709E">
        <w:rPr>
          <w:b/>
          <w:bCs/>
          <w:i/>
          <w:iCs/>
        </w:rPr>
        <w:t xml:space="preserve">mobile </w:t>
      </w:r>
      <w:r w:rsidR="0081709E">
        <w:t xml:space="preserve">printing, </w:t>
      </w:r>
      <w:r w:rsidR="0081709E">
        <w:rPr>
          <w:b/>
          <w:bCs/>
          <w:i/>
          <w:iCs/>
        </w:rPr>
        <w:t>scan-to-email</w:t>
      </w:r>
      <w:r w:rsidR="0081709E">
        <w:t xml:space="preserve">, and </w:t>
      </w:r>
      <w:r w:rsidR="0081709E">
        <w:rPr>
          <w:b/>
          <w:bCs/>
          <w:i/>
          <w:iCs/>
        </w:rPr>
        <w:t>copying</w:t>
      </w:r>
      <w:r w:rsidR="0081709E">
        <w:t xml:space="preserve"> right</w:t>
      </w:r>
      <w:r w:rsidR="005D63A3">
        <w:t xml:space="preserve"> at the multi-function printers:</w:t>
      </w:r>
      <w:r w:rsidR="00313116">
        <w:rPr>
          <w:b/>
          <w:bCs/>
          <w:sz w:val="28"/>
          <w:szCs w:val="28"/>
        </w:rPr>
        <w:t xml:space="preserve"> </w:t>
      </w:r>
    </w:p>
    <w:p w14:paraId="39F479E3" w14:textId="77777777" w:rsidR="007E006F" w:rsidRDefault="007E006F" w:rsidP="000E4888">
      <w:pPr>
        <w:pStyle w:val="Heading2"/>
      </w:pPr>
      <w:bookmarkStart w:id="6" w:name="_Toc12609852"/>
      <w:r>
        <w:t>Printer Install</w:t>
      </w:r>
      <w:bookmarkEnd w:id="6"/>
    </w:p>
    <w:p w14:paraId="72F4D553" w14:textId="77777777" w:rsidR="000E4888" w:rsidRPr="000E4888" w:rsidRDefault="000E4888" w:rsidP="000E4888"/>
    <w:p w14:paraId="35A8C584" w14:textId="77777777" w:rsidR="0081709E" w:rsidRDefault="0081709E" w:rsidP="00D65B80">
      <w:pPr>
        <w:pStyle w:val="ListParagraph"/>
        <w:numPr>
          <w:ilvl w:val="0"/>
          <w:numId w:val="25"/>
        </w:numPr>
        <w:spacing w:after="0" w:line="360" w:lineRule="auto"/>
      </w:pPr>
      <w:r>
        <w:t xml:space="preserve">Install the new printers using the links on Simon’s </w:t>
      </w:r>
      <w:hyperlink r:id="rId20" w:history="1">
        <w:r>
          <w:rPr>
            <w:rStyle w:val="Hyperlink"/>
          </w:rPr>
          <w:t>w</w:t>
        </w:r>
        <w:r>
          <w:rPr>
            <w:rStyle w:val="Hyperlink"/>
          </w:rPr>
          <w:t>e</w:t>
        </w:r>
        <w:r>
          <w:rPr>
            <w:rStyle w:val="Hyperlink"/>
          </w:rPr>
          <w:t>bs</w:t>
        </w:r>
        <w:r>
          <w:rPr>
            <w:rStyle w:val="Hyperlink"/>
          </w:rPr>
          <w:t>i</w:t>
        </w:r>
        <w:r>
          <w:rPr>
            <w:rStyle w:val="Hyperlink"/>
          </w:rPr>
          <w:t>te</w:t>
        </w:r>
      </w:hyperlink>
      <w:r>
        <w:t xml:space="preserve"> or stop by the Help Desk in t</w:t>
      </w:r>
      <w:r w:rsidR="007E006F">
        <w:t>he Collaboration Lab and ask a C</w:t>
      </w:r>
      <w:r>
        <w:t xml:space="preserve">onsultant for assistance. </w:t>
      </w:r>
    </w:p>
    <w:p w14:paraId="26AE363E" w14:textId="77777777" w:rsidR="0081709E" w:rsidRDefault="0081709E" w:rsidP="00D65B80">
      <w:pPr>
        <w:pStyle w:val="ListParagraph"/>
        <w:numPr>
          <w:ilvl w:val="0"/>
          <w:numId w:val="25"/>
        </w:numPr>
        <w:spacing w:after="0" w:line="360" w:lineRule="auto"/>
      </w:pPr>
      <w:r>
        <w:t>When you want to retrieve your printout; grab your student ID card and head to ANY of the printers</w:t>
      </w:r>
    </w:p>
    <w:p w14:paraId="0463A179" w14:textId="77777777" w:rsidR="0081709E" w:rsidRDefault="0081709E" w:rsidP="00D65B80">
      <w:pPr>
        <w:pStyle w:val="ListParagraph"/>
        <w:numPr>
          <w:ilvl w:val="0"/>
          <w:numId w:val="25"/>
        </w:numPr>
        <w:spacing w:after="0" w:line="360" w:lineRule="auto"/>
      </w:pPr>
      <w:r>
        <w:t>Swipe your ID card and choose Print Release</w:t>
      </w:r>
    </w:p>
    <w:p w14:paraId="7D36543A" w14:textId="77777777" w:rsidR="007E006F" w:rsidRDefault="0081709E" w:rsidP="005D63A3">
      <w:pPr>
        <w:pStyle w:val="ListParagraph"/>
        <w:numPr>
          <w:ilvl w:val="0"/>
          <w:numId w:val="25"/>
        </w:numPr>
        <w:spacing w:after="0" w:line="360" w:lineRule="auto"/>
      </w:pPr>
      <w:r>
        <w:t>Select your document and Print</w:t>
      </w:r>
    </w:p>
    <w:p w14:paraId="284A3AE5" w14:textId="77777777" w:rsidR="007A6E31" w:rsidRPr="007A6E31" w:rsidRDefault="007A6E31" w:rsidP="007A6E31">
      <w:pPr>
        <w:pStyle w:val="ListParagraph"/>
        <w:spacing w:after="0" w:line="360" w:lineRule="auto"/>
        <w:ind w:left="765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0"/>
        <w:gridCol w:w="4130"/>
      </w:tblGrid>
      <w:tr w:rsidR="00E50F55" w14:paraId="0BA281FF" w14:textId="77777777" w:rsidTr="0089337C">
        <w:trPr>
          <w:trHeight w:val="3285"/>
        </w:trPr>
        <w:tc>
          <w:tcPr>
            <w:tcW w:w="5220" w:type="dxa"/>
          </w:tcPr>
          <w:p w14:paraId="42C2268D" w14:textId="77777777" w:rsidR="00E50F55" w:rsidRDefault="00E50F55" w:rsidP="000E4888">
            <w:pPr>
              <w:pStyle w:val="Heading2"/>
            </w:pPr>
            <w:bookmarkStart w:id="7" w:name="_Toc12609853"/>
            <w:r>
              <w:t>Printing Rates</w:t>
            </w:r>
            <w:bookmarkEnd w:id="7"/>
          </w:p>
          <w:p w14:paraId="2D4DD461" w14:textId="77777777" w:rsidR="000E4888" w:rsidRPr="000E4888" w:rsidRDefault="000E4888" w:rsidP="000E4888"/>
          <w:p w14:paraId="1DD948F5" w14:textId="77777777" w:rsidR="00E50F55" w:rsidRDefault="00E50F55" w:rsidP="007A6E31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t>Black</w:t>
            </w:r>
            <w:r>
              <w:t xml:space="preserve"> and</w:t>
            </w:r>
            <w:r>
              <w:rPr>
                <w:color w:val="FFFFFF"/>
              </w:rPr>
              <w:t xml:space="preserve"> </w:t>
            </w:r>
            <w:r>
              <w:rPr>
                <w:color w:val="FFFFFF"/>
                <w:highlight w:val="black"/>
              </w:rPr>
              <w:t>White</w:t>
            </w:r>
            <w:r>
              <w:rPr>
                <w:color w:val="FFFFFF"/>
              </w:rPr>
              <w:t xml:space="preserve"> </w:t>
            </w:r>
            <w:r>
              <w:t>Printing:</w:t>
            </w:r>
          </w:p>
          <w:p w14:paraId="33D0AFED" w14:textId="77777777" w:rsidR="00E50F55" w:rsidRDefault="00E50F55" w:rsidP="00E50F55">
            <w:pPr>
              <w:numPr>
                <w:ilvl w:val="0"/>
                <w:numId w:val="26"/>
              </w:numPr>
              <w:spacing w:line="360" w:lineRule="auto"/>
              <w:ind w:left="1080"/>
              <w:rPr>
                <w:rFonts w:eastAsia="Times New Roman"/>
              </w:rPr>
            </w:pPr>
            <w:r>
              <w:rPr>
                <w:rFonts w:eastAsia="Times New Roman"/>
              </w:rPr>
              <w:t>1-sided prints will cost $.10 each</w:t>
            </w:r>
          </w:p>
          <w:p w14:paraId="67F9F787" w14:textId="77777777" w:rsidR="00E50F55" w:rsidRPr="005D63A3" w:rsidRDefault="00E50F55" w:rsidP="00E50F55">
            <w:pPr>
              <w:numPr>
                <w:ilvl w:val="0"/>
                <w:numId w:val="26"/>
              </w:numPr>
              <w:spacing w:line="360" w:lineRule="auto"/>
              <w:ind w:left="1080"/>
              <w:rPr>
                <w:rFonts w:eastAsia="Times New Roman"/>
              </w:rPr>
            </w:pPr>
            <w:r>
              <w:rPr>
                <w:rFonts w:eastAsia="Times New Roman"/>
              </w:rPr>
              <w:t>2-sided prints will cost $.18 each</w:t>
            </w:r>
          </w:p>
          <w:p w14:paraId="7B99ED7A" w14:textId="77777777" w:rsidR="00E50F55" w:rsidRDefault="00E50F55" w:rsidP="007A6E31">
            <w:pPr>
              <w:pStyle w:val="NormalWeb"/>
              <w:spacing w:before="0" w:beforeAutospacing="0" w:after="0" w:afterAutospacing="0" w:line="360" w:lineRule="auto"/>
            </w:pPr>
            <w:r>
              <w:rPr>
                <w:b/>
                <w:bCs/>
                <w:color w:val="FF0000"/>
                <w:sz w:val="28"/>
                <w:szCs w:val="28"/>
              </w:rPr>
              <w:t>C</w:t>
            </w:r>
            <w:r>
              <w:rPr>
                <w:b/>
                <w:bCs/>
                <w:color w:val="00B050"/>
                <w:sz w:val="28"/>
                <w:szCs w:val="28"/>
              </w:rPr>
              <w:t>o</w:t>
            </w:r>
            <w:r>
              <w:rPr>
                <w:b/>
                <w:bCs/>
                <w:color w:val="FFC000"/>
                <w:sz w:val="28"/>
                <w:szCs w:val="28"/>
              </w:rPr>
              <w:t>l</w:t>
            </w:r>
            <w:r>
              <w:rPr>
                <w:b/>
                <w:bCs/>
                <w:color w:val="0070C0"/>
                <w:sz w:val="28"/>
                <w:szCs w:val="28"/>
              </w:rPr>
              <w:t>o</w:t>
            </w:r>
            <w:r>
              <w:rPr>
                <w:b/>
                <w:bCs/>
                <w:color w:val="7030A0"/>
                <w:sz w:val="28"/>
                <w:szCs w:val="28"/>
              </w:rPr>
              <w:t>r</w:t>
            </w:r>
            <w:r>
              <w:t xml:space="preserve"> </w:t>
            </w:r>
            <w:r>
              <w:rPr>
                <w:rFonts w:ascii="Calibri" w:hAnsi="Calibri" w:cs="Calibri"/>
              </w:rPr>
              <w:t>P</w:t>
            </w:r>
            <w:r w:rsidRPr="007E006F">
              <w:rPr>
                <w:rFonts w:ascii="Calibri" w:hAnsi="Calibri" w:cs="Calibri"/>
              </w:rPr>
              <w:t>rinting:</w:t>
            </w:r>
          </w:p>
          <w:p w14:paraId="5B384FB0" w14:textId="77777777" w:rsidR="00E50F55" w:rsidRDefault="00E50F55" w:rsidP="00E50F55">
            <w:pPr>
              <w:numPr>
                <w:ilvl w:val="0"/>
                <w:numId w:val="27"/>
              </w:numPr>
              <w:spacing w:line="360" w:lineRule="auto"/>
              <w:ind w:left="1080"/>
              <w:rPr>
                <w:rFonts w:eastAsia="Times New Roman"/>
              </w:rPr>
            </w:pPr>
            <w:r>
              <w:rPr>
                <w:rFonts w:eastAsia="Times New Roman"/>
              </w:rPr>
              <w:t>1-sided prints will cost $.25 each</w:t>
            </w:r>
          </w:p>
          <w:p w14:paraId="1A560235" w14:textId="77777777" w:rsidR="00E50F55" w:rsidRPr="005D63A3" w:rsidRDefault="00E50F55" w:rsidP="00E50F55">
            <w:pPr>
              <w:numPr>
                <w:ilvl w:val="0"/>
                <w:numId w:val="27"/>
              </w:numPr>
              <w:spacing w:line="360" w:lineRule="auto"/>
              <w:ind w:left="1080"/>
              <w:rPr>
                <w:rFonts w:eastAsia="Times New Roman"/>
              </w:rPr>
            </w:pPr>
            <w:r>
              <w:rPr>
                <w:rFonts w:eastAsia="Times New Roman"/>
              </w:rPr>
              <w:t>2-sided prints will cost $.48 each</w:t>
            </w:r>
          </w:p>
          <w:p w14:paraId="709F7AFA" w14:textId="77777777" w:rsidR="00E50F55" w:rsidRDefault="00E50F55" w:rsidP="005D63A3">
            <w:pPr>
              <w:spacing w:line="360" w:lineRule="auto"/>
              <w:rPr>
                <w:b/>
                <w:bCs/>
                <w:sz w:val="28"/>
                <w:szCs w:val="28"/>
              </w:rPr>
            </w:pPr>
          </w:p>
          <w:p w14:paraId="313DACDA" w14:textId="77777777" w:rsidR="00B92BF3" w:rsidRDefault="00B92BF3" w:rsidP="007A6E31">
            <w:pPr>
              <w:spacing w:line="360" w:lineRule="auto"/>
            </w:pPr>
            <w:r>
              <w:t>*Note:</w:t>
            </w:r>
          </w:p>
          <w:p w14:paraId="261CED8E" w14:textId="77777777" w:rsidR="007A6E31" w:rsidRDefault="007A6E31" w:rsidP="007A6E31">
            <w:pPr>
              <w:spacing w:line="360" w:lineRule="auto"/>
            </w:pPr>
            <w:r w:rsidRPr="005D63A3">
              <w:t xml:space="preserve">There is an option to add more funds to </w:t>
            </w:r>
            <w:r w:rsidR="00B92BF3">
              <w:t xml:space="preserve">your ID card. (See instructions posted </w:t>
            </w:r>
            <w:r w:rsidRPr="005D63A3">
              <w:t>near printers.)</w:t>
            </w:r>
          </w:p>
          <w:p w14:paraId="3ED22991" w14:textId="77777777" w:rsidR="007A6E31" w:rsidRDefault="007A6E31" w:rsidP="005D63A3">
            <w:pPr>
              <w:spacing w:line="36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130" w:type="dxa"/>
          </w:tcPr>
          <w:p w14:paraId="1F91765F" w14:textId="77777777" w:rsidR="00E50F55" w:rsidRDefault="00E50F55" w:rsidP="000E4888">
            <w:pPr>
              <w:pStyle w:val="Heading2"/>
            </w:pPr>
            <w:bookmarkStart w:id="8" w:name="_Toc12609854"/>
            <w:r>
              <w:t>Printer Locations</w:t>
            </w:r>
            <w:bookmarkEnd w:id="8"/>
          </w:p>
          <w:p w14:paraId="2A76D40F" w14:textId="77777777" w:rsidR="000E4888" w:rsidRDefault="000E4888" w:rsidP="007A6E31">
            <w:pPr>
              <w:spacing w:line="360" w:lineRule="auto"/>
              <w:rPr>
                <w:b/>
                <w:bCs/>
              </w:rPr>
            </w:pPr>
          </w:p>
          <w:p w14:paraId="2BB20A1C" w14:textId="77777777" w:rsidR="00E50F55" w:rsidRDefault="00E50F55" w:rsidP="007A6E31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t>Black</w:t>
            </w:r>
            <w:r>
              <w:t xml:space="preserve"> and</w:t>
            </w:r>
            <w:r>
              <w:rPr>
                <w:color w:val="FFFFFF"/>
              </w:rPr>
              <w:t xml:space="preserve"> </w:t>
            </w:r>
            <w:r>
              <w:rPr>
                <w:color w:val="FFFFFF"/>
                <w:highlight w:val="black"/>
              </w:rPr>
              <w:t>White</w:t>
            </w:r>
            <w:r>
              <w:rPr>
                <w:color w:val="FFFFFF"/>
              </w:rPr>
              <w:t xml:space="preserve"> </w:t>
            </w:r>
            <w:r>
              <w:t>Printing:</w:t>
            </w:r>
          </w:p>
          <w:p w14:paraId="683A92A9" w14:textId="30EEA12A" w:rsidR="00E50F55" w:rsidRDefault="004A6B25" w:rsidP="00E50F55">
            <w:pPr>
              <w:numPr>
                <w:ilvl w:val="0"/>
                <w:numId w:val="33"/>
              </w:numPr>
              <w:spacing w:line="360" w:lineRule="auto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Schlegal</w:t>
            </w:r>
            <w:proofErr w:type="spellEnd"/>
            <w:r>
              <w:rPr>
                <w:rFonts w:eastAsia="Times New Roman"/>
              </w:rPr>
              <w:t xml:space="preserve"> 4</w:t>
            </w:r>
            <w:r w:rsidRPr="004A6B25">
              <w:rPr>
                <w:rFonts w:eastAsia="Times New Roman"/>
                <w:vertAlign w:val="superscript"/>
              </w:rPr>
              <w:t>th</w:t>
            </w:r>
            <w:r>
              <w:rPr>
                <w:rFonts w:eastAsia="Times New Roman"/>
              </w:rPr>
              <w:t xml:space="preserve"> floor – in between 409 and 410</w:t>
            </w:r>
          </w:p>
          <w:p w14:paraId="2A1949F8" w14:textId="01A6B87A" w:rsidR="00E50F55" w:rsidRDefault="00E50F55" w:rsidP="00E50F55">
            <w:pPr>
              <w:numPr>
                <w:ilvl w:val="0"/>
                <w:numId w:val="33"/>
              </w:numPr>
              <w:spacing w:line="360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Schlegel </w:t>
            </w:r>
            <w:r w:rsidR="004A6B25">
              <w:rPr>
                <w:rFonts w:eastAsia="Times New Roman"/>
              </w:rPr>
              <w:t>3rd</w:t>
            </w:r>
            <w:r>
              <w:rPr>
                <w:rFonts w:eastAsia="Times New Roman"/>
              </w:rPr>
              <w:t xml:space="preserve"> floor – </w:t>
            </w:r>
            <w:r w:rsidR="004A6B25">
              <w:rPr>
                <w:rFonts w:eastAsia="Times New Roman"/>
              </w:rPr>
              <w:t>Next to 312</w:t>
            </w:r>
          </w:p>
          <w:p w14:paraId="27376A24" w14:textId="3789F500" w:rsidR="00E50F55" w:rsidRDefault="00E50F55" w:rsidP="00E50F55">
            <w:pPr>
              <w:numPr>
                <w:ilvl w:val="0"/>
                <w:numId w:val="33"/>
              </w:numPr>
              <w:spacing w:line="360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>Gleason 3</w:t>
            </w:r>
            <w:r>
              <w:rPr>
                <w:rFonts w:eastAsia="Times New Roman"/>
                <w:vertAlign w:val="superscript"/>
              </w:rPr>
              <w:t>rd</w:t>
            </w:r>
            <w:r>
              <w:rPr>
                <w:rFonts w:eastAsia="Times New Roman"/>
              </w:rPr>
              <w:t xml:space="preserve"> Floor – Across from 32</w:t>
            </w:r>
            <w:r w:rsidR="004A6B25">
              <w:rPr>
                <w:rFonts w:eastAsia="Times New Roman"/>
              </w:rPr>
              <w:t>1</w:t>
            </w:r>
          </w:p>
          <w:p w14:paraId="13EF9FA7" w14:textId="16CFD11A" w:rsidR="00E50F55" w:rsidRDefault="00E50F55" w:rsidP="00E50F55">
            <w:pPr>
              <w:numPr>
                <w:ilvl w:val="0"/>
                <w:numId w:val="33"/>
              </w:numPr>
              <w:spacing w:line="360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>Schlegel 1</w:t>
            </w:r>
            <w:r>
              <w:rPr>
                <w:rFonts w:eastAsia="Times New Roman"/>
                <w:vertAlign w:val="superscript"/>
              </w:rPr>
              <w:t>st</w:t>
            </w:r>
            <w:r>
              <w:rPr>
                <w:rFonts w:eastAsia="Times New Roman"/>
              </w:rPr>
              <w:t xml:space="preserve"> Floor – </w:t>
            </w:r>
            <w:r w:rsidR="004A6B25">
              <w:rPr>
                <w:rFonts w:eastAsia="Times New Roman"/>
              </w:rPr>
              <w:t>In between 111 and 112</w:t>
            </w:r>
          </w:p>
          <w:p w14:paraId="6ACC8276" w14:textId="77777777" w:rsidR="00E50F55" w:rsidRDefault="00E50F55" w:rsidP="007A6E31">
            <w:pPr>
              <w:pStyle w:val="NormalWeb"/>
              <w:spacing w:before="0" w:beforeAutospacing="0" w:after="0" w:afterAutospacing="0" w:line="360" w:lineRule="auto"/>
            </w:pPr>
            <w:r>
              <w:rPr>
                <w:b/>
                <w:bCs/>
                <w:color w:val="FF0000"/>
                <w:sz w:val="28"/>
                <w:szCs w:val="28"/>
              </w:rPr>
              <w:t>C</w:t>
            </w:r>
            <w:r>
              <w:rPr>
                <w:b/>
                <w:bCs/>
                <w:color w:val="00B050"/>
                <w:sz w:val="28"/>
                <w:szCs w:val="28"/>
              </w:rPr>
              <w:t>o</w:t>
            </w:r>
            <w:r>
              <w:rPr>
                <w:b/>
                <w:bCs/>
                <w:color w:val="FFC000"/>
                <w:sz w:val="28"/>
                <w:szCs w:val="28"/>
              </w:rPr>
              <w:t>l</w:t>
            </w:r>
            <w:r>
              <w:rPr>
                <w:b/>
                <w:bCs/>
                <w:color w:val="0070C0"/>
                <w:sz w:val="28"/>
                <w:szCs w:val="28"/>
              </w:rPr>
              <w:t>o</w:t>
            </w:r>
            <w:r>
              <w:rPr>
                <w:b/>
                <w:bCs/>
                <w:color w:val="7030A0"/>
                <w:sz w:val="28"/>
                <w:szCs w:val="28"/>
              </w:rPr>
              <w:t>r</w:t>
            </w:r>
            <w:r>
              <w:t xml:space="preserve"> </w:t>
            </w:r>
            <w:r>
              <w:rPr>
                <w:rFonts w:ascii="Calibri" w:hAnsi="Calibri" w:cs="Calibri"/>
              </w:rPr>
              <w:t>P</w:t>
            </w:r>
            <w:r w:rsidRPr="007E006F">
              <w:rPr>
                <w:rFonts w:ascii="Calibri" w:hAnsi="Calibri" w:cs="Calibri"/>
              </w:rPr>
              <w:t>rinting:</w:t>
            </w:r>
          </w:p>
          <w:p w14:paraId="7E9C0B6A" w14:textId="77777777" w:rsidR="004A6B25" w:rsidRPr="004A6B25" w:rsidRDefault="004A6B25" w:rsidP="004A6B25">
            <w:pPr>
              <w:pStyle w:val="ListParagraph"/>
              <w:numPr>
                <w:ilvl w:val="0"/>
                <w:numId w:val="34"/>
              </w:numPr>
              <w:rPr>
                <w:rFonts w:eastAsia="Times New Roman"/>
              </w:rPr>
            </w:pPr>
            <w:r w:rsidRPr="004A6B25">
              <w:rPr>
                <w:rFonts w:eastAsia="Times New Roman"/>
              </w:rPr>
              <w:t>Schlegel 4th Floor – in Collab Lab (Schlegel 404)</w:t>
            </w:r>
          </w:p>
          <w:p w14:paraId="3416E743" w14:textId="77777777" w:rsidR="004A6B25" w:rsidRPr="004A6B25" w:rsidRDefault="004A6B25" w:rsidP="004A6B25">
            <w:pPr>
              <w:pStyle w:val="ListParagraph"/>
              <w:numPr>
                <w:ilvl w:val="0"/>
                <w:numId w:val="34"/>
              </w:numPr>
              <w:rPr>
                <w:rFonts w:eastAsia="Times New Roman"/>
              </w:rPr>
            </w:pPr>
            <w:r w:rsidRPr="004A6B25">
              <w:rPr>
                <w:rFonts w:eastAsia="Times New Roman"/>
              </w:rPr>
              <w:t>Gleason 1st Floor – Across from 121</w:t>
            </w:r>
          </w:p>
          <w:p w14:paraId="799CB396" w14:textId="77777777" w:rsidR="00E50F55" w:rsidRDefault="00E50F55" w:rsidP="005D63A3">
            <w:pPr>
              <w:spacing w:line="360" w:lineRule="auto"/>
              <w:rPr>
                <w:b/>
                <w:bCs/>
                <w:sz w:val="28"/>
                <w:szCs w:val="28"/>
              </w:rPr>
            </w:pPr>
          </w:p>
        </w:tc>
      </w:tr>
      <w:tr w:rsidR="00E50F55" w14:paraId="3EDA7EEE" w14:textId="77777777" w:rsidTr="0089337C">
        <w:trPr>
          <w:trHeight w:val="95"/>
        </w:trPr>
        <w:tc>
          <w:tcPr>
            <w:tcW w:w="5220" w:type="dxa"/>
          </w:tcPr>
          <w:p w14:paraId="7461DAE4" w14:textId="77777777" w:rsidR="00E50F55" w:rsidRDefault="00E50F55" w:rsidP="00E50F55">
            <w:pPr>
              <w:spacing w:line="36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130" w:type="dxa"/>
          </w:tcPr>
          <w:p w14:paraId="69175310" w14:textId="77777777" w:rsidR="00E50F55" w:rsidRDefault="00E50F55" w:rsidP="005D63A3">
            <w:pPr>
              <w:spacing w:line="360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5F443C70" w14:textId="4C4F9521" w:rsidR="00FD1D33" w:rsidRPr="007E006F" w:rsidRDefault="00B92BF3" w:rsidP="007E006F">
      <w:pPr>
        <w:spacing w:line="360" w:lineRule="auto"/>
        <w:rPr>
          <w:rFonts w:cstheme="minorHAnsi"/>
        </w:rPr>
      </w:pPr>
      <w:r>
        <w:rPr>
          <w:rFonts w:cstheme="minorHAnsi"/>
        </w:rPr>
        <w:t xml:space="preserve">Print driver downloads are </w:t>
      </w:r>
      <w:r w:rsidR="007E006F" w:rsidRPr="007E006F">
        <w:rPr>
          <w:rFonts w:cstheme="minorHAnsi"/>
        </w:rPr>
        <w:t>available for self-service on your admitted student portal.</w:t>
      </w:r>
      <w:r>
        <w:rPr>
          <w:rFonts w:cstheme="minorHAnsi"/>
        </w:rPr>
        <w:t xml:space="preserve"> You may also stop to the Help Desk in </w:t>
      </w:r>
      <w:r w:rsidR="009E731C">
        <w:rPr>
          <w:rFonts w:cstheme="minorHAnsi"/>
        </w:rPr>
        <w:t>Gleason 335</w:t>
      </w:r>
      <w:r>
        <w:rPr>
          <w:rFonts w:cstheme="minorHAnsi"/>
        </w:rPr>
        <w:t xml:space="preserve"> for assistance downloading and installing these drivers.</w:t>
      </w:r>
      <w:r w:rsidR="00FD1D33">
        <w:rPr>
          <w:b/>
          <w:bCs/>
          <w:sz w:val="40"/>
          <w:szCs w:val="40"/>
        </w:rPr>
        <w:br w:type="page"/>
      </w:r>
    </w:p>
    <w:p w14:paraId="57CF7592" w14:textId="77777777" w:rsidR="003D7811" w:rsidRPr="00831433" w:rsidRDefault="003D7811" w:rsidP="000E4888">
      <w:pPr>
        <w:pStyle w:val="Heading1"/>
      </w:pPr>
      <w:bookmarkStart w:id="9" w:name="_Toc12609855"/>
      <w:r w:rsidRPr="00831433">
        <w:lastRenderedPageBreak/>
        <w:t>Simon Email</w:t>
      </w:r>
      <w:bookmarkEnd w:id="9"/>
    </w:p>
    <w:p w14:paraId="4CDE368F" w14:textId="77777777" w:rsidR="006866D8" w:rsidRDefault="006866D8" w:rsidP="00D65B80"/>
    <w:p w14:paraId="03DFE199" w14:textId="77777777" w:rsidR="00463979" w:rsidRPr="00463979" w:rsidRDefault="00831433" w:rsidP="00D65B80">
      <w:r>
        <w:t xml:space="preserve">Simon </w:t>
      </w:r>
      <w:r w:rsidR="00E4622B">
        <w:t>Email requires</w:t>
      </w:r>
      <w:r w:rsidR="00463979" w:rsidRPr="00463979">
        <w:t xml:space="preserve"> your UR A</w:t>
      </w:r>
      <w:r>
        <w:t xml:space="preserve">ctive </w:t>
      </w:r>
      <w:r w:rsidR="00463979" w:rsidRPr="00463979">
        <w:t>D</w:t>
      </w:r>
      <w:r>
        <w:t>irectory (</w:t>
      </w:r>
      <w:r w:rsidR="00101853">
        <w:t>AD</w:t>
      </w:r>
      <w:r>
        <w:t>)</w:t>
      </w:r>
      <w:r w:rsidR="00463979" w:rsidRPr="00463979">
        <w:t xml:space="preserve"> credentials</w:t>
      </w:r>
      <w:r w:rsidR="009E731C">
        <w:t>.</w:t>
      </w:r>
    </w:p>
    <w:p w14:paraId="3EDE4F4C" w14:textId="77777777" w:rsidR="00831433" w:rsidRDefault="00831433" w:rsidP="00D65B80"/>
    <w:p w14:paraId="7194F098" w14:textId="77777777" w:rsidR="00C22D54" w:rsidRDefault="00C22D54" w:rsidP="00D65B80"/>
    <w:p w14:paraId="788CB547" w14:textId="27933A95" w:rsidR="004A6B25" w:rsidRDefault="00101853" w:rsidP="00D65B80">
      <w:r>
        <w:t xml:space="preserve">You can access your Simon </w:t>
      </w:r>
      <w:r w:rsidRPr="00B92BF3">
        <w:rPr>
          <w:b/>
        </w:rPr>
        <w:t>email on the web</w:t>
      </w:r>
      <w:r>
        <w:t xml:space="preserve"> by visiting: </w:t>
      </w:r>
      <w:hyperlink r:id="rId21" w:history="1">
        <w:r w:rsidR="004A6B25" w:rsidRPr="006D545E">
          <w:rPr>
            <w:rStyle w:val="Hyperlink"/>
          </w:rPr>
          <w:t>https://outlook.com/owa/ur.rochester.edu</w:t>
        </w:r>
      </w:hyperlink>
    </w:p>
    <w:p w14:paraId="7AA411F2" w14:textId="77777777" w:rsidR="004C410D" w:rsidRPr="00303C22" w:rsidRDefault="004C410D" w:rsidP="00D65B80">
      <w:pPr>
        <w:rPr>
          <w:color w:val="0563C1" w:themeColor="hyperlink"/>
          <w:u w:val="single"/>
        </w:rPr>
      </w:pPr>
    </w:p>
    <w:p w14:paraId="03516655" w14:textId="00D3EDA2" w:rsidR="00101853" w:rsidRDefault="004A6B25" w:rsidP="00D65B80">
      <w:r w:rsidRPr="004A6B25">
        <w:drawing>
          <wp:inline distT="0" distB="0" distL="0" distR="0" wp14:anchorId="5D5009BC" wp14:editId="1711A5EC">
            <wp:extent cx="6291350" cy="3009900"/>
            <wp:effectExtent l="0" t="0" r="0" b="0"/>
            <wp:docPr id="1378250643" name="Picture 1" descr="A login screen in front of a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250643" name="Picture 1" descr="A login screen in front of a building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95547" cy="3011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F7044" w14:textId="77777777" w:rsidR="00101853" w:rsidRDefault="00101853" w:rsidP="00D65B80"/>
    <w:p w14:paraId="0512D30D" w14:textId="77777777" w:rsidR="00101853" w:rsidRDefault="00101853" w:rsidP="00D65B80"/>
    <w:p w14:paraId="3E3744E2" w14:textId="77777777" w:rsidR="00C22D54" w:rsidRDefault="00C22D54" w:rsidP="00D65B80"/>
    <w:p w14:paraId="695A5D8D" w14:textId="77777777" w:rsidR="00303C22" w:rsidRDefault="00303C22" w:rsidP="00D65B80"/>
    <w:p w14:paraId="4AC3E70E" w14:textId="77777777" w:rsidR="00303C22" w:rsidRDefault="00303C22" w:rsidP="00D65B80"/>
    <w:p w14:paraId="5883CF17" w14:textId="77777777" w:rsidR="00303C22" w:rsidRDefault="00303C22" w:rsidP="00D65B80"/>
    <w:p w14:paraId="53AC7860" w14:textId="77777777" w:rsidR="00303C22" w:rsidRDefault="00303C22" w:rsidP="00D65B80"/>
    <w:p w14:paraId="1A92DE9B" w14:textId="77777777" w:rsidR="00303C22" w:rsidRDefault="00303C22" w:rsidP="00D65B80"/>
    <w:p w14:paraId="0F72B116" w14:textId="77777777" w:rsidR="00916EDE" w:rsidRDefault="00916EDE" w:rsidP="00D65B80"/>
    <w:p w14:paraId="3E004520" w14:textId="77777777" w:rsidR="00916EDE" w:rsidRDefault="00916EDE" w:rsidP="00D65B80"/>
    <w:p w14:paraId="2B68B5F1" w14:textId="77777777" w:rsidR="00831433" w:rsidRDefault="00831433" w:rsidP="00D65B80"/>
    <w:p w14:paraId="6B18A5CE" w14:textId="77777777" w:rsidR="003D7811" w:rsidRPr="004424F3" w:rsidRDefault="004424F3" w:rsidP="000E4888">
      <w:pPr>
        <w:pStyle w:val="Heading1"/>
      </w:pPr>
      <w:bookmarkStart w:id="10" w:name="_Toc12609856"/>
      <w:r w:rsidRPr="004424F3">
        <w:lastRenderedPageBreak/>
        <w:t>Outlook Configuration</w:t>
      </w:r>
      <w:bookmarkEnd w:id="10"/>
    </w:p>
    <w:p w14:paraId="2B9DC613" w14:textId="77777777" w:rsidR="00E4622B" w:rsidRDefault="00E4622B" w:rsidP="00D65B80"/>
    <w:p w14:paraId="5EC492A7" w14:textId="77777777" w:rsidR="004424F3" w:rsidRDefault="005D6E71" w:rsidP="00D65B80">
      <w:r>
        <w:t>To configure your Simon email into Outlook, please follow the steps below</w:t>
      </w:r>
      <w:r w:rsidR="004C410D">
        <w:t xml:space="preserve"> (If configuring Outlook for the first time, please skip steps 1 – 5)</w:t>
      </w:r>
      <w:r>
        <w:t>:</w:t>
      </w:r>
    </w:p>
    <w:p w14:paraId="363B0302" w14:textId="77777777" w:rsidR="005D6E71" w:rsidRDefault="005D6E71" w:rsidP="00D65B80">
      <w:pPr>
        <w:rPr>
          <w:b/>
          <w:bCs/>
        </w:rPr>
      </w:pPr>
    </w:p>
    <w:p w14:paraId="10EF449D" w14:textId="77777777" w:rsidR="005D6E71" w:rsidRPr="005D6E71" w:rsidRDefault="005D6E71" w:rsidP="00D65B80">
      <w:pPr>
        <w:rPr>
          <w:b/>
          <w:bCs/>
        </w:rPr>
      </w:pPr>
      <w:r w:rsidRPr="005D6E71">
        <w:rPr>
          <w:b/>
          <w:bCs/>
        </w:rPr>
        <w:t xml:space="preserve">Step 1 </w:t>
      </w:r>
    </w:p>
    <w:p w14:paraId="4627E931" w14:textId="77777777" w:rsidR="005D6E71" w:rsidRPr="005D6E71" w:rsidRDefault="005D6E71" w:rsidP="00D65B80">
      <w:r w:rsidRPr="005D6E71">
        <w:t>Click on Start &gt; Control Panel. At the top right of the window, change the “View By” dropdown to </w:t>
      </w:r>
      <w:r w:rsidRPr="005D6E71">
        <w:rPr>
          <w:b/>
          <w:bCs/>
        </w:rPr>
        <w:t>Large (or Small) icons</w:t>
      </w:r>
      <w:r w:rsidRPr="005D6E71">
        <w:t>.</w:t>
      </w:r>
    </w:p>
    <w:p w14:paraId="0429D273" w14:textId="77777777" w:rsidR="005D6E71" w:rsidRPr="005D6E71" w:rsidRDefault="005D6E71" w:rsidP="00D65B80">
      <w:r w:rsidRPr="005D6E71">
        <w:rPr>
          <w:noProof/>
        </w:rPr>
        <w:drawing>
          <wp:inline distT="0" distB="0" distL="0" distR="0" wp14:anchorId="1520383E" wp14:editId="101A4F42">
            <wp:extent cx="4298603" cy="2486025"/>
            <wp:effectExtent l="0" t="0" r="6985" b="0"/>
            <wp:docPr id="454" name="Picture 454" descr="Outlook setup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6" descr="Outlook setup screenshot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239" cy="2492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7B2A7E" w14:textId="77777777" w:rsidR="00095703" w:rsidRDefault="00095703" w:rsidP="00D65B80">
      <w:pPr>
        <w:rPr>
          <w:b/>
          <w:bCs/>
        </w:rPr>
      </w:pPr>
    </w:p>
    <w:p w14:paraId="3719FDC3" w14:textId="77777777" w:rsidR="005D6E71" w:rsidRPr="005D6E71" w:rsidRDefault="005D6E71" w:rsidP="00D65B80">
      <w:pPr>
        <w:rPr>
          <w:b/>
          <w:bCs/>
        </w:rPr>
      </w:pPr>
      <w:r w:rsidRPr="005D6E71">
        <w:rPr>
          <w:b/>
          <w:bCs/>
        </w:rPr>
        <w:t xml:space="preserve">Step 2 </w:t>
      </w:r>
    </w:p>
    <w:p w14:paraId="7B290172" w14:textId="77777777" w:rsidR="005D6E71" w:rsidRPr="005D6E71" w:rsidRDefault="005D6E71" w:rsidP="00D65B80">
      <w:r w:rsidRPr="005D6E71">
        <w:t xml:space="preserve">Click on the </w:t>
      </w:r>
      <w:r w:rsidRPr="005D6E71">
        <w:rPr>
          <w:b/>
          <w:bCs/>
        </w:rPr>
        <w:t>Mail (32-bit)</w:t>
      </w:r>
      <w:r w:rsidRPr="005D6E71">
        <w:t xml:space="preserve"> option.</w:t>
      </w:r>
    </w:p>
    <w:p w14:paraId="6F2969EC" w14:textId="77777777" w:rsidR="005D6E71" w:rsidRPr="005D6E71" w:rsidRDefault="005D6E71" w:rsidP="00D65B80">
      <w:r w:rsidRPr="005D6E71">
        <w:rPr>
          <w:noProof/>
        </w:rPr>
        <w:drawing>
          <wp:inline distT="0" distB="0" distL="0" distR="0" wp14:anchorId="5C5F5B4F" wp14:editId="513ED8B7">
            <wp:extent cx="1085850" cy="276225"/>
            <wp:effectExtent l="0" t="0" r="0" b="9525"/>
            <wp:docPr id="453" name="Picture 453" descr="Outlook setup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7" descr="Outlook setup screenshot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D17826" w14:textId="77777777" w:rsidR="00095703" w:rsidRDefault="00095703" w:rsidP="00D65B80">
      <w:pPr>
        <w:rPr>
          <w:b/>
          <w:bCs/>
        </w:rPr>
      </w:pPr>
    </w:p>
    <w:p w14:paraId="58FB158E" w14:textId="77777777" w:rsidR="005D6E71" w:rsidRPr="005D6E71" w:rsidRDefault="005D6E71" w:rsidP="00D65B80">
      <w:pPr>
        <w:rPr>
          <w:b/>
          <w:bCs/>
        </w:rPr>
      </w:pPr>
      <w:r w:rsidRPr="005D6E71">
        <w:rPr>
          <w:b/>
          <w:bCs/>
        </w:rPr>
        <w:t xml:space="preserve">Step 3 </w:t>
      </w:r>
    </w:p>
    <w:p w14:paraId="3376DAED" w14:textId="77777777" w:rsidR="005D6E71" w:rsidRPr="005D6E71" w:rsidRDefault="005D6E71" w:rsidP="00D65B80">
      <w:r w:rsidRPr="005D6E71">
        <w:t xml:space="preserve">A new window will open. Click on </w:t>
      </w:r>
      <w:r w:rsidRPr="005D6E71">
        <w:rPr>
          <w:b/>
          <w:bCs/>
        </w:rPr>
        <w:t>Show Profiles</w:t>
      </w:r>
      <w:r w:rsidRPr="005D6E71">
        <w:t>.</w:t>
      </w:r>
    </w:p>
    <w:p w14:paraId="71B996FA" w14:textId="77777777" w:rsidR="00095703" w:rsidRDefault="005D6E71" w:rsidP="00D65B80">
      <w:r w:rsidRPr="005D6E71">
        <w:rPr>
          <w:noProof/>
        </w:rPr>
        <w:drawing>
          <wp:inline distT="0" distB="0" distL="0" distR="0" wp14:anchorId="730CB759" wp14:editId="49E2CD7D">
            <wp:extent cx="2234772" cy="1416685"/>
            <wp:effectExtent l="0" t="0" r="0" b="0"/>
            <wp:docPr id="452" name="Picture 452" descr="Outlook setup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8" descr="Outlook setup screenshot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9" cy="1473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1EFB3" w14:textId="77777777" w:rsidR="005D6E71" w:rsidRPr="00095703" w:rsidRDefault="005D6E71" w:rsidP="00D65B80">
      <w:r w:rsidRPr="005D6E71">
        <w:rPr>
          <w:b/>
          <w:bCs/>
        </w:rPr>
        <w:lastRenderedPageBreak/>
        <w:t xml:space="preserve">Step 4 </w:t>
      </w:r>
    </w:p>
    <w:p w14:paraId="31B5A209" w14:textId="77777777" w:rsidR="005D6E71" w:rsidRPr="005D6E71" w:rsidRDefault="005D6E71" w:rsidP="00D65B80">
      <w:r w:rsidRPr="005D6E71">
        <w:t xml:space="preserve">Click </w:t>
      </w:r>
      <w:r w:rsidRPr="005D6E71">
        <w:rPr>
          <w:b/>
          <w:bCs/>
        </w:rPr>
        <w:t>Add</w:t>
      </w:r>
      <w:r w:rsidRPr="005D6E71">
        <w:t>.</w:t>
      </w:r>
    </w:p>
    <w:p w14:paraId="2015FE6D" w14:textId="77777777" w:rsidR="005D6E71" w:rsidRPr="005D6E71" w:rsidRDefault="00372B00" w:rsidP="00D65B80">
      <w:r>
        <w:rPr>
          <w:noProof/>
        </w:rPr>
        <w:drawing>
          <wp:inline distT="0" distB="0" distL="0" distR="0" wp14:anchorId="1CF20D81" wp14:editId="0CFCC038">
            <wp:extent cx="2802214" cy="33051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07155" cy="331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E5632" w14:textId="77777777" w:rsidR="00E4622B" w:rsidRDefault="00E4622B" w:rsidP="00D65B80">
      <w:pPr>
        <w:rPr>
          <w:b/>
          <w:bCs/>
        </w:rPr>
      </w:pPr>
    </w:p>
    <w:p w14:paraId="34CD714A" w14:textId="77777777" w:rsidR="005D6E71" w:rsidRPr="005D6E71" w:rsidRDefault="005D6E71" w:rsidP="00D65B80">
      <w:pPr>
        <w:rPr>
          <w:b/>
          <w:bCs/>
        </w:rPr>
      </w:pPr>
      <w:r w:rsidRPr="005D6E71">
        <w:rPr>
          <w:b/>
          <w:bCs/>
        </w:rPr>
        <w:t xml:space="preserve">Step 5 </w:t>
      </w:r>
    </w:p>
    <w:p w14:paraId="487FF568" w14:textId="77777777" w:rsidR="005D6E71" w:rsidRPr="005D6E71" w:rsidRDefault="00EF5D1F" w:rsidP="00D65B80">
      <w:r>
        <w:t>Type any name (e.g. Simon, Ur, etc.) into</w:t>
      </w:r>
      <w:r w:rsidR="005D6E71" w:rsidRPr="005D6E71">
        <w:t xml:space="preserve"> the Profile Name field, then click </w:t>
      </w:r>
      <w:r w:rsidR="005D6E71" w:rsidRPr="005D6E71">
        <w:rPr>
          <w:b/>
          <w:bCs/>
        </w:rPr>
        <w:t>OK</w:t>
      </w:r>
      <w:r w:rsidR="005D6E71" w:rsidRPr="005D6E71">
        <w:t>.</w:t>
      </w:r>
    </w:p>
    <w:p w14:paraId="6FF6623B" w14:textId="77777777" w:rsidR="005D6E71" w:rsidRPr="005D6E71" w:rsidRDefault="00372B00" w:rsidP="00D65B80">
      <w:r>
        <w:rPr>
          <w:noProof/>
        </w:rPr>
        <w:drawing>
          <wp:inline distT="0" distB="0" distL="0" distR="0" wp14:anchorId="5766DA37" wp14:editId="1FCE60D3">
            <wp:extent cx="2857500" cy="1171575"/>
            <wp:effectExtent l="0" t="0" r="0" b="9525"/>
            <wp:docPr id="457" name="Picture 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36E43" w14:textId="77777777" w:rsidR="005D6E71" w:rsidRPr="005D6E71" w:rsidRDefault="005D6E71" w:rsidP="00D65B80">
      <w:pPr>
        <w:rPr>
          <w:b/>
          <w:bCs/>
        </w:rPr>
      </w:pPr>
      <w:r>
        <w:rPr>
          <w:b/>
          <w:bCs/>
        </w:rPr>
        <w:br w:type="page"/>
      </w:r>
      <w:r w:rsidRPr="005D6E71">
        <w:rPr>
          <w:b/>
          <w:bCs/>
        </w:rPr>
        <w:lastRenderedPageBreak/>
        <w:t xml:space="preserve">Step 6 </w:t>
      </w:r>
    </w:p>
    <w:p w14:paraId="1C49F1DC" w14:textId="77777777" w:rsidR="005D6E71" w:rsidRPr="005D6E71" w:rsidRDefault="006C4BD2" w:rsidP="00D65B80">
      <w:r>
        <w:t>Enter</w:t>
      </w:r>
      <w:r w:rsidR="005D6E71" w:rsidRPr="005D6E71">
        <w:t xml:space="preserve"> your email credentials:</w:t>
      </w:r>
    </w:p>
    <w:p w14:paraId="5BD03F84" w14:textId="2B6C3590" w:rsidR="005D6E71" w:rsidRPr="005D6E71" w:rsidRDefault="00EF5D1F" w:rsidP="00D65B80">
      <w:pPr>
        <w:numPr>
          <w:ilvl w:val="0"/>
          <w:numId w:val="9"/>
        </w:numPr>
      </w:pPr>
      <w:r>
        <w:t xml:space="preserve">Enter your name </w:t>
      </w:r>
    </w:p>
    <w:p w14:paraId="5F218670" w14:textId="77777777" w:rsidR="006C4BD2" w:rsidRDefault="006C4BD2" w:rsidP="00D65B80">
      <w:pPr>
        <w:numPr>
          <w:ilvl w:val="0"/>
          <w:numId w:val="9"/>
        </w:numPr>
      </w:pPr>
      <w:r>
        <w:t xml:space="preserve">Enter your </w:t>
      </w:r>
      <w:r w:rsidR="005D6E71" w:rsidRPr="005D6E71">
        <w:t xml:space="preserve">primary email address </w:t>
      </w:r>
      <w:r>
        <w:t>with the @</w:t>
      </w:r>
      <w:r>
        <w:rPr>
          <w:b/>
        </w:rPr>
        <w:t>ur</w:t>
      </w:r>
      <w:r>
        <w:t xml:space="preserve">.rochester.edu extension </w:t>
      </w:r>
    </w:p>
    <w:p w14:paraId="242F6E93" w14:textId="77777777" w:rsidR="005D6E71" w:rsidRDefault="005D6E71" w:rsidP="00D65B80">
      <w:pPr>
        <w:ind w:left="720" w:firstLine="360"/>
      </w:pPr>
      <w:r w:rsidRPr="005D6E71">
        <w:t xml:space="preserve">(e.g., </w:t>
      </w:r>
      <w:hyperlink r:id="rId28" w:history="1">
        <w:r w:rsidR="00EB5859" w:rsidRPr="00914342">
          <w:rPr>
            <w:rStyle w:val="Hyperlink"/>
          </w:rPr>
          <w:t>jane.doe@</w:t>
        </w:r>
        <w:r w:rsidR="00EB5859" w:rsidRPr="00914342">
          <w:rPr>
            <w:rStyle w:val="Hyperlink"/>
            <w:b/>
          </w:rPr>
          <w:t>UR</w:t>
        </w:r>
        <w:r w:rsidR="00EB5859" w:rsidRPr="00914342">
          <w:rPr>
            <w:rStyle w:val="Hyperlink"/>
          </w:rPr>
          <w:t>.rochester.edu</w:t>
        </w:r>
      </w:hyperlink>
      <w:r w:rsidR="009E731C">
        <w:rPr>
          <w:rStyle w:val="Hyperlink"/>
        </w:rPr>
        <w:t xml:space="preserve"> </w:t>
      </w:r>
      <w:r w:rsidR="009E731C">
        <w:rPr>
          <w:rStyle w:val="Hyperlink"/>
          <w:u w:val="none"/>
        </w:rPr>
        <w:t xml:space="preserve"> </w:t>
      </w:r>
      <w:r w:rsidR="009E731C" w:rsidRPr="009E731C">
        <w:rPr>
          <w:rStyle w:val="Hyperlink"/>
          <w:color w:val="auto"/>
          <w:u w:val="none"/>
        </w:rPr>
        <w:t>or</w:t>
      </w:r>
      <w:r w:rsidR="009E731C">
        <w:rPr>
          <w:rStyle w:val="Hyperlink"/>
          <w:u w:val="none"/>
        </w:rPr>
        <w:t xml:space="preserve"> </w:t>
      </w:r>
      <w:r w:rsidR="009E731C" w:rsidRPr="009E731C">
        <w:rPr>
          <w:rStyle w:val="Hyperlink"/>
        </w:rPr>
        <w:t>jdoe@UR.rochester.edu</w:t>
      </w:r>
      <w:r w:rsidRPr="005D6E71">
        <w:t>)</w:t>
      </w:r>
      <w:r w:rsidR="009E731C">
        <w:t xml:space="preserve"> </w:t>
      </w:r>
    </w:p>
    <w:p w14:paraId="4AB1C8DB" w14:textId="77777777" w:rsidR="006C4BD2" w:rsidRPr="005D6E71" w:rsidRDefault="006C4BD2" w:rsidP="00D65B80">
      <w:pPr>
        <w:numPr>
          <w:ilvl w:val="1"/>
          <w:numId w:val="9"/>
        </w:numPr>
      </w:pPr>
      <w:r>
        <w:rPr>
          <w:b/>
        </w:rPr>
        <w:t>Please note: During this step you must use ‘@ur.rochester.edu’ rather than ‘@simon.rochester.edu’.</w:t>
      </w:r>
    </w:p>
    <w:p w14:paraId="21735007" w14:textId="77777777" w:rsidR="005D6E71" w:rsidRPr="005D6E71" w:rsidRDefault="005D6E71" w:rsidP="00D65B80">
      <w:pPr>
        <w:numPr>
          <w:ilvl w:val="0"/>
          <w:numId w:val="9"/>
        </w:numPr>
      </w:pPr>
      <w:r w:rsidRPr="005D6E71">
        <w:t xml:space="preserve">Enter your password associated with your username in the </w:t>
      </w:r>
      <w:r w:rsidRPr="009A6347">
        <w:rPr>
          <w:u w:val="single"/>
        </w:rPr>
        <w:t>Password</w:t>
      </w:r>
      <w:r w:rsidRPr="005D6E71">
        <w:t xml:space="preserve"> and </w:t>
      </w:r>
      <w:r w:rsidRPr="009A6347">
        <w:rPr>
          <w:u w:val="single"/>
        </w:rPr>
        <w:t>Retype Password</w:t>
      </w:r>
      <w:r w:rsidRPr="005D6E71">
        <w:t xml:space="preserve"> fields.</w:t>
      </w:r>
    </w:p>
    <w:p w14:paraId="5FD1E78B" w14:textId="77777777" w:rsidR="00303C22" w:rsidRDefault="00303C22" w:rsidP="00D65B80"/>
    <w:p w14:paraId="12ACB8E2" w14:textId="77777777" w:rsidR="005D6E71" w:rsidRPr="00303C22" w:rsidRDefault="005D6E71" w:rsidP="00D65B80">
      <w:pPr>
        <w:rPr>
          <w:b/>
        </w:rPr>
      </w:pPr>
      <w:r w:rsidRPr="005D6E71">
        <w:t>Then click </w:t>
      </w:r>
      <w:r w:rsidRPr="005D6E71">
        <w:rPr>
          <w:b/>
          <w:bCs/>
        </w:rPr>
        <w:t>Next</w:t>
      </w:r>
      <w:r w:rsidR="00303C22">
        <w:rPr>
          <w:b/>
        </w:rPr>
        <w:t>.</w:t>
      </w:r>
    </w:p>
    <w:p w14:paraId="073D7379" w14:textId="77777777" w:rsidR="00303C22" w:rsidRPr="005D6E71" w:rsidRDefault="00303C22" w:rsidP="00D65B80"/>
    <w:p w14:paraId="5B83935D" w14:textId="77777777" w:rsidR="005D6E71" w:rsidRPr="005D6E71" w:rsidRDefault="006B4062" w:rsidP="00D65B80">
      <w:r>
        <w:rPr>
          <w:noProof/>
        </w:rPr>
        <w:drawing>
          <wp:inline distT="0" distB="0" distL="0" distR="0" wp14:anchorId="4B654742" wp14:editId="076B8932">
            <wp:extent cx="5943600" cy="423926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94FA5" w14:textId="77777777" w:rsidR="005D6E71" w:rsidRDefault="005D6E71" w:rsidP="00D65B80">
      <w:pPr>
        <w:rPr>
          <w:b/>
          <w:bCs/>
        </w:rPr>
      </w:pPr>
    </w:p>
    <w:p w14:paraId="1D314642" w14:textId="77777777" w:rsidR="00303C22" w:rsidRDefault="00303C22" w:rsidP="00D65B80">
      <w:pPr>
        <w:rPr>
          <w:b/>
          <w:bCs/>
        </w:rPr>
      </w:pPr>
    </w:p>
    <w:p w14:paraId="0661193D" w14:textId="77777777" w:rsidR="00303C22" w:rsidRDefault="00303C22" w:rsidP="00D65B80">
      <w:pPr>
        <w:rPr>
          <w:b/>
          <w:bCs/>
        </w:rPr>
      </w:pPr>
    </w:p>
    <w:p w14:paraId="5611E2AB" w14:textId="77777777" w:rsidR="005D6E71" w:rsidRPr="005D6E71" w:rsidRDefault="005D6E71" w:rsidP="00D65B80">
      <w:pPr>
        <w:rPr>
          <w:b/>
          <w:bCs/>
        </w:rPr>
      </w:pPr>
      <w:r w:rsidRPr="005D6E71">
        <w:rPr>
          <w:b/>
          <w:bCs/>
        </w:rPr>
        <w:t xml:space="preserve">Step 7 </w:t>
      </w:r>
    </w:p>
    <w:p w14:paraId="0731AC17" w14:textId="77777777" w:rsidR="005D6E71" w:rsidRPr="005D6E71" w:rsidRDefault="005D6E71" w:rsidP="00D65B80">
      <w:r w:rsidRPr="005D6E71">
        <w:t>It will now begin to search for you</w:t>
      </w:r>
      <w:r>
        <w:t>r</w:t>
      </w:r>
      <w:r w:rsidRPr="005D6E71">
        <w:t xml:space="preserve"> email account.</w:t>
      </w:r>
      <w:r w:rsidRPr="00EF5D1F">
        <w:rPr>
          <w:b/>
          <w:sz w:val="24"/>
        </w:rPr>
        <w:t xml:space="preserve"> </w:t>
      </w:r>
      <w:r w:rsidR="00EF5D1F">
        <w:rPr>
          <w:b/>
          <w:sz w:val="24"/>
        </w:rPr>
        <w:t xml:space="preserve">Please note: </w:t>
      </w:r>
      <w:r w:rsidRPr="00EF5D1F">
        <w:rPr>
          <w:b/>
          <w:sz w:val="24"/>
        </w:rPr>
        <w:t>This process may take several minutes</w:t>
      </w:r>
      <w:r w:rsidR="00E4622B" w:rsidRPr="00EF5D1F">
        <w:rPr>
          <w:b/>
          <w:sz w:val="24"/>
        </w:rPr>
        <w:t xml:space="preserve"> (possibly, onward of ten minutes)</w:t>
      </w:r>
      <w:r w:rsidRPr="00EF5D1F">
        <w:rPr>
          <w:b/>
          <w:sz w:val="24"/>
        </w:rPr>
        <w:t>.</w:t>
      </w:r>
    </w:p>
    <w:p w14:paraId="17A3AC66" w14:textId="77777777" w:rsidR="00A16FB0" w:rsidRDefault="00A16FB0" w:rsidP="00D65B80">
      <w:pPr>
        <w:rPr>
          <w:b/>
          <w:bCs/>
        </w:rPr>
      </w:pPr>
    </w:p>
    <w:p w14:paraId="7D1987D0" w14:textId="77777777" w:rsidR="005D6E71" w:rsidRPr="00A16FB0" w:rsidRDefault="00A16FB0" w:rsidP="00D65B80">
      <w:r>
        <w:rPr>
          <w:b/>
          <w:bCs/>
        </w:rPr>
        <w:t>Step 8</w:t>
      </w:r>
      <w:r w:rsidR="005D6E71" w:rsidRPr="005D6E71">
        <w:rPr>
          <w:b/>
          <w:bCs/>
        </w:rPr>
        <w:t xml:space="preserve"> </w:t>
      </w:r>
    </w:p>
    <w:p w14:paraId="577C30B2" w14:textId="77777777" w:rsidR="005D6E71" w:rsidRDefault="005D6E71" w:rsidP="00D65B80">
      <w:r w:rsidRPr="005D6E71">
        <w:t xml:space="preserve">You may see an </w:t>
      </w:r>
      <w:r w:rsidR="00906D52" w:rsidRPr="005D6E71">
        <w:t>Auto discover</w:t>
      </w:r>
      <w:r w:rsidRPr="005D6E71">
        <w:t xml:space="preserve"> window. If you do, check the box next to </w:t>
      </w:r>
      <w:r w:rsidRPr="005D6E71">
        <w:rPr>
          <w:b/>
          <w:bCs/>
        </w:rPr>
        <w:t>Don’t ask me about this website again</w:t>
      </w:r>
      <w:r w:rsidRPr="005D6E71">
        <w:t>, then click </w:t>
      </w:r>
      <w:r w:rsidRPr="005D6E71">
        <w:rPr>
          <w:b/>
          <w:bCs/>
        </w:rPr>
        <w:t>Allow</w:t>
      </w:r>
      <w:r w:rsidRPr="005D6E71">
        <w:t>.</w:t>
      </w:r>
    </w:p>
    <w:p w14:paraId="5264F980" w14:textId="77777777" w:rsidR="0011275A" w:rsidRPr="005D6E71" w:rsidRDefault="0011275A" w:rsidP="00D65B80"/>
    <w:p w14:paraId="06C47F5E" w14:textId="77777777" w:rsidR="005D6E71" w:rsidRPr="005D6E71" w:rsidRDefault="00A16FB0" w:rsidP="00D65B80">
      <w:pPr>
        <w:rPr>
          <w:b/>
          <w:bCs/>
        </w:rPr>
      </w:pPr>
      <w:r>
        <w:rPr>
          <w:b/>
          <w:bCs/>
        </w:rPr>
        <w:t>Step 9</w:t>
      </w:r>
    </w:p>
    <w:p w14:paraId="3B56E0C9" w14:textId="77777777" w:rsidR="0011275A" w:rsidRDefault="005D6E71" w:rsidP="00D65B80">
      <w:r w:rsidRPr="005D6E71">
        <w:t>Outlook will continue searching for your email account. This may take several minutes to complete. Once it is finished, you will see a Congratulations window, stating, “Your email account is successfully configured.” Click </w:t>
      </w:r>
      <w:r w:rsidRPr="005D6E71">
        <w:rPr>
          <w:b/>
          <w:bCs/>
        </w:rPr>
        <w:t>Finish</w:t>
      </w:r>
      <w:r w:rsidRPr="005D6E71">
        <w:t>.</w:t>
      </w:r>
    </w:p>
    <w:p w14:paraId="0EFA5C3C" w14:textId="77777777" w:rsidR="0011275A" w:rsidRPr="005D6E71" w:rsidRDefault="0011275A" w:rsidP="00D65B80"/>
    <w:p w14:paraId="35B11BC6" w14:textId="77777777" w:rsidR="005D6E71" w:rsidRPr="005D6E71" w:rsidRDefault="0011275A" w:rsidP="00D65B80">
      <w:r>
        <w:rPr>
          <w:noProof/>
        </w:rPr>
        <w:drawing>
          <wp:inline distT="0" distB="0" distL="0" distR="0" wp14:anchorId="437AEAF3" wp14:editId="5D94576C">
            <wp:extent cx="5312840" cy="3781425"/>
            <wp:effectExtent l="0" t="0" r="2540" b="0"/>
            <wp:docPr id="464" name="Picture 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15571" cy="3783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35AB0" w14:textId="77777777" w:rsidR="009C720A" w:rsidRDefault="009C720A" w:rsidP="00D65B80"/>
    <w:p w14:paraId="583AF105" w14:textId="3B675245" w:rsidR="00303C22" w:rsidRPr="009C720A" w:rsidRDefault="004424F3">
      <w:r>
        <w:t xml:space="preserve">For more information, please visit </w:t>
      </w:r>
      <w:hyperlink r:id="rId31" w:history="1">
        <w:r w:rsidR="00520A6F" w:rsidRPr="009A2A28">
          <w:rPr>
            <w:rStyle w:val="Hyperlink"/>
          </w:rPr>
          <w:t>https://tech.rochester.edu/microsoft-365-tutorials/</w:t>
        </w:r>
      </w:hyperlink>
      <w:r w:rsidR="00520A6F">
        <w:t xml:space="preserve"> </w:t>
      </w:r>
    </w:p>
    <w:p w14:paraId="683D39E9" w14:textId="77777777" w:rsidR="005645B5" w:rsidRDefault="005645B5" w:rsidP="000E4888">
      <w:pPr>
        <w:pStyle w:val="Heading1"/>
      </w:pPr>
      <w:bookmarkStart w:id="11" w:name="_Toc12609857"/>
      <w:r>
        <w:lastRenderedPageBreak/>
        <w:t>iPhone</w:t>
      </w:r>
      <w:r w:rsidRPr="005645B5">
        <w:t xml:space="preserve"> Configuration</w:t>
      </w:r>
      <w:bookmarkEnd w:id="11"/>
    </w:p>
    <w:p w14:paraId="0FE38B78" w14:textId="77777777" w:rsidR="005645B5" w:rsidRDefault="005645B5" w:rsidP="00D65B80"/>
    <w:p w14:paraId="276A3CAF" w14:textId="77777777" w:rsidR="005645B5" w:rsidRPr="00E1666F" w:rsidRDefault="003A449D" w:rsidP="009542EF">
      <w:pPr>
        <w:rPr>
          <w:b/>
        </w:rPr>
      </w:pPr>
      <w:r w:rsidRPr="00E1666F">
        <w:rPr>
          <w:b/>
        </w:rPr>
        <w:t>Step 1</w:t>
      </w:r>
    </w:p>
    <w:p w14:paraId="31A6C0FE" w14:textId="77777777" w:rsidR="005645B5" w:rsidRPr="005645B5" w:rsidRDefault="005645B5" w:rsidP="00D65B80">
      <w:pPr>
        <w:spacing w:before="100" w:beforeAutospacing="1" w:after="100" w:afterAutospacing="1" w:line="240" w:lineRule="auto"/>
        <w:rPr>
          <w:rFonts w:eastAsia="Times New Roman" w:cstheme="minorHAnsi"/>
          <w:lang w:bidi="he-IL"/>
        </w:rPr>
      </w:pPr>
      <w:r w:rsidRPr="005645B5">
        <w:rPr>
          <w:rFonts w:eastAsia="Times New Roman" w:cstheme="minorHAnsi"/>
          <w:lang w:bidi="he-IL"/>
        </w:rPr>
        <w:t>On the hom</w:t>
      </w:r>
      <w:r w:rsidR="00B6679E">
        <w:rPr>
          <w:rFonts w:eastAsia="Times New Roman" w:cstheme="minorHAnsi"/>
          <w:lang w:bidi="he-IL"/>
        </w:rPr>
        <w:t>e screen, tap the Settings icon.</w:t>
      </w:r>
    </w:p>
    <w:p w14:paraId="6546ABAF" w14:textId="77777777" w:rsidR="005645B5" w:rsidRPr="00E1666F" w:rsidRDefault="003A449D" w:rsidP="009542EF">
      <w:pPr>
        <w:rPr>
          <w:b/>
          <w:lang w:bidi="he-IL"/>
        </w:rPr>
      </w:pPr>
      <w:r w:rsidRPr="00E1666F">
        <w:rPr>
          <w:b/>
          <w:lang w:bidi="he-IL"/>
        </w:rPr>
        <w:t>Step 2</w:t>
      </w:r>
    </w:p>
    <w:p w14:paraId="6335497D" w14:textId="77777777" w:rsidR="005645B5" w:rsidRPr="005645B5" w:rsidRDefault="005645B5" w:rsidP="00D65B80">
      <w:pPr>
        <w:spacing w:before="100" w:beforeAutospacing="1" w:after="100" w:afterAutospacing="1" w:line="240" w:lineRule="auto"/>
        <w:rPr>
          <w:rFonts w:eastAsia="Times New Roman" w:cstheme="minorHAnsi"/>
          <w:lang w:bidi="he-IL"/>
        </w:rPr>
      </w:pPr>
      <w:r w:rsidRPr="005645B5">
        <w:rPr>
          <w:rFonts w:eastAsia="Times New Roman" w:cstheme="minorHAnsi"/>
          <w:lang w:bidi="he-IL"/>
        </w:rPr>
        <w:t xml:space="preserve">Select </w:t>
      </w:r>
      <w:r w:rsidR="00B6679E">
        <w:rPr>
          <w:rFonts w:eastAsia="Times New Roman" w:cstheme="minorHAnsi"/>
          <w:b/>
          <w:bCs/>
          <w:lang w:bidi="he-IL"/>
        </w:rPr>
        <w:t>Accounts &amp; Passwords</w:t>
      </w:r>
      <w:r w:rsidRPr="005645B5">
        <w:rPr>
          <w:rFonts w:eastAsia="Times New Roman" w:cstheme="minorHAnsi"/>
          <w:lang w:bidi="he-IL"/>
        </w:rPr>
        <w:t>.</w:t>
      </w:r>
    </w:p>
    <w:p w14:paraId="0E51365A" w14:textId="77777777" w:rsidR="00B6679E" w:rsidRDefault="00B6679E" w:rsidP="00D65B80">
      <w:pPr>
        <w:spacing w:before="100" w:beforeAutospacing="1" w:after="100" w:afterAutospacing="1" w:line="240" w:lineRule="auto"/>
        <w:rPr>
          <w:rFonts w:eastAsia="Times New Roman" w:cstheme="minorHAnsi"/>
          <w:lang w:bidi="he-IL"/>
        </w:rPr>
      </w:pPr>
      <w:r w:rsidRPr="00B6679E">
        <w:rPr>
          <w:rFonts w:eastAsia="Times New Roman" w:cstheme="minorHAnsi"/>
          <w:noProof/>
        </w:rPr>
        <w:drawing>
          <wp:inline distT="0" distB="0" distL="0" distR="0" wp14:anchorId="1EEAC0B3" wp14:editId="2EEF4D2C">
            <wp:extent cx="1471352" cy="2619375"/>
            <wp:effectExtent l="0" t="0" r="0" b="0"/>
            <wp:docPr id="8" name="Picture 8" descr="C:\Users\Jake\Dropbox\5988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ake\Dropbox\59880.jpe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9121" cy="2651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ECA6C" w14:textId="77777777" w:rsidR="005645B5" w:rsidRPr="00E1666F" w:rsidRDefault="003A449D" w:rsidP="009542EF">
      <w:pPr>
        <w:rPr>
          <w:b/>
          <w:lang w:bidi="he-IL"/>
        </w:rPr>
      </w:pPr>
      <w:r w:rsidRPr="00E1666F">
        <w:rPr>
          <w:b/>
          <w:lang w:bidi="he-IL"/>
        </w:rPr>
        <w:t>Step 3</w:t>
      </w:r>
      <w:r w:rsidR="005645B5" w:rsidRPr="00E1666F">
        <w:rPr>
          <w:b/>
          <w:lang w:bidi="he-IL"/>
        </w:rPr>
        <w:t xml:space="preserve"> </w:t>
      </w:r>
    </w:p>
    <w:p w14:paraId="52C8861F" w14:textId="77777777" w:rsidR="005645B5" w:rsidRPr="005645B5" w:rsidRDefault="005645B5" w:rsidP="00D65B80">
      <w:pPr>
        <w:spacing w:before="100" w:beforeAutospacing="1" w:after="100" w:afterAutospacing="1" w:line="240" w:lineRule="auto"/>
        <w:rPr>
          <w:rFonts w:eastAsia="Times New Roman" w:cstheme="minorHAnsi"/>
          <w:lang w:bidi="he-IL"/>
        </w:rPr>
      </w:pPr>
      <w:r w:rsidRPr="005645B5">
        <w:rPr>
          <w:rFonts w:eastAsia="Times New Roman" w:cstheme="minorHAnsi"/>
          <w:lang w:bidi="he-IL"/>
        </w:rPr>
        <w:t>Select Add Account.</w:t>
      </w:r>
    </w:p>
    <w:p w14:paraId="71CE3AE3" w14:textId="77777777" w:rsidR="005645B5" w:rsidRPr="005645B5" w:rsidRDefault="00B6679E" w:rsidP="00D65B80">
      <w:pPr>
        <w:spacing w:before="100" w:beforeAutospacing="1" w:after="100" w:afterAutospacing="1" w:line="240" w:lineRule="auto"/>
        <w:rPr>
          <w:rFonts w:eastAsia="Times New Roman" w:cstheme="minorHAnsi"/>
          <w:lang w:bidi="he-IL"/>
        </w:rPr>
      </w:pPr>
      <w:r w:rsidRPr="00B6679E">
        <w:rPr>
          <w:rFonts w:eastAsia="Times New Roman" w:cstheme="minorHAnsi"/>
          <w:noProof/>
        </w:rPr>
        <w:drawing>
          <wp:inline distT="0" distB="0" distL="0" distR="0" wp14:anchorId="2D706907" wp14:editId="4C79F56D">
            <wp:extent cx="1409700" cy="2509618"/>
            <wp:effectExtent l="0" t="0" r="0" b="5080"/>
            <wp:docPr id="18" name="Picture 18" descr="C:\Users\Jake\Dropbox\5988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ake\Dropbox\59881.jpe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1020" cy="2583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5F853" w14:textId="77777777" w:rsidR="003A449D" w:rsidRDefault="003A449D" w:rsidP="00D65B80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lang w:bidi="he-IL"/>
        </w:rPr>
      </w:pPr>
    </w:p>
    <w:p w14:paraId="53044452" w14:textId="77777777" w:rsidR="005645B5" w:rsidRPr="00E1666F" w:rsidRDefault="003A449D" w:rsidP="009542EF">
      <w:pPr>
        <w:rPr>
          <w:b/>
          <w:lang w:bidi="he-IL"/>
        </w:rPr>
      </w:pPr>
      <w:r w:rsidRPr="00E1666F">
        <w:rPr>
          <w:b/>
          <w:lang w:bidi="he-IL"/>
        </w:rPr>
        <w:t>Step 4</w:t>
      </w:r>
    </w:p>
    <w:p w14:paraId="65BDD228" w14:textId="77777777" w:rsidR="005645B5" w:rsidRPr="005645B5" w:rsidRDefault="005645B5" w:rsidP="00D65B80">
      <w:pPr>
        <w:spacing w:before="100" w:beforeAutospacing="1" w:after="100" w:afterAutospacing="1" w:line="240" w:lineRule="auto"/>
        <w:rPr>
          <w:rFonts w:eastAsia="Times New Roman" w:cstheme="minorHAnsi"/>
          <w:lang w:bidi="he-IL"/>
        </w:rPr>
      </w:pPr>
      <w:r w:rsidRPr="005645B5">
        <w:rPr>
          <w:rFonts w:eastAsia="Times New Roman" w:cstheme="minorHAnsi"/>
          <w:lang w:bidi="he-IL"/>
        </w:rPr>
        <w:t>Select the Microsoft Exchange option.</w:t>
      </w:r>
    </w:p>
    <w:p w14:paraId="3E34369A" w14:textId="77777777" w:rsidR="005645B5" w:rsidRPr="003A449D" w:rsidRDefault="00B6679E" w:rsidP="00D65B80">
      <w:pPr>
        <w:spacing w:before="100" w:beforeAutospacing="1" w:after="100" w:afterAutospacing="1" w:line="240" w:lineRule="auto"/>
        <w:rPr>
          <w:rFonts w:eastAsia="Times New Roman" w:cstheme="minorHAnsi"/>
          <w:lang w:bidi="he-IL"/>
        </w:rPr>
      </w:pPr>
      <w:r w:rsidRPr="00B6679E">
        <w:rPr>
          <w:rFonts w:eastAsia="Times New Roman" w:cstheme="minorHAnsi"/>
          <w:noProof/>
        </w:rPr>
        <w:drawing>
          <wp:inline distT="0" distB="0" distL="0" distR="0" wp14:anchorId="7DC9462A" wp14:editId="2D95A4DB">
            <wp:extent cx="1619250" cy="2882671"/>
            <wp:effectExtent l="0" t="0" r="0" b="0"/>
            <wp:docPr id="20" name="Picture 20" descr="C:\Users\Jake\Dropbox\5988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ake\Dropbox\59882.jpeg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4393" cy="290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F8543" w14:textId="77777777" w:rsidR="005645B5" w:rsidRPr="00E1666F" w:rsidRDefault="003A449D" w:rsidP="009E731C">
      <w:pPr>
        <w:spacing w:after="0" w:line="240" w:lineRule="auto"/>
        <w:rPr>
          <w:b/>
          <w:lang w:bidi="he-IL"/>
        </w:rPr>
      </w:pPr>
      <w:r w:rsidRPr="00E1666F">
        <w:rPr>
          <w:b/>
          <w:lang w:bidi="he-IL"/>
        </w:rPr>
        <w:t>Step 5</w:t>
      </w:r>
    </w:p>
    <w:p w14:paraId="78485AF1" w14:textId="714F94B3" w:rsidR="005645B5" w:rsidRPr="009E731C" w:rsidRDefault="005645B5" w:rsidP="009E731C">
      <w:pPr>
        <w:pStyle w:val="ListParagraph"/>
        <w:numPr>
          <w:ilvl w:val="0"/>
          <w:numId w:val="39"/>
        </w:numPr>
        <w:spacing w:after="0" w:line="240" w:lineRule="auto"/>
      </w:pPr>
      <w:r w:rsidRPr="009E731C">
        <w:rPr>
          <w:rFonts w:eastAsia="Times New Roman" w:cstheme="minorHAnsi"/>
          <w:lang w:bidi="he-IL"/>
        </w:rPr>
        <w:t xml:space="preserve">Enter your primary email address </w:t>
      </w:r>
    </w:p>
    <w:p w14:paraId="0AD5B648" w14:textId="77777777" w:rsidR="005645B5" w:rsidRPr="005645B5" w:rsidRDefault="005645B5" w:rsidP="009E731C">
      <w:pPr>
        <w:numPr>
          <w:ilvl w:val="0"/>
          <w:numId w:val="15"/>
        </w:numPr>
        <w:spacing w:after="0" w:line="240" w:lineRule="auto"/>
        <w:rPr>
          <w:rFonts w:eastAsia="Times New Roman" w:cstheme="minorHAnsi"/>
          <w:lang w:bidi="he-IL"/>
        </w:rPr>
      </w:pPr>
      <w:r w:rsidRPr="005645B5">
        <w:rPr>
          <w:rFonts w:eastAsia="Times New Roman" w:cstheme="minorHAnsi"/>
          <w:lang w:bidi="he-IL"/>
        </w:rPr>
        <w:t>Enter your password associated with your username</w:t>
      </w:r>
    </w:p>
    <w:p w14:paraId="43BE9CD5" w14:textId="77777777" w:rsidR="005645B5" w:rsidRPr="005645B5" w:rsidRDefault="005645B5" w:rsidP="009E731C">
      <w:pPr>
        <w:numPr>
          <w:ilvl w:val="0"/>
          <w:numId w:val="15"/>
        </w:numPr>
        <w:spacing w:after="0" w:line="240" w:lineRule="auto"/>
        <w:rPr>
          <w:rFonts w:eastAsia="Times New Roman" w:cstheme="minorHAnsi"/>
          <w:lang w:bidi="he-IL"/>
        </w:rPr>
      </w:pPr>
      <w:r w:rsidRPr="003A449D">
        <w:rPr>
          <w:rFonts w:eastAsia="Times New Roman" w:cstheme="minorHAnsi"/>
          <w:lang w:bidi="he-IL"/>
        </w:rPr>
        <w:t>Enter Simon</w:t>
      </w:r>
      <w:r w:rsidRPr="005645B5">
        <w:rPr>
          <w:rFonts w:eastAsia="Times New Roman" w:cstheme="minorHAnsi"/>
          <w:lang w:bidi="he-IL"/>
        </w:rPr>
        <w:t xml:space="preserve"> in the description field</w:t>
      </w:r>
    </w:p>
    <w:p w14:paraId="02936575" w14:textId="77777777" w:rsidR="005645B5" w:rsidRDefault="005645B5" w:rsidP="009E731C">
      <w:pPr>
        <w:numPr>
          <w:ilvl w:val="0"/>
          <w:numId w:val="15"/>
        </w:numPr>
        <w:spacing w:after="0" w:line="240" w:lineRule="auto"/>
        <w:rPr>
          <w:rFonts w:eastAsia="Times New Roman" w:cstheme="minorHAnsi"/>
          <w:lang w:bidi="he-IL"/>
        </w:rPr>
      </w:pPr>
      <w:r w:rsidRPr="005645B5">
        <w:rPr>
          <w:rFonts w:eastAsia="Times New Roman" w:cstheme="minorHAnsi"/>
          <w:lang w:bidi="he-IL"/>
        </w:rPr>
        <w:t xml:space="preserve">Tap </w:t>
      </w:r>
      <w:r w:rsidRPr="00B6679E">
        <w:rPr>
          <w:rFonts w:eastAsia="Times New Roman" w:cstheme="minorHAnsi"/>
          <w:b/>
          <w:bCs/>
          <w:lang w:bidi="he-IL"/>
        </w:rPr>
        <w:t>Next</w:t>
      </w:r>
    </w:p>
    <w:p w14:paraId="6BA7F751" w14:textId="77777777" w:rsidR="00B6679E" w:rsidRPr="005645B5" w:rsidRDefault="00B6679E" w:rsidP="00D65B80">
      <w:pPr>
        <w:spacing w:before="100" w:beforeAutospacing="1" w:after="100" w:afterAutospacing="1" w:line="240" w:lineRule="auto"/>
        <w:rPr>
          <w:rFonts w:eastAsia="Times New Roman" w:cstheme="minorHAnsi"/>
          <w:lang w:bidi="he-IL"/>
        </w:rPr>
      </w:pPr>
      <w:r w:rsidRPr="00B6679E">
        <w:rPr>
          <w:rFonts w:eastAsia="Times New Roman" w:cstheme="minorHAnsi"/>
          <w:noProof/>
        </w:rPr>
        <w:drawing>
          <wp:inline distT="0" distB="0" distL="0" distR="0" wp14:anchorId="60E2391A" wp14:editId="61B58897">
            <wp:extent cx="1619250" cy="2882668"/>
            <wp:effectExtent l="0" t="0" r="0" b="0"/>
            <wp:docPr id="21" name="Picture 21" descr="C:\Users\Jake\Dropbox\5988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Jake\Dropbox\59885.jpeg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6890" cy="293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7D903" w14:textId="77777777" w:rsidR="005645B5" w:rsidRPr="00E1666F" w:rsidRDefault="003A449D" w:rsidP="009542EF">
      <w:pPr>
        <w:rPr>
          <w:b/>
          <w:lang w:bidi="he-IL"/>
        </w:rPr>
      </w:pPr>
      <w:r w:rsidRPr="00E1666F">
        <w:rPr>
          <w:b/>
          <w:lang w:bidi="he-IL"/>
        </w:rPr>
        <w:lastRenderedPageBreak/>
        <w:t>Step 6</w:t>
      </w:r>
    </w:p>
    <w:p w14:paraId="7EDD18EF" w14:textId="77777777" w:rsidR="005645B5" w:rsidRPr="005645B5" w:rsidRDefault="00B6679E" w:rsidP="00D65B80">
      <w:pPr>
        <w:spacing w:before="100" w:beforeAutospacing="1" w:after="100" w:afterAutospacing="1" w:line="240" w:lineRule="auto"/>
        <w:rPr>
          <w:rFonts w:eastAsia="Times New Roman" w:cstheme="minorHAnsi"/>
          <w:lang w:bidi="he-IL"/>
        </w:rPr>
      </w:pPr>
      <w:r>
        <w:rPr>
          <w:rFonts w:eastAsia="Times New Roman" w:cstheme="minorHAnsi"/>
          <w:lang w:bidi="he-IL"/>
        </w:rPr>
        <w:t>Please enter the following:</w:t>
      </w:r>
    </w:p>
    <w:p w14:paraId="031288A8" w14:textId="77777777" w:rsidR="005645B5" w:rsidRPr="005645B5" w:rsidRDefault="005645B5" w:rsidP="00D65B80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lang w:bidi="he-IL"/>
        </w:rPr>
      </w:pPr>
      <w:r w:rsidRPr="005645B5">
        <w:rPr>
          <w:rFonts w:eastAsia="Times New Roman" w:cstheme="minorHAnsi"/>
          <w:lang w:bidi="he-IL"/>
        </w:rPr>
        <w:t>Server: outlook.office365.com</w:t>
      </w:r>
    </w:p>
    <w:p w14:paraId="79114402" w14:textId="77777777" w:rsidR="005645B5" w:rsidRPr="005645B5" w:rsidRDefault="005645B5" w:rsidP="00D65B80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lang w:bidi="he-IL"/>
        </w:rPr>
      </w:pPr>
      <w:r w:rsidRPr="005645B5">
        <w:rPr>
          <w:rFonts w:eastAsia="Times New Roman" w:cstheme="minorHAnsi"/>
          <w:lang w:bidi="he-IL"/>
        </w:rPr>
        <w:t>Domain: (leave blank)</w:t>
      </w:r>
    </w:p>
    <w:p w14:paraId="266AFCAA" w14:textId="77777777" w:rsidR="00D3364E" w:rsidRDefault="005645B5" w:rsidP="00D65B80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lang w:bidi="he-IL"/>
        </w:rPr>
      </w:pPr>
      <w:r w:rsidRPr="005645B5">
        <w:rPr>
          <w:rFonts w:eastAsia="Times New Roman" w:cstheme="minorHAnsi"/>
          <w:lang w:bidi="he-IL"/>
        </w:rPr>
        <w:t xml:space="preserve">Username: </w:t>
      </w:r>
      <w:hyperlink r:id="rId36" w:history="1">
        <w:r w:rsidRPr="003A449D">
          <w:rPr>
            <w:rStyle w:val="Hyperlink"/>
            <w:rFonts w:eastAsia="Times New Roman" w:cstheme="minorHAnsi"/>
            <w:lang w:bidi="he-IL"/>
          </w:rPr>
          <w:t>username@</w:t>
        </w:r>
        <w:r w:rsidRPr="003A449D">
          <w:rPr>
            <w:rStyle w:val="Hyperlink"/>
            <w:rFonts w:eastAsia="Times New Roman" w:cstheme="minorHAnsi"/>
            <w:highlight w:val="yellow"/>
            <w:lang w:bidi="he-IL"/>
          </w:rPr>
          <w:t>ur</w:t>
        </w:r>
        <w:r w:rsidRPr="003A449D">
          <w:rPr>
            <w:rStyle w:val="Hyperlink"/>
            <w:rFonts w:eastAsia="Times New Roman" w:cstheme="minorHAnsi"/>
            <w:lang w:bidi="he-IL"/>
          </w:rPr>
          <w:t>.rochester.edu</w:t>
        </w:r>
      </w:hyperlink>
    </w:p>
    <w:p w14:paraId="716BBA94" w14:textId="77777777" w:rsidR="005645B5" w:rsidRPr="00D3364E" w:rsidRDefault="005645B5" w:rsidP="00D65B80">
      <w:pPr>
        <w:spacing w:before="100" w:beforeAutospacing="1" w:after="100" w:afterAutospacing="1" w:line="240" w:lineRule="auto"/>
        <w:ind w:left="720"/>
        <w:rPr>
          <w:rFonts w:eastAsia="Times New Roman" w:cstheme="minorHAnsi"/>
          <w:lang w:bidi="he-IL"/>
        </w:rPr>
      </w:pPr>
      <w:r w:rsidRPr="00D3364E">
        <w:rPr>
          <w:rFonts w:eastAsia="Times New Roman" w:cstheme="minorHAnsi"/>
          <w:lang w:bidi="he-IL"/>
        </w:rPr>
        <w:t>*</w:t>
      </w:r>
      <w:r w:rsidRPr="00D3364E">
        <w:rPr>
          <w:rFonts w:eastAsia="Times New Roman" w:cstheme="minorHAnsi"/>
          <w:b/>
          <w:bCs/>
          <w:lang w:bidi="he-IL"/>
        </w:rPr>
        <w:t>Please note</w:t>
      </w:r>
      <w:r w:rsidRPr="00D3364E">
        <w:rPr>
          <w:rFonts w:eastAsia="Times New Roman" w:cstheme="minorHAnsi"/>
          <w:lang w:bidi="he-IL"/>
        </w:rPr>
        <w:t xml:space="preserve">: During this step, Simon users must use the </w:t>
      </w:r>
      <w:r w:rsidRPr="00D3364E">
        <w:rPr>
          <w:rFonts w:eastAsia="Times New Roman" w:cstheme="minorHAnsi"/>
          <w:b/>
          <w:bCs/>
          <w:lang w:bidi="he-IL"/>
        </w:rPr>
        <w:t>“@UR.rochester.edu</w:t>
      </w:r>
      <w:r w:rsidRPr="00D3364E">
        <w:rPr>
          <w:rFonts w:eastAsia="Times New Roman" w:cstheme="minorHAnsi"/>
          <w:lang w:bidi="he-IL"/>
        </w:rPr>
        <w:t>” extension rather than ‘@simon.rochester.edu’.</w:t>
      </w:r>
    </w:p>
    <w:p w14:paraId="4CE1C224" w14:textId="77777777" w:rsidR="00B6679E" w:rsidRDefault="005645B5" w:rsidP="00D65B80">
      <w:pPr>
        <w:spacing w:before="100" w:beforeAutospacing="1" w:after="100" w:afterAutospacing="1" w:line="240" w:lineRule="auto"/>
        <w:rPr>
          <w:rFonts w:eastAsia="Times New Roman" w:cstheme="minorHAnsi"/>
          <w:lang w:bidi="he-IL"/>
        </w:rPr>
      </w:pPr>
      <w:r w:rsidRPr="005645B5">
        <w:rPr>
          <w:rFonts w:eastAsia="Times New Roman" w:cstheme="minorHAnsi"/>
          <w:lang w:bidi="he-IL"/>
        </w:rPr>
        <w:t>Tap Done.</w:t>
      </w:r>
    </w:p>
    <w:p w14:paraId="0BE1BB05" w14:textId="77777777" w:rsidR="00B6679E" w:rsidRDefault="00B6679E" w:rsidP="00D65B80">
      <w:pPr>
        <w:spacing w:before="100" w:beforeAutospacing="1" w:after="100" w:afterAutospacing="1" w:line="240" w:lineRule="auto"/>
        <w:rPr>
          <w:rFonts w:eastAsia="Times New Roman" w:cstheme="minorHAnsi"/>
          <w:lang w:bidi="he-IL"/>
        </w:rPr>
      </w:pPr>
      <w:r w:rsidRPr="00B6679E">
        <w:rPr>
          <w:rFonts w:eastAsia="Times New Roman" w:cstheme="minorHAnsi"/>
          <w:noProof/>
        </w:rPr>
        <w:drawing>
          <wp:inline distT="0" distB="0" distL="0" distR="0" wp14:anchorId="0C45E326" wp14:editId="7027D78F">
            <wp:extent cx="1647825" cy="2933994"/>
            <wp:effectExtent l="0" t="0" r="0" b="0"/>
            <wp:docPr id="22" name="Picture 22" descr="C:\Users\Jake\Dropbox\5988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ake\Dropbox\59887.jpeg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077" cy="2950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05D6B" w14:textId="77777777" w:rsidR="005645B5" w:rsidRPr="00E1666F" w:rsidRDefault="003A449D" w:rsidP="009542EF">
      <w:pPr>
        <w:rPr>
          <w:b/>
          <w:lang w:bidi="he-IL"/>
        </w:rPr>
      </w:pPr>
      <w:r w:rsidRPr="00E1666F">
        <w:rPr>
          <w:b/>
          <w:lang w:bidi="he-IL"/>
        </w:rPr>
        <w:t>Step 7</w:t>
      </w:r>
    </w:p>
    <w:p w14:paraId="6D9CD152" w14:textId="77777777" w:rsidR="005645B5" w:rsidRPr="005645B5" w:rsidRDefault="005645B5" w:rsidP="00D65B80">
      <w:pPr>
        <w:spacing w:before="100" w:beforeAutospacing="1" w:after="100" w:afterAutospacing="1" w:line="240" w:lineRule="auto"/>
        <w:rPr>
          <w:rFonts w:eastAsia="Times New Roman" w:cstheme="minorHAnsi"/>
          <w:lang w:bidi="he-IL"/>
        </w:rPr>
      </w:pPr>
      <w:r w:rsidRPr="005645B5">
        <w:rPr>
          <w:rFonts w:eastAsia="Times New Roman" w:cstheme="minorHAnsi"/>
          <w:lang w:bidi="he-IL"/>
        </w:rPr>
        <w:t>Set which features (Mail, Contacts, Calen</w:t>
      </w:r>
      <w:r w:rsidR="00B6679E">
        <w:rPr>
          <w:rFonts w:eastAsia="Times New Roman" w:cstheme="minorHAnsi"/>
          <w:lang w:bidi="he-IL"/>
        </w:rPr>
        <w:t>dars, Reminders) you want to sync on</w:t>
      </w:r>
      <w:r w:rsidRPr="005645B5">
        <w:rPr>
          <w:rFonts w:eastAsia="Times New Roman" w:cstheme="minorHAnsi"/>
          <w:lang w:bidi="he-IL"/>
        </w:rPr>
        <w:t xml:space="preserve"> your device. Then tap </w:t>
      </w:r>
      <w:r w:rsidR="00B6679E">
        <w:rPr>
          <w:rFonts w:eastAsia="Times New Roman" w:cstheme="minorHAnsi"/>
          <w:b/>
          <w:bCs/>
          <w:lang w:bidi="he-IL"/>
        </w:rPr>
        <w:t>Save</w:t>
      </w:r>
      <w:r w:rsidRPr="005645B5">
        <w:rPr>
          <w:rFonts w:eastAsia="Times New Roman" w:cstheme="minorHAnsi"/>
          <w:lang w:bidi="he-IL"/>
        </w:rPr>
        <w:t>.</w:t>
      </w:r>
    </w:p>
    <w:p w14:paraId="341735F2" w14:textId="77777777" w:rsidR="0097032F" w:rsidRPr="005645B5" w:rsidRDefault="00B6679E" w:rsidP="00D65B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>
        <w:rPr>
          <w:noProof/>
        </w:rPr>
        <w:drawing>
          <wp:inline distT="0" distB="0" distL="0" distR="0" wp14:anchorId="43856FFA" wp14:editId="71259A5E">
            <wp:extent cx="1866900" cy="1520910"/>
            <wp:effectExtent l="0" t="0" r="0" b="31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885693" cy="153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D41D4" w14:textId="22A3769A" w:rsidR="00CD1415" w:rsidRDefault="00CD1415" w:rsidP="00D65B80">
      <w:r>
        <w:t xml:space="preserve">For more information, please visit </w:t>
      </w:r>
      <w:hyperlink r:id="rId39" w:history="1">
        <w:r w:rsidR="00520A6F" w:rsidRPr="009A2A28">
          <w:rPr>
            <w:rStyle w:val="Hyperlink"/>
          </w:rPr>
          <w:t>https://tech.rochester.edu/microsoft-365-tutorials/</w:t>
        </w:r>
      </w:hyperlink>
      <w:r w:rsidR="00520A6F">
        <w:t xml:space="preserve"> </w:t>
      </w:r>
    </w:p>
    <w:p w14:paraId="555355B4" w14:textId="77777777" w:rsidR="00075255" w:rsidRDefault="003A449D" w:rsidP="000E4888">
      <w:pPr>
        <w:pStyle w:val="Heading1"/>
      </w:pPr>
      <w:bookmarkStart w:id="12" w:name="_Toc12609858"/>
      <w:r>
        <w:lastRenderedPageBreak/>
        <w:t>Android Configuration</w:t>
      </w:r>
      <w:bookmarkEnd w:id="12"/>
    </w:p>
    <w:p w14:paraId="790BC59C" w14:textId="77777777" w:rsidR="00095703" w:rsidRDefault="00095703" w:rsidP="00D65B80">
      <w:pPr>
        <w:rPr>
          <w:rFonts w:cstheme="minorHAnsi"/>
          <w:b/>
          <w:bCs/>
        </w:rPr>
      </w:pPr>
    </w:p>
    <w:p w14:paraId="53A8EF1A" w14:textId="77777777" w:rsidR="00075255" w:rsidRDefault="00075255" w:rsidP="00D65B8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Step 1</w:t>
      </w:r>
    </w:p>
    <w:p w14:paraId="12E994FC" w14:textId="77777777" w:rsidR="003A449D" w:rsidRDefault="00075255" w:rsidP="00D65B80">
      <w:pPr>
        <w:rPr>
          <w:rFonts w:cstheme="minorHAnsi"/>
        </w:rPr>
      </w:pPr>
      <w:r w:rsidRPr="00075255">
        <w:rPr>
          <w:rFonts w:cstheme="minorHAnsi"/>
        </w:rPr>
        <w:t>On your home screen or app drawer</w:t>
      </w:r>
      <w:r w:rsidR="003A449D" w:rsidRPr="00075255">
        <w:rPr>
          <w:rFonts w:cstheme="minorHAnsi"/>
        </w:rPr>
        <w:t xml:space="preserve"> go to</w:t>
      </w:r>
      <w:r w:rsidR="003A449D" w:rsidRPr="00075255">
        <w:rPr>
          <w:rFonts w:cstheme="minorHAnsi"/>
          <w:b/>
        </w:rPr>
        <w:t xml:space="preserve"> Settings</w:t>
      </w:r>
      <w:r>
        <w:rPr>
          <w:rFonts w:cstheme="minorHAnsi"/>
        </w:rPr>
        <w:t>.</w:t>
      </w:r>
    </w:p>
    <w:p w14:paraId="2605478A" w14:textId="77777777" w:rsidR="00075255" w:rsidRDefault="00075255" w:rsidP="00D65B80">
      <w:pPr>
        <w:rPr>
          <w:rFonts w:cstheme="minorHAnsi"/>
        </w:rPr>
      </w:pPr>
    </w:p>
    <w:p w14:paraId="33963141" w14:textId="77777777" w:rsidR="00075255" w:rsidRDefault="00075255" w:rsidP="00D65B80">
      <w:pPr>
        <w:rPr>
          <w:rFonts w:cstheme="minorHAnsi"/>
          <w:b/>
        </w:rPr>
      </w:pPr>
      <w:r>
        <w:rPr>
          <w:rFonts w:cstheme="minorHAnsi"/>
          <w:b/>
        </w:rPr>
        <w:t>Step 2</w:t>
      </w:r>
    </w:p>
    <w:p w14:paraId="23EC6654" w14:textId="77777777" w:rsidR="00075255" w:rsidRDefault="000B0385" w:rsidP="00D65B80">
      <w:pPr>
        <w:rPr>
          <w:rFonts w:cstheme="minorHAnsi"/>
        </w:rPr>
      </w:pPr>
      <w:r>
        <w:rPr>
          <w:rFonts w:cstheme="minorHAnsi"/>
        </w:rPr>
        <w:t xml:space="preserve">Click on </w:t>
      </w:r>
      <w:r w:rsidR="00621D49">
        <w:rPr>
          <w:rFonts w:cstheme="minorHAnsi"/>
          <w:b/>
        </w:rPr>
        <w:t>Accounts and backup</w:t>
      </w:r>
      <w:r>
        <w:rPr>
          <w:rFonts w:cstheme="minorHAnsi"/>
          <w:b/>
        </w:rPr>
        <w:t>.</w:t>
      </w:r>
    </w:p>
    <w:p w14:paraId="3F1E6494" w14:textId="77777777" w:rsidR="00095703" w:rsidRPr="00095703" w:rsidRDefault="00095703" w:rsidP="00D65B80">
      <w:pPr>
        <w:rPr>
          <w:rFonts w:cstheme="minorHAnsi"/>
        </w:rPr>
      </w:pPr>
    </w:p>
    <w:p w14:paraId="0C056739" w14:textId="77777777" w:rsidR="000B0385" w:rsidRDefault="000B0385" w:rsidP="00D65B80">
      <w:pPr>
        <w:rPr>
          <w:rFonts w:cstheme="minorHAnsi"/>
        </w:rPr>
      </w:pPr>
      <w:r>
        <w:rPr>
          <w:rFonts w:cstheme="minorHAnsi"/>
          <w:b/>
        </w:rPr>
        <w:t>Step 3</w:t>
      </w:r>
    </w:p>
    <w:p w14:paraId="4655A6EF" w14:textId="77777777" w:rsidR="000B0385" w:rsidRPr="000B0385" w:rsidRDefault="000B0385" w:rsidP="00D65B80">
      <w:pPr>
        <w:rPr>
          <w:rFonts w:cstheme="minorHAnsi"/>
          <w:b/>
        </w:rPr>
      </w:pPr>
      <w:r>
        <w:rPr>
          <w:rFonts w:cstheme="minorHAnsi"/>
        </w:rPr>
        <w:t xml:space="preserve">Click </w:t>
      </w:r>
      <w:r w:rsidR="00621D49">
        <w:rPr>
          <w:rFonts w:cstheme="minorHAnsi"/>
          <w:b/>
        </w:rPr>
        <w:t>Accounts</w:t>
      </w:r>
      <w:r>
        <w:rPr>
          <w:rFonts w:cstheme="minorHAnsi"/>
          <w:b/>
        </w:rPr>
        <w:t>.</w:t>
      </w:r>
    </w:p>
    <w:p w14:paraId="5EF205A0" w14:textId="77777777" w:rsidR="003A449D" w:rsidRDefault="00621D49" w:rsidP="00D65B80">
      <w:pPr>
        <w:rPr>
          <w:rFonts w:cstheme="minorHAnsi"/>
        </w:rPr>
      </w:pPr>
      <w:r>
        <w:rPr>
          <w:noProof/>
        </w:rPr>
        <w:drawing>
          <wp:inline distT="0" distB="0" distL="0" distR="0" wp14:anchorId="4A9FEC1A" wp14:editId="74318745">
            <wp:extent cx="2226558" cy="161925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39186" cy="1628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EAD0F" w14:textId="77777777" w:rsidR="000B0385" w:rsidRDefault="000B0385" w:rsidP="00D65B80">
      <w:pPr>
        <w:rPr>
          <w:rFonts w:cstheme="minorHAnsi"/>
        </w:rPr>
      </w:pPr>
    </w:p>
    <w:p w14:paraId="64D1DB6F" w14:textId="77777777" w:rsidR="000B0385" w:rsidRDefault="000B0385" w:rsidP="00D65B80">
      <w:pPr>
        <w:rPr>
          <w:rFonts w:cstheme="minorHAnsi"/>
          <w:b/>
        </w:rPr>
      </w:pPr>
      <w:r w:rsidRPr="000B0385">
        <w:rPr>
          <w:rFonts w:cstheme="minorHAnsi"/>
          <w:b/>
        </w:rPr>
        <w:t>Step 4</w:t>
      </w:r>
    </w:p>
    <w:p w14:paraId="61DC19FF" w14:textId="77777777" w:rsidR="000B0385" w:rsidRDefault="000B0385" w:rsidP="00D65B80">
      <w:pPr>
        <w:rPr>
          <w:rFonts w:cstheme="minorHAnsi"/>
        </w:rPr>
      </w:pPr>
      <w:r>
        <w:rPr>
          <w:rFonts w:cstheme="minorHAnsi"/>
        </w:rPr>
        <w:t xml:space="preserve">Click </w:t>
      </w:r>
      <w:r w:rsidR="00621D49">
        <w:rPr>
          <w:rFonts w:cstheme="minorHAnsi"/>
          <w:b/>
        </w:rPr>
        <w:t>Add account</w:t>
      </w:r>
    </w:p>
    <w:p w14:paraId="53DE4252" w14:textId="77777777" w:rsidR="000B0385" w:rsidRDefault="00621D49" w:rsidP="00D65B80">
      <w:pPr>
        <w:rPr>
          <w:rFonts w:cstheme="minorHAnsi"/>
        </w:rPr>
      </w:pPr>
      <w:r>
        <w:rPr>
          <w:noProof/>
        </w:rPr>
        <w:drawing>
          <wp:inline distT="0" distB="0" distL="0" distR="0" wp14:anchorId="2B1F5C80" wp14:editId="6D2C6CD8">
            <wp:extent cx="2298053" cy="83820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310130" cy="84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33934" w14:textId="77777777" w:rsidR="00095703" w:rsidRDefault="00095703" w:rsidP="00D65B80">
      <w:pPr>
        <w:rPr>
          <w:rFonts w:cstheme="minorHAnsi"/>
          <w:b/>
        </w:rPr>
      </w:pPr>
    </w:p>
    <w:p w14:paraId="60D64B91" w14:textId="77777777" w:rsidR="000B0385" w:rsidRDefault="000B0385" w:rsidP="00D65B80">
      <w:pPr>
        <w:rPr>
          <w:rFonts w:cstheme="minorHAnsi"/>
          <w:b/>
        </w:rPr>
      </w:pPr>
      <w:r>
        <w:rPr>
          <w:rFonts w:cstheme="minorHAnsi"/>
          <w:b/>
        </w:rPr>
        <w:t>Step 5</w:t>
      </w:r>
    </w:p>
    <w:p w14:paraId="181DE50D" w14:textId="77777777" w:rsidR="00621D49" w:rsidRDefault="00621D49" w:rsidP="00D65B80">
      <w:pPr>
        <w:rPr>
          <w:rFonts w:cstheme="minorHAnsi"/>
          <w:b/>
        </w:rPr>
      </w:pPr>
      <w:r>
        <w:rPr>
          <w:rFonts w:cstheme="minorHAnsi"/>
        </w:rPr>
        <w:t xml:space="preserve">Select </w:t>
      </w:r>
      <w:r>
        <w:rPr>
          <w:rFonts w:cstheme="minorHAnsi"/>
          <w:b/>
        </w:rPr>
        <w:t>Exchange</w:t>
      </w:r>
    </w:p>
    <w:p w14:paraId="4DE8E25D" w14:textId="77777777" w:rsidR="00621D49" w:rsidRDefault="00621D49" w:rsidP="00D65B80">
      <w:pPr>
        <w:rPr>
          <w:rFonts w:cstheme="minorHAnsi"/>
          <w:b/>
        </w:rPr>
      </w:pPr>
    </w:p>
    <w:p w14:paraId="7A40DDED" w14:textId="77777777" w:rsidR="00095703" w:rsidRDefault="00095703" w:rsidP="00D65B80">
      <w:pPr>
        <w:rPr>
          <w:rFonts w:cstheme="minorHAnsi"/>
          <w:b/>
        </w:rPr>
      </w:pPr>
    </w:p>
    <w:p w14:paraId="258ECCA1" w14:textId="77777777" w:rsidR="00095703" w:rsidRDefault="00095703" w:rsidP="00D65B80">
      <w:pPr>
        <w:rPr>
          <w:rFonts w:cstheme="minorHAnsi"/>
          <w:b/>
        </w:rPr>
      </w:pPr>
    </w:p>
    <w:p w14:paraId="724CF5F5" w14:textId="77777777" w:rsidR="00621D49" w:rsidRPr="00621D49" w:rsidRDefault="00621D49" w:rsidP="00D65B80">
      <w:pPr>
        <w:rPr>
          <w:rFonts w:cstheme="minorHAnsi"/>
          <w:b/>
        </w:rPr>
      </w:pPr>
      <w:r>
        <w:rPr>
          <w:rFonts w:cstheme="minorHAnsi"/>
          <w:b/>
        </w:rPr>
        <w:lastRenderedPageBreak/>
        <w:t>Step 6</w:t>
      </w:r>
    </w:p>
    <w:p w14:paraId="0D849E0F" w14:textId="77777777" w:rsidR="00BC1095" w:rsidRDefault="000B0385" w:rsidP="00D65B80">
      <w:pPr>
        <w:rPr>
          <w:rFonts w:cstheme="minorHAnsi"/>
          <w:b/>
        </w:rPr>
      </w:pPr>
      <w:r>
        <w:rPr>
          <w:rFonts w:cstheme="minorHAnsi"/>
        </w:rPr>
        <w:t xml:space="preserve">Add your email address and then click </w:t>
      </w:r>
      <w:r>
        <w:rPr>
          <w:rFonts w:cstheme="minorHAnsi"/>
          <w:b/>
        </w:rPr>
        <w:t>Manual Setup.</w:t>
      </w:r>
    </w:p>
    <w:p w14:paraId="33B06836" w14:textId="77777777" w:rsidR="00621D49" w:rsidRPr="00621D49" w:rsidRDefault="00621D49" w:rsidP="00D65B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19AB364" w14:textId="77777777" w:rsidR="0054652D" w:rsidRDefault="0079596F" w:rsidP="00D65B80">
      <w:pPr>
        <w:rPr>
          <w:rFonts w:cstheme="minorHAnsi"/>
          <w:b/>
        </w:rPr>
      </w:pPr>
      <w:r>
        <w:rPr>
          <w:rFonts w:cstheme="minorHAnsi"/>
          <w:b/>
          <w:noProof/>
        </w:rPr>
        <w:drawing>
          <wp:inline distT="0" distB="0" distL="0" distR="0" wp14:anchorId="5C588C35" wp14:editId="4C07C344">
            <wp:extent cx="1562545" cy="2780146"/>
            <wp:effectExtent l="0" t="0" r="0" b="1270"/>
            <wp:docPr id="13" name="Picture 1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2019-12-12-17-35-12.png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0319" cy="281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0B9A6" w14:textId="77777777" w:rsidR="00095703" w:rsidRDefault="00095703" w:rsidP="00D65B80">
      <w:pPr>
        <w:rPr>
          <w:rFonts w:cstheme="minorHAnsi"/>
          <w:b/>
        </w:rPr>
      </w:pPr>
    </w:p>
    <w:p w14:paraId="263F0998" w14:textId="77777777" w:rsidR="00BC1095" w:rsidRDefault="00621D49" w:rsidP="00D65B80">
      <w:pPr>
        <w:rPr>
          <w:rFonts w:cstheme="minorHAnsi"/>
          <w:b/>
        </w:rPr>
      </w:pPr>
      <w:r>
        <w:rPr>
          <w:rFonts w:cstheme="minorHAnsi"/>
          <w:b/>
        </w:rPr>
        <w:t xml:space="preserve">Step 7 </w:t>
      </w:r>
    </w:p>
    <w:p w14:paraId="5B5FE276" w14:textId="77777777" w:rsidR="00621D49" w:rsidRPr="00621D49" w:rsidRDefault="00621D49" w:rsidP="00D65B80">
      <w:pPr>
        <w:rPr>
          <w:rFonts w:cstheme="minorHAnsi"/>
          <w:b/>
        </w:rPr>
      </w:pPr>
      <w:r>
        <w:rPr>
          <w:rFonts w:cstheme="minorHAnsi"/>
        </w:rPr>
        <w:t>Enter you</w:t>
      </w:r>
      <w:r>
        <w:rPr>
          <w:rFonts w:cstheme="minorHAnsi"/>
          <w:b/>
        </w:rPr>
        <w:t>r</w:t>
      </w:r>
      <w:r>
        <w:rPr>
          <w:rFonts w:cstheme="minorHAnsi"/>
        </w:rPr>
        <w:t xml:space="preserve"> password and select </w:t>
      </w:r>
      <w:r>
        <w:rPr>
          <w:rFonts w:cstheme="minorHAnsi"/>
          <w:b/>
        </w:rPr>
        <w:t>Next.</w:t>
      </w:r>
    </w:p>
    <w:p w14:paraId="087FA555" w14:textId="77777777" w:rsidR="003A449D" w:rsidRPr="0054652D" w:rsidRDefault="00095703" w:rsidP="00D65B80">
      <w:pPr>
        <w:pStyle w:val="NormalWeb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n, </w:t>
      </w:r>
      <w:r w:rsidR="003A449D" w:rsidRPr="0054652D">
        <w:rPr>
          <w:rFonts w:asciiTheme="minorHAnsi" w:hAnsiTheme="minorHAnsi" w:cstheme="minorHAnsi"/>
          <w:sz w:val="22"/>
          <w:szCs w:val="22"/>
        </w:rPr>
        <w:t>Enter the following information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25"/>
        <w:gridCol w:w="7435"/>
      </w:tblGrid>
      <w:tr w:rsidR="009E731C" w:rsidRPr="0054652D" w14:paraId="4266C83B" w14:textId="77777777" w:rsidTr="003A449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F666E7" w14:textId="77777777" w:rsidR="003A449D" w:rsidRPr="0054652D" w:rsidRDefault="003A449D" w:rsidP="00D65B80">
            <w:pPr>
              <w:rPr>
                <w:rFonts w:cstheme="minorHAnsi"/>
              </w:rPr>
            </w:pPr>
            <w:r w:rsidRPr="0054652D">
              <w:rPr>
                <w:rFonts w:cstheme="minorHAnsi"/>
              </w:rPr>
              <w:t>Domain</w:t>
            </w:r>
            <w:r w:rsidR="00960CE6" w:rsidRPr="0054652D">
              <w:rPr>
                <w:rFonts w:cstheme="minorHAnsi"/>
              </w:rPr>
              <w:t xml:space="preserve"> / </w:t>
            </w:r>
            <w:r w:rsidR="009E731C">
              <w:rPr>
                <w:rFonts w:cstheme="minorHAnsi"/>
              </w:rPr>
              <w:t xml:space="preserve">UR Active Directory </w:t>
            </w:r>
            <w:r w:rsidRPr="0054652D">
              <w:rPr>
                <w:rFonts w:cstheme="minorHAnsi"/>
              </w:rPr>
              <w:t>Username</w:t>
            </w:r>
          </w:p>
        </w:tc>
        <w:tc>
          <w:tcPr>
            <w:tcW w:w="0" w:type="auto"/>
            <w:vAlign w:val="center"/>
            <w:hideMark/>
          </w:tcPr>
          <w:p w14:paraId="3ED66829" w14:textId="77777777" w:rsidR="003A449D" w:rsidRPr="0054652D" w:rsidRDefault="00960CE6" w:rsidP="00D65B80">
            <w:pPr>
              <w:rPr>
                <w:rFonts w:cstheme="minorHAnsi"/>
              </w:rPr>
            </w:pPr>
            <w:r w:rsidRPr="0054652D">
              <w:rPr>
                <w:rFonts w:cstheme="minorHAnsi"/>
              </w:rPr>
              <w:t xml:space="preserve"> </w:t>
            </w:r>
            <w:hyperlink r:id="rId43" w:history="1">
              <w:r w:rsidR="00EB5859" w:rsidRPr="00914342">
                <w:rPr>
                  <w:rStyle w:val="Hyperlink"/>
                  <w:rFonts w:cstheme="minorHAnsi"/>
                </w:rPr>
                <w:t>jane.doe@</w:t>
              </w:r>
              <w:r w:rsidR="00EB5859" w:rsidRPr="00914342">
                <w:rPr>
                  <w:rStyle w:val="Hyperlink"/>
                  <w:rFonts w:cstheme="minorHAnsi"/>
                  <w:highlight w:val="yellow"/>
                </w:rPr>
                <w:t>ur</w:t>
              </w:r>
              <w:r w:rsidR="00EB5859" w:rsidRPr="00914342">
                <w:rPr>
                  <w:rStyle w:val="Hyperlink"/>
                  <w:rFonts w:cstheme="minorHAnsi"/>
                </w:rPr>
                <w:t>.rochester.edu</w:t>
              </w:r>
            </w:hyperlink>
            <w:r w:rsidR="009E731C" w:rsidRPr="009E731C">
              <w:rPr>
                <w:rStyle w:val="Hyperlink"/>
                <w:rFonts w:cstheme="minorHAnsi"/>
                <w:color w:val="auto"/>
                <w:u w:val="none"/>
              </w:rPr>
              <w:t xml:space="preserve"> or</w:t>
            </w:r>
            <w:r w:rsidR="009E731C" w:rsidRPr="009E731C">
              <w:rPr>
                <w:rStyle w:val="Hyperlink"/>
                <w:rFonts w:cstheme="minorHAnsi"/>
                <w:color w:val="auto"/>
              </w:rPr>
              <w:t xml:space="preserve"> </w:t>
            </w:r>
            <w:r w:rsidR="009E731C">
              <w:rPr>
                <w:rStyle w:val="Hyperlink"/>
                <w:rFonts w:cstheme="minorHAnsi"/>
              </w:rPr>
              <w:t>jdoe@</w:t>
            </w:r>
            <w:r w:rsidR="009E731C" w:rsidRPr="009E731C">
              <w:rPr>
                <w:rStyle w:val="Hyperlink"/>
                <w:rFonts w:cstheme="minorHAnsi"/>
                <w:highlight w:val="yellow"/>
              </w:rPr>
              <w:t>ur</w:t>
            </w:r>
            <w:r w:rsidR="009E731C">
              <w:rPr>
                <w:rStyle w:val="Hyperlink"/>
                <w:rFonts w:cstheme="minorHAnsi"/>
              </w:rPr>
              <w:t>.rochester.edu</w:t>
            </w:r>
            <w:r w:rsidRPr="0054652D">
              <w:rPr>
                <w:rFonts w:cstheme="minorHAnsi"/>
              </w:rPr>
              <w:t xml:space="preserve">  (*</w:t>
            </w:r>
            <w:r w:rsidRPr="0054652D">
              <w:rPr>
                <w:rFonts w:cstheme="minorHAnsi"/>
                <w:b/>
              </w:rPr>
              <w:t>Please note</w:t>
            </w:r>
            <w:r w:rsidRPr="0054652D">
              <w:rPr>
                <w:rFonts w:cstheme="minorHAnsi"/>
              </w:rPr>
              <w:t xml:space="preserve">:  </w:t>
            </w:r>
            <w:r w:rsidRPr="0054652D">
              <w:rPr>
                <w:rFonts w:eastAsia="Times New Roman" w:cstheme="minorHAnsi"/>
                <w:lang w:bidi="he-IL"/>
              </w:rPr>
              <w:t>During this step, Simon users must use the “@UR.rochester.edu” extension rather than ‘@simon.rochester.edu’.)</w:t>
            </w:r>
            <w:r w:rsidRPr="0054652D">
              <w:rPr>
                <w:rFonts w:cstheme="minorHAnsi"/>
              </w:rPr>
              <w:t xml:space="preserve"> </w:t>
            </w:r>
          </w:p>
        </w:tc>
      </w:tr>
      <w:tr w:rsidR="009E731C" w:rsidRPr="0054652D" w14:paraId="4C5C4167" w14:textId="77777777" w:rsidTr="003A449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1C6961" w14:textId="77777777" w:rsidR="003A449D" w:rsidRPr="0054652D" w:rsidRDefault="003A449D" w:rsidP="00D65B80">
            <w:pPr>
              <w:rPr>
                <w:rFonts w:cstheme="minorHAnsi"/>
              </w:rPr>
            </w:pPr>
            <w:r w:rsidRPr="0054652D">
              <w:rPr>
                <w:rFonts w:cstheme="minorHAnsi"/>
              </w:rPr>
              <w:t>Password</w:t>
            </w:r>
          </w:p>
        </w:tc>
        <w:tc>
          <w:tcPr>
            <w:tcW w:w="0" w:type="auto"/>
            <w:vAlign w:val="center"/>
            <w:hideMark/>
          </w:tcPr>
          <w:p w14:paraId="6903A84B" w14:textId="77777777" w:rsidR="003A449D" w:rsidRPr="0054652D" w:rsidRDefault="00960CE6" w:rsidP="00D65B80">
            <w:pPr>
              <w:rPr>
                <w:rFonts w:cstheme="minorHAnsi"/>
              </w:rPr>
            </w:pPr>
            <w:r w:rsidRPr="0054652D">
              <w:rPr>
                <w:rFonts w:cstheme="minorHAnsi"/>
              </w:rPr>
              <w:t xml:space="preserve"> </w:t>
            </w:r>
            <w:r w:rsidR="0054652D">
              <w:rPr>
                <w:rFonts w:cstheme="minorHAnsi"/>
              </w:rPr>
              <w:t>Your Active Directory password</w:t>
            </w:r>
          </w:p>
        </w:tc>
      </w:tr>
      <w:tr w:rsidR="009E731C" w:rsidRPr="0054652D" w14:paraId="59EC83E5" w14:textId="77777777" w:rsidTr="003A449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45E570" w14:textId="77777777" w:rsidR="003A449D" w:rsidRPr="0054652D" w:rsidRDefault="003A449D" w:rsidP="00D65B80">
            <w:pPr>
              <w:rPr>
                <w:rFonts w:cstheme="minorHAnsi"/>
              </w:rPr>
            </w:pPr>
            <w:r w:rsidRPr="0054652D">
              <w:rPr>
                <w:rFonts w:cstheme="minorHAnsi"/>
              </w:rPr>
              <w:t>Server</w:t>
            </w:r>
          </w:p>
        </w:tc>
        <w:tc>
          <w:tcPr>
            <w:tcW w:w="0" w:type="auto"/>
            <w:vAlign w:val="center"/>
            <w:hideMark/>
          </w:tcPr>
          <w:p w14:paraId="367FA512" w14:textId="77777777" w:rsidR="003A449D" w:rsidRPr="0054652D" w:rsidRDefault="00960CE6" w:rsidP="00D65B80">
            <w:pPr>
              <w:rPr>
                <w:rFonts w:cstheme="minorHAnsi"/>
              </w:rPr>
            </w:pPr>
            <w:r w:rsidRPr="0054652D">
              <w:rPr>
                <w:rFonts w:cstheme="minorHAnsi"/>
              </w:rPr>
              <w:t xml:space="preserve"> </w:t>
            </w:r>
            <w:r w:rsidR="003A449D" w:rsidRPr="0054652D">
              <w:rPr>
                <w:rFonts w:cstheme="minorHAnsi"/>
              </w:rPr>
              <w:t>outlook.office365.com</w:t>
            </w:r>
          </w:p>
        </w:tc>
      </w:tr>
    </w:tbl>
    <w:p w14:paraId="618CD8A8" w14:textId="77777777" w:rsidR="003A449D" w:rsidRPr="00075255" w:rsidRDefault="003A449D" w:rsidP="00D65B80">
      <w:pPr>
        <w:pStyle w:val="NormalWeb"/>
        <w:rPr>
          <w:rFonts w:asciiTheme="minorHAnsi" w:hAnsiTheme="minorHAnsi" w:cstheme="minorHAnsi"/>
        </w:rPr>
      </w:pPr>
      <w:r w:rsidRPr="00075255">
        <w:rPr>
          <w:rFonts w:asciiTheme="minorHAnsi" w:hAnsiTheme="minorHAnsi" w:cstheme="minorHAnsi"/>
        </w:rPr>
        <w:t>Verify Use secure connection (SSL) is checked, then tap Next.</w:t>
      </w:r>
    </w:p>
    <w:p w14:paraId="73609785" w14:textId="77777777" w:rsidR="00BC1095" w:rsidRPr="00BC1095" w:rsidRDefault="0079596F" w:rsidP="00D65B80">
      <w:pPr>
        <w:pStyle w:val="NormalWeb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  <w:lang w:bidi="ar-SA"/>
        </w:rPr>
        <w:lastRenderedPageBreak/>
        <w:drawing>
          <wp:inline distT="0" distB="0" distL="0" distR="0" wp14:anchorId="60DAE4C3" wp14:editId="4E84DAFA">
            <wp:extent cx="1785765" cy="3177309"/>
            <wp:effectExtent l="0" t="0" r="5080" b="0"/>
            <wp:docPr id="16" name="Picture 1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_2019-12-12-17-45-54.pn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5765" cy="3177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noProof/>
          <w:sz w:val="22"/>
          <w:szCs w:val="22"/>
          <w:lang w:bidi="ar-SA"/>
        </w:rPr>
        <w:drawing>
          <wp:inline distT="0" distB="0" distL="0" distR="0" wp14:anchorId="7DBC0B4E" wp14:editId="4FB42F3B">
            <wp:extent cx="1785765" cy="3177309"/>
            <wp:effectExtent l="0" t="0" r="5080" b="0"/>
            <wp:docPr id="24" name="Picture 2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2019-12-12-17-45-58.pn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6415" cy="321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1B822" w14:textId="77777777" w:rsidR="0054652D" w:rsidRPr="0054652D" w:rsidRDefault="00305E11" w:rsidP="00D65B80">
      <w:pPr>
        <w:pStyle w:val="NormalWeb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Step 9</w:t>
      </w:r>
    </w:p>
    <w:p w14:paraId="6621E311" w14:textId="77777777" w:rsidR="00095703" w:rsidRPr="00095703" w:rsidRDefault="0054652D" w:rsidP="00D65B80">
      <w:pPr>
        <w:pStyle w:val="NormalWeb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2"/>
          <w:szCs w:val="22"/>
        </w:rPr>
        <w:t>Y</w:t>
      </w:r>
      <w:r w:rsidR="003A449D" w:rsidRPr="0054652D">
        <w:rPr>
          <w:rFonts w:asciiTheme="minorHAnsi" w:hAnsiTheme="minorHAnsi" w:cstheme="minorHAnsi"/>
          <w:sz w:val="22"/>
          <w:szCs w:val="22"/>
        </w:rPr>
        <w:t>ou will be prompted to allow remote security administration. Tap OK to complete setup.</w:t>
      </w:r>
    </w:p>
    <w:p w14:paraId="3D10E089" w14:textId="77777777" w:rsidR="00303C22" w:rsidRDefault="0079596F" w:rsidP="00D65B80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FA98B1E" wp14:editId="064AF38A">
            <wp:extent cx="3177309" cy="2386450"/>
            <wp:effectExtent l="0" t="0" r="0" b="1270"/>
            <wp:docPr id="25" name="Picture 2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2019-12-12-17-46-29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5487" cy="2392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2CE0C" w14:textId="77777777" w:rsidR="009E731C" w:rsidRDefault="009E731C" w:rsidP="00D65B80">
      <w:pPr>
        <w:rPr>
          <w:rFonts w:cstheme="minorHAnsi"/>
        </w:rPr>
      </w:pPr>
    </w:p>
    <w:p w14:paraId="6D527CCA" w14:textId="77777777" w:rsidR="00520A6F" w:rsidRDefault="00520A6F" w:rsidP="00CA27B0">
      <w:pPr>
        <w:rPr>
          <w:rFonts w:cstheme="minorHAnsi"/>
        </w:rPr>
      </w:pPr>
    </w:p>
    <w:p w14:paraId="23EA6A84" w14:textId="77777777" w:rsidR="00520A6F" w:rsidRDefault="00520A6F" w:rsidP="00CA27B0">
      <w:pPr>
        <w:rPr>
          <w:rFonts w:cstheme="minorHAnsi"/>
        </w:rPr>
      </w:pPr>
    </w:p>
    <w:p w14:paraId="3B6B70ED" w14:textId="77777777" w:rsidR="00520A6F" w:rsidRDefault="00520A6F" w:rsidP="00CA27B0">
      <w:pPr>
        <w:rPr>
          <w:rFonts w:cstheme="minorHAnsi"/>
        </w:rPr>
      </w:pPr>
    </w:p>
    <w:p w14:paraId="4FC8AA2E" w14:textId="6ADD008F" w:rsidR="00CA27B0" w:rsidRPr="00520A6F" w:rsidRDefault="00CD1415" w:rsidP="00CA27B0">
      <w:pPr>
        <w:rPr>
          <w:rFonts w:cstheme="minorHAnsi"/>
          <w:color w:val="0563C1" w:themeColor="hyperlink"/>
          <w:u w:val="single"/>
        </w:rPr>
      </w:pPr>
      <w:r w:rsidRPr="00075255">
        <w:rPr>
          <w:rFonts w:cstheme="minorHAnsi"/>
        </w:rPr>
        <w:t xml:space="preserve">For more information, please visit </w:t>
      </w:r>
      <w:bookmarkStart w:id="13" w:name="_Toc12609859"/>
      <w:r w:rsidR="00520A6F">
        <w:fldChar w:fldCharType="begin"/>
      </w:r>
      <w:r w:rsidR="00520A6F">
        <w:instrText xml:space="preserve"> HYPERLINK "</w:instrText>
      </w:r>
      <w:r w:rsidR="00520A6F" w:rsidRPr="00520A6F">
        <w:instrText>https://tech.rochester.edu/microsoft-365-tutorials/</w:instrText>
      </w:r>
      <w:r w:rsidR="00520A6F">
        <w:instrText xml:space="preserve">" </w:instrText>
      </w:r>
      <w:r w:rsidR="00520A6F">
        <w:fldChar w:fldCharType="separate"/>
      </w:r>
      <w:r w:rsidR="00520A6F" w:rsidRPr="009A2A28">
        <w:rPr>
          <w:rStyle w:val="Hyperlink"/>
        </w:rPr>
        <w:t>https://tech.rochester.edu/microsoft-365-tutorials/</w:t>
      </w:r>
      <w:r w:rsidR="00520A6F">
        <w:fldChar w:fldCharType="end"/>
      </w:r>
      <w:r w:rsidR="00520A6F">
        <w:t xml:space="preserve"> </w:t>
      </w:r>
    </w:p>
    <w:p w14:paraId="60358EEF" w14:textId="77777777" w:rsidR="00095703" w:rsidRDefault="003D7811" w:rsidP="000E4888">
      <w:pPr>
        <w:pStyle w:val="Heading1"/>
      </w:pPr>
      <w:r w:rsidRPr="00831433">
        <w:lastRenderedPageBreak/>
        <w:t>Blackboard</w:t>
      </w:r>
      <w:bookmarkEnd w:id="13"/>
    </w:p>
    <w:p w14:paraId="01B95A11" w14:textId="77777777" w:rsidR="000E4888" w:rsidRPr="000E4888" w:rsidRDefault="000E4888" w:rsidP="000E4888"/>
    <w:p w14:paraId="3EC0FF97" w14:textId="77777777" w:rsidR="00E4622B" w:rsidRDefault="00000000" w:rsidP="006B3250">
      <w:pPr>
        <w:bidi/>
        <w:jc w:val="right"/>
      </w:pPr>
      <w:hyperlink r:id="rId47" w:history="1">
        <w:r w:rsidR="00095703" w:rsidRPr="00DD01BE">
          <w:rPr>
            <w:rStyle w:val="Hyperlink"/>
          </w:rPr>
          <w:t>http://learn.rochester.edu</w:t>
        </w:r>
      </w:hyperlink>
    </w:p>
    <w:p w14:paraId="0D1A0D4A" w14:textId="77777777" w:rsidR="00313116" w:rsidRDefault="00313116" w:rsidP="00313116">
      <w:pPr>
        <w:bidi/>
        <w:jc w:val="right"/>
      </w:pPr>
    </w:p>
    <w:p w14:paraId="3B7C9AA9" w14:textId="77777777" w:rsidR="00907663" w:rsidRDefault="008F3905" w:rsidP="00313116">
      <w:pPr>
        <w:bidi/>
        <w:jc w:val="right"/>
      </w:pPr>
      <w:r>
        <w:t>Blackboard is a virtual hub for student services that provides access to online course materials, grades, organizations, accounts, and many other academic and campus services.</w:t>
      </w:r>
    </w:p>
    <w:p w14:paraId="364629E0" w14:textId="77777777" w:rsidR="00463979" w:rsidRDefault="008F3905" w:rsidP="00313116">
      <w:pPr>
        <w:bidi/>
        <w:jc w:val="right"/>
      </w:pPr>
      <w:r>
        <w:t xml:space="preserve">You can log in to Blackboard using your </w:t>
      </w:r>
      <w:r>
        <w:rPr>
          <w:b/>
          <w:bCs/>
        </w:rPr>
        <w:t>NetID</w:t>
      </w:r>
      <w:r>
        <w:t xml:space="preserve"> and password.</w:t>
      </w:r>
    </w:p>
    <w:p w14:paraId="3CC1401B" w14:textId="77777777" w:rsidR="00C0009D" w:rsidRDefault="00463979" w:rsidP="00C0009D">
      <w:pPr>
        <w:bidi/>
        <w:jc w:val="right"/>
        <w:rPr>
          <w:rtl/>
        </w:rPr>
      </w:pPr>
      <w:r>
        <w:rPr>
          <w:noProof/>
        </w:rPr>
        <w:drawing>
          <wp:inline distT="0" distB="0" distL="0" distR="0" wp14:anchorId="046DAF5B" wp14:editId="7EECEEB3">
            <wp:extent cx="5505450" cy="2738020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525316" cy="27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51B75" w14:textId="77777777" w:rsidR="00C0009D" w:rsidRPr="00907663" w:rsidRDefault="00C0009D" w:rsidP="00C0009D">
      <w:pPr>
        <w:bidi/>
        <w:jc w:val="right"/>
      </w:pPr>
      <w:r>
        <w:t>The home page will provide access to your individual course pages and organizations. Navigate to other pages using the tabs at the top of the page.</w:t>
      </w:r>
      <w:r w:rsidRPr="00907663">
        <w:t xml:space="preserve"> </w:t>
      </w:r>
    </w:p>
    <w:p w14:paraId="10BB3491" w14:textId="77777777" w:rsidR="00463979" w:rsidRDefault="00907663" w:rsidP="00313116">
      <w:pPr>
        <w:bidi/>
        <w:jc w:val="right"/>
      </w:pPr>
      <w:r w:rsidRPr="00907663">
        <w:rPr>
          <w:noProof/>
        </w:rPr>
        <w:drawing>
          <wp:inline distT="0" distB="0" distL="0" distR="0" wp14:anchorId="628E5584" wp14:editId="097398F9">
            <wp:extent cx="5543550" cy="2320473"/>
            <wp:effectExtent l="0" t="0" r="0" b="381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553869" cy="232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C6914" w14:textId="77777777" w:rsidR="00E4622B" w:rsidRDefault="003D7811" w:rsidP="000E4888">
      <w:pPr>
        <w:pStyle w:val="Heading1"/>
      </w:pPr>
      <w:r>
        <w:br w:type="page"/>
      </w:r>
      <w:bookmarkStart w:id="14" w:name="_Toc12609860"/>
      <w:proofErr w:type="spellStart"/>
      <w:r w:rsidR="00B77C89">
        <w:lastRenderedPageBreak/>
        <w:t>My</w:t>
      </w:r>
      <w:r w:rsidRPr="0078611D">
        <w:t>Simon</w:t>
      </w:r>
      <w:bookmarkEnd w:id="14"/>
      <w:proofErr w:type="spellEnd"/>
    </w:p>
    <w:p w14:paraId="3AB80C44" w14:textId="77777777" w:rsidR="000E4888" w:rsidRPr="000E4888" w:rsidRDefault="000E4888" w:rsidP="000E4888"/>
    <w:p w14:paraId="41BB6B0A" w14:textId="77777777" w:rsidR="00907663" w:rsidRDefault="00000000" w:rsidP="00D65B80">
      <w:hyperlink r:id="rId50" w:history="1">
        <w:r w:rsidR="00E4622B" w:rsidRPr="00FB3C30">
          <w:rPr>
            <w:rStyle w:val="Hyperlink"/>
          </w:rPr>
          <w:t>http://mysimon.rochester.edu</w:t>
        </w:r>
      </w:hyperlink>
      <w:r w:rsidR="00E4622B">
        <w:t xml:space="preserve"> </w:t>
      </w:r>
    </w:p>
    <w:p w14:paraId="4E062C68" w14:textId="77777777" w:rsidR="00313116" w:rsidRDefault="00313116" w:rsidP="00D65B80"/>
    <w:p w14:paraId="5DE28073" w14:textId="77777777" w:rsidR="003D7811" w:rsidRDefault="00B77C89" w:rsidP="00D65B80">
      <w:proofErr w:type="spellStart"/>
      <w:r>
        <w:t>My</w:t>
      </w:r>
      <w:r w:rsidR="00907663">
        <w:t>Simon</w:t>
      </w:r>
      <w:proofErr w:type="spellEnd"/>
      <w:r w:rsidR="00095703">
        <w:t xml:space="preserve"> is one of the</w:t>
      </w:r>
      <w:r w:rsidR="00907663" w:rsidRPr="00907663">
        <w:t xml:space="preserve"> Simon School’s student portal</w:t>
      </w:r>
      <w:r w:rsidR="00095703">
        <w:t>s</w:t>
      </w:r>
      <w:r w:rsidR="00907663" w:rsidRPr="00907663">
        <w:t>; a way to find all of the information needed to navigate through student programs, Simon Business School, and the University of Rochester.</w:t>
      </w:r>
    </w:p>
    <w:p w14:paraId="5566A07B" w14:textId="77777777" w:rsidR="00907663" w:rsidRDefault="00907663" w:rsidP="00D65B80"/>
    <w:p w14:paraId="5D276D51" w14:textId="77777777" w:rsidR="00907663" w:rsidRPr="008F3905" w:rsidRDefault="00907663" w:rsidP="00D65B80">
      <w:r w:rsidRPr="008F3905">
        <w:t>Some of the information that can be found on My Simon:</w:t>
      </w:r>
    </w:p>
    <w:p w14:paraId="4C99A613" w14:textId="77777777" w:rsidR="00907663" w:rsidRPr="008F3905" w:rsidRDefault="00907663" w:rsidP="00D65B80">
      <w:pPr>
        <w:pStyle w:val="ListParagraph"/>
        <w:numPr>
          <w:ilvl w:val="0"/>
          <w:numId w:val="10"/>
        </w:numPr>
      </w:pPr>
      <w:r w:rsidRPr="008F3905">
        <w:t>Course information</w:t>
      </w:r>
    </w:p>
    <w:p w14:paraId="3D850516" w14:textId="77777777" w:rsidR="00907663" w:rsidRPr="008F3905" w:rsidRDefault="00907663" w:rsidP="00D65B80">
      <w:pPr>
        <w:pStyle w:val="ListParagraph"/>
        <w:numPr>
          <w:ilvl w:val="0"/>
          <w:numId w:val="10"/>
        </w:numPr>
      </w:pPr>
      <w:r w:rsidRPr="008F3905">
        <w:t>Career management</w:t>
      </w:r>
    </w:p>
    <w:p w14:paraId="33210332" w14:textId="77777777" w:rsidR="00907663" w:rsidRPr="008F3905" w:rsidRDefault="00907663" w:rsidP="00D65B80">
      <w:pPr>
        <w:pStyle w:val="ListParagraph"/>
        <w:numPr>
          <w:ilvl w:val="0"/>
          <w:numId w:val="10"/>
        </w:numPr>
      </w:pPr>
      <w:r w:rsidRPr="008F3905">
        <w:t>Clubs and student organizations</w:t>
      </w:r>
    </w:p>
    <w:p w14:paraId="148465B7" w14:textId="77777777" w:rsidR="00907663" w:rsidRPr="008F3905" w:rsidRDefault="00907663" w:rsidP="00D65B80">
      <w:pPr>
        <w:pStyle w:val="ListParagraph"/>
        <w:numPr>
          <w:ilvl w:val="0"/>
          <w:numId w:val="10"/>
        </w:numPr>
      </w:pPr>
      <w:r w:rsidRPr="008F3905">
        <w:t>River Campus information</w:t>
      </w:r>
    </w:p>
    <w:p w14:paraId="363EDB13" w14:textId="77777777" w:rsidR="00907663" w:rsidRPr="008F3905" w:rsidRDefault="00907663" w:rsidP="00D65B80">
      <w:pPr>
        <w:pStyle w:val="ListParagraph"/>
        <w:numPr>
          <w:ilvl w:val="0"/>
          <w:numId w:val="10"/>
        </w:numPr>
      </w:pPr>
      <w:r w:rsidRPr="008F3905">
        <w:t>Simon’s Google Calendar</w:t>
      </w:r>
    </w:p>
    <w:p w14:paraId="24672738" w14:textId="77777777" w:rsidR="00907663" w:rsidRPr="008F3905" w:rsidRDefault="00907663" w:rsidP="00D65B80">
      <w:pPr>
        <w:pStyle w:val="ListParagraph"/>
        <w:numPr>
          <w:ilvl w:val="0"/>
          <w:numId w:val="10"/>
        </w:numPr>
      </w:pPr>
      <w:r w:rsidRPr="008F3905">
        <w:t xml:space="preserve">Services around </w:t>
      </w:r>
      <w:proofErr w:type="spellStart"/>
      <w:r w:rsidRPr="008F3905">
        <w:t>UofR</w:t>
      </w:r>
      <w:proofErr w:type="spellEnd"/>
    </w:p>
    <w:p w14:paraId="2458557B" w14:textId="77777777" w:rsidR="00907663" w:rsidRPr="008F3905" w:rsidRDefault="00907663" w:rsidP="00D65B80">
      <w:pPr>
        <w:pStyle w:val="ListParagraph"/>
        <w:numPr>
          <w:ilvl w:val="0"/>
          <w:numId w:val="10"/>
        </w:numPr>
      </w:pPr>
      <w:r w:rsidRPr="008F3905">
        <w:t xml:space="preserve">Integrated social media buttons for Facebook, Twitter, </w:t>
      </w:r>
      <w:proofErr w:type="spellStart"/>
      <w:r w:rsidRPr="008F3905">
        <w:t>Linkedin</w:t>
      </w:r>
      <w:proofErr w:type="spellEnd"/>
      <w:r w:rsidRPr="008F3905">
        <w:t>, and Instagram</w:t>
      </w:r>
    </w:p>
    <w:p w14:paraId="3FA10C88" w14:textId="48B24E5F" w:rsidR="008F3905" w:rsidRDefault="00907663" w:rsidP="00D65B80">
      <w:pPr>
        <w:pStyle w:val="ListParagraph"/>
        <w:numPr>
          <w:ilvl w:val="0"/>
          <w:numId w:val="10"/>
        </w:numPr>
      </w:pPr>
      <w:r w:rsidRPr="008F3905">
        <w:t>Up-to-date announcements for university news, events, academic deadlines, trips, job postings, and much more.</w:t>
      </w:r>
    </w:p>
    <w:p w14:paraId="64BBD3FE" w14:textId="522EA685" w:rsidR="004A6B25" w:rsidRDefault="004A6B25" w:rsidP="00D65B80">
      <w:pPr>
        <w:pStyle w:val="ListParagraph"/>
        <w:numPr>
          <w:ilvl w:val="0"/>
          <w:numId w:val="10"/>
        </w:numPr>
      </w:pPr>
      <w:r>
        <w:t xml:space="preserve">Student Dashboard – visit </w:t>
      </w:r>
      <w:hyperlink r:id="rId51" w:history="1">
        <w:r w:rsidRPr="006D545E">
          <w:rPr>
            <w:rStyle w:val="Hyperlink"/>
          </w:rPr>
          <w:t>https://mysimon.rochester.edu/dashboard/</w:t>
        </w:r>
      </w:hyperlink>
    </w:p>
    <w:p w14:paraId="206A9C58" w14:textId="77777777" w:rsidR="00907663" w:rsidRPr="004A6B25" w:rsidRDefault="00907663" w:rsidP="004A6B25">
      <w:pPr>
        <w:rPr>
          <w:color w:val="5B9BD5"/>
        </w:rPr>
      </w:pPr>
    </w:p>
    <w:p w14:paraId="34FC94C4" w14:textId="77777777" w:rsidR="00907663" w:rsidRDefault="00907663" w:rsidP="00D65B80">
      <w:pPr>
        <w:rPr>
          <w:color w:val="5B9BD5"/>
        </w:rPr>
      </w:pPr>
      <w:r>
        <w:rPr>
          <w:noProof/>
        </w:rPr>
        <w:drawing>
          <wp:inline distT="0" distB="0" distL="0" distR="0" wp14:anchorId="32C05123" wp14:editId="16F58CE6">
            <wp:extent cx="5723255" cy="254889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23255" cy="254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3F0E7" w14:textId="77777777" w:rsidR="00F04F9F" w:rsidRDefault="00F04F9F" w:rsidP="00D65B80">
      <w:pPr>
        <w:rPr>
          <w:color w:val="5B9BD5"/>
        </w:rPr>
      </w:pPr>
    </w:p>
    <w:p w14:paraId="3B9DB59F" w14:textId="77777777" w:rsidR="00F04F9F" w:rsidRDefault="00F04F9F" w:rsidP="00D65B80">
      <w:pPr>
        <w:rPr>
          <w:color w:val="5B9BD5"/>
        </w:rPr>
      </w:pPr>
      <w:r>
        <w:rPr>
          <w:color w:val="5B9BD5"/>
        </w:rPr>
        <w:br w:type="page"/>
      </w:r>
    </w:p>
    <w:p w14:paraId="2C4D573A" w14:textId="77777777" w:rsidR="00F04F9F" w:rsidRDefault="00F04F9F" w:rsidP="000E4888">
      <w:pPr>
        <w:pStyle w:val="Heading1"/>
      </w:pPr>
      <w:bookmarkStart w:id="15" w:name="_Toc12609861"/>
      <w:r w:rsidRPr="00F04F9F">
        <w:lastRenderedPageBreak/>
        <w:t>Library Resources</w:t>
      </w:r>
      <w:bookmarkEnd w:id="15"/>
    </w:p>
    <w:p w14:paraId="2E1803F8" w14:textId="77777777" w:rsidR="00A17913" w:rsidRPr="00547DCF" w:rsidRDefault="00A17913" w:rsidP="00D65B80">
      <w:pPr>
        <w:rPr>
          <w:b/>
          <w:bCs/>
          <w:sz w:val="40"/>
          <w:szCs w:val="40"/>
        </w:rPr>
      </w:pPr>
    </w:p>
    <w:p w14:paraId="6A5D07E6" w14:textId="77777777" w:rsidR="00F04F9F" w:rsidRDefault="00F04F9F" w:rsidP="00D65B80">
      <w:r>
        <w:t>The library has a multitude of online r</w:t>
      </w:r>
      <w:r w:rsidR="00C7408B">
        <w:t>esources, accessible through</w:t>
      </w:r>
      <w:r>
        <w:t xml:space="preserve"> </w:t>
      </w:r>
      <w:hyperlink r:id="rId53" w:history="1">
        <w:r w:rsidR="00C7408B" w:rsidRPr="006D618E">
          <w:rPr>
            <w:rStyle w:val="Hyperlink"/>
          </w:rPr>
          <w:t>http://library.rochester.edu</w:t>
        </w:r>
      </w:hyperlink>
      <w:r>
        <w:t xml:space="preserve"> and on Blackboard on the “Library Resources” in the left toolbar on each course page.</w:t>
      </w:r>
    </w:p>
    <w:p w14:paraId="0E04F559" w14:textId="77777777" w:rsidR="00C7408B" w:rsidRDefault="00C7408B" w:rsidP="00D65B80"/>
    <w:p w14:paraId="6F45154C" w14:textId="77777777" w:rsidR="00C7408B" w:rsidRDefault="00C7408B" w:rsidP="00D65B80"/>
    <w:p w14:paraId="484EE6C4" w14:textId="77777777" w:rsidR="00F04F9F" w:rsidRDefault="005649D9" w:rsidP="00D65B80">
      <w:r>
        <w:rPr>
          <w:noProof/>
        </w:rPr>
        <w:drawing>
          <wp:inline distT="0" distB="0" distL="0" distR="0" wp14:anchorId="652B1D95" wp14:editId="421AC8A7">
            <wp:extent cx="5943600" cy="2978150"/>
            <wp:effectExtent l="0" t="0" r="0" b="0"/>
            <wp:docPr id="466" name="Picture 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7C53F" w14:textId="77777777" w:rsidR="00C7408B" w:rsidRDefault="00C7408B" w:rsidP="00D65B80"/>
    <w:p w14:paraId="5D56C5C5" w14:textId="77777777" w:rsidR="00C7408B" w:rsidRDefault="00C7408B" w:rsidP="00D65B80">
      <w:pPr>
        <w:rPr>
          <w:b/>
          <w:sz w:val="20"/>
        </w:rPr>
      </w:pPr>
    </w:p>
    <w:p w14:paraId="64EE0622" w14:textId="77777777" w:rsidR="00C7408B" w:rsidRDefault="00C7408B" w:rsidP="00D65B80">
      <w:pPr>
        <w:rPr>
          <w:b/>
          <w:sz w:val="20"/>
        </w:rPr>
      </w:pPr>
    </w:p>
    <w:p w14:paraId="1A6E31F4" w14:textId="77777777" w:rsidR="00C7408B" w:rsidRDefault="00C7408B" w:rsidP="00D65B80">
      <w:pPr>
        <w:rPr>
          <w:b/>
          <w:sz w:val="20"/>
        </w:rPr>
      </w:pPr>
    </w:p>
    <w:p w14:paraId="107F0AD3" w14:textId="77777777" w:rsidR="00C7408B" w:rsidRDefault="00C7408B" w:rsidP="00D65B80">
      <w:pPr>
        <w:rPr>
          <w:b/>
          <w:sz w:val="20"/>
        </w:rPr>
      </w:pPr>
    </w:p>
    <w:p w14:paraId="74CF086E" w14:textId="77777777" w:rsidR="00313116" w:rsidRDefault="00313116" w:rsidP="00D65B80">
      <w:pPr>
        <w:rPr>
          <w:b/>
          <w:sz w:val="20"/>
        </w:rPr>
      </w:pPr>
    </w:p>
    <w:p w14:paraId="4583649D" w14:textId="77777777" w:rsidR="005649D9" w:rsidRDefault="005649D9" w:rsidP="00D65B80">
      <w:pPr>
        <w:rPr>
          <w:b/>
          <w:sz w:val="20"/>
        </w:rPr>
      </w:pPr>
    </w:p>
    <w:p w14:paraId="5CB7B03A" w14:textId="77777777" w:rsidR="00C7408B" w:rsidRDefault="00C7408B" w:rsidP="00D65B80">
      <w:pPr>
        <w:rPr>
          <w:b/>
          <w:sz w:val="20"/>
        </w:rPr>
      </w:pPr>
    </w:p>
    <w:p w14:paraId="0DF08F12" w14:textId="77777777" w:rsidR="00C7408B" w:rsidRDefault="00C7408B" w:rsidP="00D65B80">
      <w:pPr>
        <w:rPr>
          <w:b/>
          <w:sz w:val="20"/>
        </w:rPr>
      </w:pPr>
    </w:p>
    <w:p w14:paraId="60AD4B87" w14:textId="77777777" w:rsidR="0037392E" w:rsidRDefault="0037392E" w:rsidP="00D65B80">
      <w:pPr>
        <w:rPr>
          <w:b/>
          <w:sz w:val="20"/>
        </w:rPr>
      </w:pPr>
    </w:p>
    <w:p w14:paraId="73375767" w14:textId="77777777" w:rsidR="00C7408B" w:rsidRPr="00C7408B" w:rsidRDefault="00C7408B" w:rsidP="00D65B80">
      <w:pPr>
        <w:rPr>
          <w:sz w:val="20"/>
        </w:rPr>
      </w:pPr>
      <w:r w:rsidRPr="0037392E">
        <w:rPr>
          <w:b/>
        </w:rPr>
        <w:t xml:space="preserve">Please note: </w:t>
      </w:r>
      <w:r w:rsidRPr="0037392E">
        <w:t>If searching for resources from off campus – you will be required to log in with your NetID credentials.</w:t>
      </w:r>
    </w:p>
    <w:p w14:paraId="2D20F0B2" w14:textId="77777777" w:rsidR="0078611D" w:rsidRDefault="0078611D" w:rsidP="000E4888">
      <w:pPr>
        <w:pStyle w:val="Heading1"/>
      </w:pPr>
      <w:bookmarkStart w:id="16" w:name="_Toc12609862"/>
      <w:r w:rsidRPr="0078611D">
        <w:lastRenderedPageBreak/>
        <w:t>University VPN</w:t>
      </w:r>
      <w:bookmarkEnd w:id="16"/>
    </w:p>
    <w:p w14:paraId="63BEB441" w14:textId="77777777" w:rsidR="00A17913" w:rsidRPr="0078611D" w:rsidRDefault="00A17913" w:rsidP="00D65B80">
      <w:pPr>
        <w:spacing w:after="0" w:line="240" w:lineRule="auto"/>
        <w:rPr>
          <w:b/>
          <w:sz w:val="40"/>
          <w:szCs w:val="40"/>
        </w:rPr>
      </w:pPr>
    </w:p>
    <w:p w14:paraId="2616086B" w14:textId="77777777" w:rsidR="0078611D" w:rsidRPr="0078611D" w:rsidRDefault="0078611D" w:rsidP="00D65B80">
      <w:pPr>
        <w:spacing w:after="0" w:line="240" w:lineRule="auto"/>
        <w:rPr>
          <w:sz w:val="40"/>
          <w:szCs w:val="40"/>
          <w:u w:val="single"/>
        </w:rPr>
      </w:pPr>
    </w:p>
    <w:p w14:paraId="364DAC71" w14:textId="77777777" w:rsidR="0078611D" w:rsidRPr="0078611D" w:rsidRDefault="008F3905" w:rsidP="00D65B80">
      <w:r>
        <w:t>A Virtual Private Network (VPN) is used to access restricted University resources from off campus through a secured Internet connection. Faculty, staff, and students with a current, active relationship with the University can use VPN. University resources that do not require VPN to access remotely incl</w:t>
      </w:r>
      <w:r w:rsidR="00C7408B">
        <w:t>ude email</w:t>
      </w:r>
      <w:r>
        <w:t>, and most library resources.</w:t>
      </w:r>
    </w:p>
    <w:p w14:paraId="5CDD2E09" w14:textId="77777777" w:rsidR="0078611D" w:rsidRDefault="0078611D" w:rsidP="00D65B80">
      <w:pPr>
        <w:rPr>
          <w:rFonts w:ascii="Calibri" w:hAnsi="Calibri"/>
          <w:b/>
        </w:rPr>
      </w:pPr>
    </w:p>
    <w:p w14:paraId="2C3BF7F2" w14:textId="77777777" w:rsidR="008F3905" w:rsidRDefault="008F3905" w:rsidP="00D65B80">
      <w:pPr>
        <w:rPr>
          <w:rFonts w:ascii="Calibri" w:hAnsi="Calibri"/>
          <w:b/>
        </w:rPr>
      </w:pPr>
      <w:r>
        <w:rPr>
          <w:rFonts w:ascii="Calibri" w:hAnsi="Calibri"/>
          <w:b/>
        </w:rPr>
        <w:t>To install and configure the University VPN:</w:t>
      </w:r>
    </w:p>
    <w:p w14:paraId="13A3CF3D" w14:textId="77777777" w:rsidR="0037392E" w:rsidRPr="0078611D" w:rsidRDefault="0037392E" w:rsidP="00D65B80">
      <w:pPr>
        <w:rPr>
          <w:rFonts w:ascii="Calibri" w:hAnsi="Calibri"/>
          <w:b/>
        </w:rPr>
      </w:pPr>
    </w:p>
    <w:p w14:paraId="0E522636" w14:textId="77777777" w:rsidR="0078611D" w:rsidRPr="0078611D" w:rsidRDefault="0078611D" w:rsidP="00D65B80">
      <w:pPr>
        <w:pStyle w:val="ListParagraph"/>
        <w:numPr>
          <w:ilvl w:val="0"/>
          <w:numId w:val="8"/>
        </w:numPr>
        <w:spacing w:after="0" w:line="240" w:lineRule="auto"/>
        <w:rPr>
          <w:rStyle w:val="Hyperlink"/>
          <w:rFonts w:ascii="Calibri" w:hAnsi="Calibri"/>
          <w:bCs/>
          <w:color w:val="auto"/>
        </w:rPr>
      </w:pPr>
      <w:r w:rsidRPr="0078611D">
        <w:rPr>
          <w:rFonts w:ascii="Calibri" w:hAnsi="Calibri"/>
          <w:bCs/>
        </w:rPr>
        <w:t xml:space="preserve">Go to </w:t>
      </w:r>
      <w:hyperlink r:id="rId55" w:history="1">
        <w:r w:rsidRPr="0078611D">
          <w:rPr>
            <w:rStyle w:val="Hyperlink"/>
            <w:rFonts w:ascii="Calibri" w:hAnsi="Calibri"/>
            <w:bCs/>
            <w:color w:val="auto"/>
          </w:rPr>
          <w:t>http://www.rochester.edu/it/vpn/</w:t>
        </w:r>
      </w:hyperlink>
    </w:p>
    <w:p w14:paraId="0090B14D" w14:textId="77777777" w:rsidR="0078611D" w:rsidRPr="0078611D" w:rsidRDefault="0078611D" w:rsidP="00D65B80">
      <w:pPr>
        <w:pStyle w:val="ListParagraph"/>
        <w:numPr>
          <w:ilvl w:val="0"/>
          <w:numId w:val="8"/>
        </w:numPr>
        <w:spacing w:after="0" w:line="240" w:lineRule="auto"/>
        <w:rPr>
          <w:rFonts w:ascii="Calibri" w:hAnsi="Calibri"/>
          <w:bCs/>
        </w:rPr>
      </w:pPr>
      <w:r w:rsidRPr="0078611D">
        <w:rPr>
          <w:rFonts w:ascii="Calibri" w:hAnsi="Calibri"/>
          <w:bCs/>
        </w:rPr>
        <w:t>Click ‘Install on (Appropriate OS)’</w:t>
      </w:r>
    </w:p>
    <w:p w14:paraId="49EE759E" w14:textId="77777777" w:rsidR="0078611D" w:rsidRDefault="00A17913" w:rsidP="00D65B80">
      <w:pPr>
        <w:pStyle w:val="ListParagraph"/>
        <w:numPr>
          <w:ilvl w:val="0"/>
          <w:numId w:val="8"/>
        </w:numPr>
        <w:spacing w:after="0" w:line="240" w:lineRule="auto"/>
        <w:rPr>
          <w:rFonts w:ascii="Calibri" w:hAnsi="Calibri"/>
          <w:bCs/>
        </w:rPr>
      </w:pPr>
      <w:r w:rsidRPr="0078611D">
        <w:rPr>
          <w:rFonts w:ascii="Calibri" w:hAnsi="Calibri"/>
          <w:bCs/>
        </w:rPr>
        <w:t>Enroll</w:t>
      </w:r>
      <w:r w:rsidR="00C7408B">
        <w:rPr>
          <w:rFonts w:ascii="Calibri" w:hAnsi="Calibri"/>
          <w:bCs/>
        </w:rPr>
        <w:t xml:space="preserve"> in Duo</w:t>
      </w:r>
      <w:r w:rsidR="0078611D" w:rsidRPr="0078611D">
        <w:rPr>
          <w:rFonts w:ascii="Calibri" w:hAnsi="Calibri"/>
          <w:bCs/>
        </w:rPr>
        <w:t xml:space="preserve"> two-factor authentication</w:t>
      </w:r>
    </w:p>
    <w:p w14:paraId="5C231367" w14:textId="77777777" w:rsidR="00C7408B" w:rsidRPr="0078611D" w:rsidRDefault="00C7408B" w:rsidP="00D65B80">
      <w:pPr>
        <w:pStyle w:val="ListParagraph"/>
        <w:numPr>
          <w:ilvl w:val="1"/>
          <w:numId w:val="8"/>
        </w:numPr>
        <w:spacing w:after="0" w:line="240" w:lineRule="auto"/>
        <w:rPr>
          <w:rFonts w:ascii="Calibri" w:hAnsi="Calibri"/>
          <w:bCs/>
        </w:rPr>
      </w:pPr>
      <w:r>
        <w:rPr>
          <w:rFonts w:ascii="Calibri" w:hAnsi="Calibri"/>
          <w:b/>
          <w:bCs/>
        </w:rPr>
        <w:t>Please Note:</w:t>
      </w:r>
      <w:r w:rsidR="00E64FC2">
        <w:rPr>
          <w:rFonts w:ascii="Calibri" w:hAnsi="Calibri"/>
          <w:bCs/>
        </w:rPr>
        <w:t xml:space="preserve"> Unless enrolling in Duo during the account initialization process, you will need to be on campus to do so</w:t>
      </w:r>
      <w:r>
        <w:rPr>
          <w:rFonts w:ascii="Calibri" w:hAnsi="Calibri"/>
          <w:bCs/>
        </w:rPr>
        <w:t>.</w:t>
      </w:r>
    </w:p>
    <w:p w14:paraId="48AC3607" w14:textId="77777777" w:rsidR="0078611D" w:rsidRPr="0078611D" w:rsidRDefault="0078611D" w:rsidP="00D65B80">
      <w:pPr>
        <w:pStyle w:val="ListParagraph"/>
        <w:numPr>
          <w:ilvl w:val="0"/>
          <w:numId w:val="8"/>
        </w:numPr>
        <w:spacing w:after="0" w:line="240" w:lineRule="auto"/>
        <w:rPr>
          <w:rFonts w:ascii="Calibri" w:hAnsi="Calibri"/>
          <w:bCs/>
        </w:rPr>
      </w:pPr>
      <w:r w:rsidRPr="0078611D">
        <w:rPr>
          <w:rFonts w:ascii="Calibri" w:hAnsi="Calibri"/>
          <w:bCs/>
        </w:rPr>
        <w:t xml:space="preserve">Go to step 2 – </w:t>
      </w:r>
      <w:r w:rsidRPr="0078611D">
        <w:rPr>
          <w:rFonts w:ascii="Calibri" w:hAnsi="Calibri"/>
          <w:bCs/>
          <w:u w:val="single"/>
        </w:rPr>
        <w:t>https://vpn.rochester.edu</w:t>
      </w:r>
      <w:r w:rsidRPr="0078611D">
        <w:rPr>
          <w:rFonts w:ascii="Calibri" w:hAnsi="Calibri"/>
          <w:bCs/>
        </w:rPr>
        <w:tab/>
      </w:r>
    </w:p>
    <w:p w14:paraId="11A17BB2" w14:textId="77777777" w:rsidR="0078611D" w:rsidRPr="0078611D" w:rsidRDefault="0078611D" w:rsidP="00D65B80">
      <w:pPr>
        <w:pStyle w:val="ListParagraph"/>
        <w:numPr>
          <w:ilvl w:val="0"/>
          <w:numId w:val="8"/>
        </w:numPr>
        <w:spacing w:after="0" w:line="240" w:lineRule="auto"/>
        <w:rPr>
          <w:rFonts w:ascii="Calibri" w:hAnsi="Calibri"/>
          <w:bCs/>
        </w:rPr>
      </w:pPr>
      <w:r w:rsidRPr="0078611D">
        <w:rPr>
          <w:rFonts w:ascii="Calibri" w:hAnsi="Calibri"/>
          <w:bCs/>
        </w:rPr>
        <w:t>Input your NETID Credentials</w:t>
      </w:r>
    </w:p>
    <w:p w14:paraId="7B130446" w14:textId="77777777" w:rsidR="0078611D" w:rsidRPr="0078611D" w:rsidRDefault="0078611D" w:rsidP="00D65B80">
      <w:pPr>
        <w:pStyle w:val="ListParagraph"/>
        <w:numPr>
          <w:ilvl w:val="0"/>
          <w:numId w:val="8"/>
        </w:numPr>
        <w:spacing w:after="0" w:line="240" w:lineRule="auto"/>
        <w:rPr>
          <w:rFonts w:ascii="Calibri" w:hAnsi="Calibri"/>
          <w:bCs/>
        </w:rPr>
      </w:pPr>
      <w:r w:rsidRPr="0078611D">
        <w:rPr>
          <w:rFonts w:ascii="Calibri" w:hAnsi="Calibri"/>
          <w:bCs/>
        </w:rPr>
        <w:t>Click “Download client’, Click ‘Run’, and then click ‘Allow’ if asked to</w:t>
      </w:r>
    </w:p>
    <w:p w14:paraId="2397DC81" w14:textId="77777777" w:rsidR="0078611D" w:rsidRPr="0078611D" w:rsidRDefault="0078611D" w:rsidP="00D65B80">
      <w:pPr>
        <w:pStyle w:val="ListParagraph"/>
        <w:numPr>
          <w:ilvl w:val="0"/>
          <w:numId w:val="8"/>
        </w:numPr>
        <w:spacing w:after="0" w:line="240" w:lineRule="auto"/>
        <w:rPr>
          <w:rFonts w:ascii="Calibri" w:hAnsi="Calibri"/>
          <w:bCs/>
        </w:rPr>
      </w:pPr>
      <w:r w:rsidRPr="0078611D">
        <w:rPr>
          <w:rFonts w:ascii="Calibri" w:hAnsi="Calibri"/>
          <w:bCs/>
        </w:rPr>
        <w:t>In the Start menu, click All Programs &gt; Cisco &gt; Cisco AnyConnect Secure Mobility Client</w:t>
      </w:r>
    </w:p>
    <w:p w14:paraId="13F30A12" w14:textId="77777777" w:rsidR="0078611D" w:rsidRPr="0078611D" w:rsidRDefault="0078611D" w:rsidP="00D65B80">
      <w:pPr>
        <w:pStyle w:val="ListParagraph"/>
        <w:numPr>
          <w:ilvl w:val="0"/>
          <w:numId w:val="8"/>
        </w:numPr>
        <w:spacing w:after="0" w:line="240" w:lineRule="auto"/>
        <w:rPr>
          <w:rFonts w:ascii="Calibri" w:hAnsi="Calibri"/>
          <w:bCs/>
        </w:rPr>
      </w:pPr>
      <w:r w:rsidRPr="0078611D">
        <w:rPr>
          <w:rFonts w:ascii="Calibri" w:hAnsi="Calibri"/>
          <w:bCs/>
        </w:rPr>
        <w:t>Type in vpn.rochester.edu then click Connect</w:t>
      </w:r>
    </w:p>
    <w:p w14:paraId="6DD619C5" w14:textId="77777777" w:rsidR="0078611D" w:rsidRDefault="0078611D" w:rsidP="00D65B80">
      <w:pPr>
        <w:spacing w:after="0" w:line="240" w:lineRule="auto"/>
        <w:rPr>
          <w:rFonts w:ascii="Calibri" w:hAnsi="Calibri"/>
          <w:bCs/>
        </w:rPr>
      </w:pPr>
    </w:p>
    <w:p w14:paraId="49A79479" w14:textId="77777777" w:rsidR="008F3905" w:rsidRDefault="008F3905" w:rsidP="00D65B80">
      <w:pPr>
        <w:spacing w:after="0" w:line="240" w:lineRule="auto"/>
        <w:rPr>
          <w:rFonts w:ascii="Calibri" w:hAnsi="Calibri"/>
          <w:bCs/>
        </w:rPr>
      </w:pPr>
    </w:p>
    <w:p w14:paraId="3CF7D42D" w14:textId="77777777" w:rsidR="008F3905" w:rsidRDefault="008F3905" w:rsidP="00D65B80">
      <w:pPr>
        <w:spacing w:after="0" w:line="240" w:lineRule="auto"/>
        <w:rPr>
          <w:rFonts w:ascii="Calibri" w:hAnsi="Calibri"/>
          <w:bCs/>
        </w:rPr>
      </w:pPr>
    </w:p>
    <w:p w14:paraId="0A93A39C" w14:textId="77777777" w:rsidR="008F3905" w:rsidRDefault="008F3905" w:rsidP="00D65B80">
      <w:pPr>
        <w:spacing w:after="0" w:line="240" w:lineRule="auto"/>
        <w:rPr>
          <w:rFonts w:ascii="Calibri" w:hAnsi="Calibri"/>
          <w:bCs/>
        </w:rPr>
      </w:pPr>
    </w:p>
    <w:p w14:paraId="5CF8424E" w14:textId="77777777" w:rsidR="008F3905" w:rsidRDefault="008F3905" w:rsidP="00D65B80">
      <w:pPr>
        <w:spacing w:after="0" w:line="240" w:lineRule="auto"/>
        <w:rPr>
          <w:rFonts w:ascii="Calibri" w:hAnsi="Calibri"/>
          <w:bCs/>
        </w:rPr>
      </w:pPr>
    </w:p>
    <w:p w14:paraId="3B1491BD" w14:textId="77777777" w:rsidR="008F3905" w:rsidRDefault="008F3905" w:rsidP="00D65B80">
      <w:pPr>
        <w:spacing w:after="0" w:line="240" w:lineRule="auto"/>
        <w:rPr>
          <w:rFonts w:ascii="Calibri" w:hAnsi="Calibri"/>
          <w:bCs/>
        </w:rPr>
      </w:pPr>
    </w:p>
    <w:p w14:paraId="1F27CC9D" w14:textId="77777777" w:rsidR="008F3905" w:rsidRDefault="008F3905" w:rsidP="00D65B80">
      <w:pPr>
        <w:spacing w:after="0" w:line="240" w:lineRule="auto"/>
        <w:rPr>
          <w:rFonts w:ascii="Calibri" w:hAnsi="Calibri"/>
          <w:bCs/>
        </w:rPr>
      </w:pPr>
    </w:p>
    <w:p w14:paraId="54E16B6A" w14:textId="77777777" w:rsidR="008F3905" w:rsidRDefault="008F3905" w:rsidP="00D65B80">
      <w:pPr>
        <w:spacing w:after="0" w:line="240" w:lineRule="auto"/>
        <w:rPr>
          <w:rFonts w:ascii="Calibri" w:hAnsi="Calibri"/>
          <w:bCs/>
        </w:rPr>
      </w:pPr>
    </w:p>
    <w:p w14:paraId="66E2AD2D" w14:textId="77777777" w:rsidR="008F3905" w:rsidRDefault="008F3905" w:rsidP="00D65B80">
      <w:pPr>
        <w:spacing w:after="0" w:line="240" w:lineRule="auto"/>
        <w:rPr>
          <w:rFonts w:ascii="Calibri" w:hAnsi="Calibri"/>
          <w:bCs/>
        </w:rPr>
      </w:pPr>
    </w:p>
    <w:p w14:paraId="211A983A" w14:textId="77777777" w:rsidR="008F3905" w:rsidRDefault="008F3905" w:rsidP="00D65B80">
      <w:pPr>
        <w:spacing w:after="0" w:line="240" w:lineRule="auto"/>
        <w:rPr>
          <w:rFonts w:ascii="Calibri" w:hAnsi="Calibri"/>
          <w:bCs/>
        </w:rPr>
      </w:pPr>
    </w:p>
    <w:p w14:paraId="144EACBC" w14:textId="77777777" w:rsidR="008F3905" w:rsidRDefault="008F3905" w:rsidP="00D65B80">
      <w:pPr>
        <w:spacing w:after="0" w:line="240" w:lineRule="auto"/>
        <w:rPr>
          <w:rFonts w:ascii="Calibri" w:hAnsi="Calibri"/>
          <w:bCs/>
        </w:rPr>
      </w:pPr>
    </w:p>
    <w:p w14:paraId="29455C99" w14:textId="77777777" w:rsidR="008F3905" w:rsidRDefault="008F3905" w:rsidP="00D65B80">
      <w:pPr>
        <w:spacing w:after="0" w:line="240" w:lineRule="auto"/>
        <w:rPr>
          <w:rFonts w:ascii="Calibri" w:hAnsi="Calibri"/>
          <w:bCs/>
        </w:rPr>
      </w:pPr>
    </w:p>
    <w:p w14:paraId="64FE2B2D" w14:textId="77777777" w:rsidR="008F3905" w:rsidRDefault="008F3905" w:rsidP="00D65B80">
      <w:pPr>
        <w:spacing w:after="0" w:line="240" w:lineRule="auto"/>
        <w:rPr>
          <w:rFonts w:ascii="Calibri" w:hAnsi="Calibri"/>
          <w:bCs/>
        </w:rPr>
      </w:pPr>
    </w:p>
    <w:p w14:paraId="05CB5623" w14:textId="77777777" w:rsidR="008F3905" w:rsidRDefault="008F3905" w:rsidP="00D65B80">
      <w:pPr>
        <w:spacing w:after="0" w:line="240" w:lineRule="auto"/>
        <w:rPr>
          <w:rFonts w:ascii="Calibri" w:hAnsi="Calibri"/>
          <w:bCs/>
        </w:rPr>
      </w:pPr>
    </w:p>
    <w:p w14:paraId="64B428B2" w14:textId="77777777" w:rsidR="008F3905" w:rsidRDefault="008F3905" w:rsidP="00D65B80">
      <w:pPr>
        <w:spacing w:after="0" w:line="240" w:lineRule="auto"/>
        <w:rPr>
          <w:rFonts w:ascii="Calibri" w:hAnsi="Calibri"/>
          <w:bCs/>
        </w:rPr>
      </w:pPr>
    </w:p>
    <w:p w14:paraId="6E8A2667" w14:textId="77777777" w:rsidR="008F3905" w:rsidRDefault="008F3905" w:rsidP="00D65B80">
      <w:pPr>
        <w:spacing w:after="0" w:line="240" w:lineRule="auto"/>
        <w:rPr>
          <w:rFonts w:ascii="Calibri" w:hAnsi="Calibri"/>
          <w:bCs/>
        </w:rPr>
      </w:pPr>
    </w:p>
    <w:p w14:paraId="44F03348" w14:textId="77777777" w:rsidR="008F3905" w:rsidRDefault="008F3905" w:rsidP="00D65B80">
      <w:pPr>
        <w:spacing w:after="0" w:line="240" w:lineRule="auto"/>
        <w:rPr>
          <w:rFonts w:ascii="Calibri" w:hAnsi="Calibri"/>
          <w:bCs/>
        </w:rPr>
      </w:pPr>
    </w:p>
    <w:p w14:paraId="4DEC205B" w14:textId="77777777" w:rsidR="008F3905" w:rsidRDefault="008F3905" w:rsidP="00D65B80">
      <w:pPr>
        <w:spacing w:after="0" w:line="240" w:lineRule="auto"/>
        <w:rPr>
          <w:rFonts w:ascii="Calibri" w:hAnsi="Calibri"/>
          <w:bCs/>
        </w:rPr>
      </w:pPr>
    </w:p>
    <w:p w14:paraId="76A21CAB" w14:textId="77777777" w:rsidR="008F3905" w:rsidRDefault="008F3905" w:rsidP="00D65B80">
      <w:pPr>
        <w:spacing w:after="0" w:line="240" w:lineRule="auto"/>
        <w:rPr>
          <w:rFonts w:ascii="Calibri" w:hAnsi="Calibri"/>
          <w:bCs/>
        </w:rPr>
      </w:pPr>
    </w:p>
    <w:p w14:paraId="4432D59D" w14:textId="77777777" w:rsidR="008F3905" w:rsidRDefault="008F3905" w:rsidP="00D65B80">
      <w:pPr>
        <w:spacing w:after="0" w:line="240" w:lineRule="auto"/>
        <w:rPr>
          <w:rFonts w:ascii="Calibri" w:hAnsi="Calibri"/>
          <w:bCs/>
        </w:rPr>
      </w:pPr>
    </w:p>
    <w:p w14:paraId="6D39CDDC" w14:textId="77777777" w:rsidR="008F3905" w:rsidRDefault="008F3905" w:rsidP="00D65B80">
      <w:pPr>
        <w:spacing w:after="0" w:line="240" w:lineRule="auto"/>
        <w:rPr>
          <w:rFonts w:ascii="Calibri" w:hAnsi="Calibri"/>
          <w:bCs/>
        </w:rPr>
      </w:pPr>
    </w:p>
    <w:p w14:paraId="5D9B6B5A" w14:textId="77777777" w:rsidR="008F3905" w:rsidRDefault="008F3905" w:rsidP="00D65B80">
      <w:pPr>
        <w:spacing w:after="0" w:line="240" w:lineRule="auto"/>
        <w:rPr>
          <w:rFonts w:ascii="Calibri" w:hAnsi="Calibri"/>
          <w:bCs/>
        </w:rPr>
      </w:pPr>
    </w:p>
    <w:p w14:paraId="2E725468" w14:textId="77777777" w:rsidR="0078611D" w:rsidRPr="00E96E0C" w:rsidRDefault="0078611D" w:rsidP="00D65B80">
      <w:pPr>
        <w:spacing w:after="0" w:line="240" w:lineRule="auto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For additional information please visit </w:t>
      </w:r>
      <w:hyperlink r:id="rId56" w:history="1">
        <w:r w:rsidR="00DB6AD7" w:rsidRPr="00C52893">
          <w:rPr>
            <w:rStyle w:val="Hyperlink"/>
            <w:rFonts w:ascii="Calibri" w:hAnsi="Calibri"/>
            <w:bCs/>
          </w:rPr>
          <w:t>http://tech.rochester.edu/services/remote-access-vpn/</w:t>
        </w:r>
      </w:hyperlink>
      <w:r w:rsidR="00DB6AD7">
        <w:rPr>
          <w:rFonts w:ascii="Calibri" w:hAnsi="Calibri"/>
          <w:bCs/>
        </w:rPr>
        <w:t xml:space="preserve"> </w:t>
      </w:r>
    </w:p>
    <w:p w14:paraId="731CE528" w14:textId="77777777" w:rsidR="0078611D" w:rsidRPr="00831433" w:rsidRDefault="003D7811" w:rsidP="000E4888">
      <w:pPr>
        <w:pStyle w:val="Heading1"/>
      </w:pPr>
      <w:bookmarkStart w:id="17" w:name="_Toc12609863"/>
      <w:r w:rsidRPr="00831433">
        <w:lastRenderedPageBreak/>
        <w:t>Best Practices</w:t>
      </w:r>
      <w:bookmarkEnd w:id="17"/>
    </w:p>
    <w:p w14:paraId="36902565" w14:textId="77777777" w:rsidR="003D7811" w:rsidRPr="00F27AC6" w:rsidRDefault="003D7811" w:rsidP="00F27AC6"/>
    <w:p w14:paraId="52F762E4" w14:textId="77777777" w:rsidR="001C4848" w:rsidRDefault="001C4848" w:rsidP="001C4848">
      <w:pPr>
        <w:pStyle w:val="ListParagraph"/>
        <w:ind w:left="360"/>
      </w:pPr>
    </w:p>
    <w:p w14:paraId="77999E70" w14:textId="77777777" w:rsidR="00F27AC6" w:rsidRPr="00F27AC6" w:rsidRDefault="00907663" w:rsidP="00F27AC6">
      <w:pPr>
        <w:pStyle w:val="ListParagraph"/>
        <w:numPr>
          <w:ilvl w:val="0"/>
          <w:numId w:val="37"/>
        </w:numPr>
        <w:ind w:left="360"/>
      </w:pPr>
      <w:r w:rsidRPr="00F27AC6">
        <w:t>Keep all of your files in one directory (e.g., My Documents</w:t>
      </w:r>
      <w:r w:rsidR="00E96E0C" w:rsidRPr="00F27AC6">
        <w:t>, your cloud storage folder</w:t>
      </w:r>
      <w:r w:rsidRPr="00F27AC6">
        <w:t>)</w:t>
      </w:r>
    </w:p>
    <w:p w14:paraId="5B60382E" w14:textId="77777777" w:rsidR="00907663" w:rsidRPr="00F27AC6" w:rsidRDefault="00907663" w:rsidP="00F27AC6">
      <w:pPr>
        <w:pStyle w:val="ListParagraph"/>
        <w:numPr>
          <w:ilvl w:val="0"/>
          <w:numId w:val="37"/>
        </w:numPr>
        <w:ind w:left="360"/>
      </w:pPr>
      <w:r w:rsidRPr="00F27AC6">
        <w:t>Backup often to an external location (preferably the cloud)</w:t>
      </w:r>
    </w:p>
    <w:p w14:paraId="1558228B" w14:textId="77777777" w:rsidR="00E96E0C" w:rsidRPr="00F27AC6" w:rsidRDefault="00352052" w:rsidP="001C4848">
      <w:pPr>
        <w:pStyle w:val="ListParagraph"/>
        <w:numPr>
          <w:ilvl w:val="0"/>
          <w:numId w:val="37"/>
        </w:numPr>
      </w:pPr>
      <w:r w:rsidRPr="00F27AC6">
        <w:t xml:space="preserve">Use Box, </w:t>
      </w:r>
      <w:proofErr w:type="spellStart"/>
      <w:r w:rsidRPr="00F27AC6">
        <w:t>GDrive</w:t>
      </w:r>
      <w:proofErr w:type="spellEnd"/>
      <w:r w:rsidRPr="00F27AC6">
        <w:t>, Dropbox, OneDrive, etc., for Team file sharing</w:t>
      </w:r>
    </w:p>
    <w:p w14:paraId="7131DC33" w14:textId="77777777" w:rsidR="00E96E0C" w:rsidRPr="00F27AC6" w:rsidRDefault="00907663" w:rsidP="00F27AC6">
      <w:pPr>
        <w:pStyle w:val="ListParagraph"/>
        <w:numPr>
          <w:ilvl w:val="0"/>
          <w:numId w:val="37"/>
        </w:numPr>
        <w:ind w:left="360"/>
      </w:pPr>
      <w:r w:rsidRPr="00F27AC6">
        <w:t>Keep up with updates: Antivirus, Anti-Spyware, and Operating System updates</w:t>
      </w:r>
    </w:p>
    <w:p w14:paraId="20D98917" w14:textId="77777777" w:rsidR="00907663" w:rsidRPr="00F27AC6" w:rsidRDefault="00907663" w:rsidP="00F27AC6">
      <w:pPr>
        <w:pStyle w:val="ListParagraph"/>
        <w:numPr>
          <w:ilvl w:val="0"/>
          <w:numId w:val="37"/>
        </w:numPr>
        <w:ind w:left="360"/>
      </w:pPr>
      <w:r w:rsidRPr="00F27AC6">
        <w:t>Covet your configuration (Be very picky!)</w:t>
      </w:r>
    </w:p>
    <w:p w14:paraId="546CF4DF" w14:textId="77777777" w:rsidR="00906D52" w:rsidRDefault="00906D52" w:rsidP="00352052">
      <w:pPr>
        <w:bidi/>
      </w:pPr>
    </w:p>
    <w:p w14:paraId="72FAEDB8" w14:textId="77777777" w:rsidR="00352052" w:rsidRDefault="00352052" w:rsidP="00352052">
      <w:pPr>
        <w:bidi/>
      </w:pPr>
    </w:p>
    <w:p w14:paraId="1F7E9C77" w14:textId="77777777" w:rsidR="00352052" w:rsidRDefault="00352052" w:rsidP="00352052">
      <w:pPr>
        <w:bidi/>
      </w:pPr>
    </w:p>
    <w:p w14:paraId="57453501" w14:textId="77777777" w:rsidR="00E96E0C" w:rsidRDefault="00E96E0C" w:rsidP="00D65B80">
      <w:pPr>
        <w:bidi/>
        <w:jc w:val="right"/>
      </w:pPr>
    </w:p>
    <w:p w14:paraId="150F54E9" w14:textId="77777777" w:rsidR="00906D52" w:rsidRDefault="00906D52" w:rsidP="00D65B80">
      <w:pPr>
        <w:bidi/>
        <w:jc w:val="right"/>
      </w:pPr>
    </w:p>
    <w:p w14:paraId="0839378E" w14:textId="77777777" w:rsidR="00906D52" w:rsidRDefault="00906D52" w:rsidP="00D65B80">
      <w:pPr>
        <w:bidi/>
        <w:jc w:val="right"/>
      </w:pPr>
    </w:p>
    <w:p w14:paraId="1614EBF3" w14:textId="77777777" w:rsidR="00906D52" w:rsidRDefault="00906D52" w:rsidP="00D65B80">
      <w:pPr>
        <w:bidi/>
        <w:jc w:val="right"/>
      </w:pPr>
    </w:p>
    <w:p w14:paraId="3BAC86F2" w14:textId="77777777" w:rsidR="00906D52" w:rsidRDefault="00906D52" w:rsidP="00D65B80">
      <w:pPr>
        <w:bidi/>
        <w:jc w:val="right"/>
      </w:pPr>
    </w:p>
    <w:p w14:paraId="64C1B832" w14:textId="77777777" w:rsidR="00906D52" w:rsidRDefault="00906D52" w:rsidP="00D65B80">
      <w:pPr>
        <w:bidi/>
        <w:jc w:val="right"/>
        <w:rPr>
          <w:rtl/>
        </w:rPr>
      </w:pPr>
    </w:p>
    <w:p w14:paraId="76C43E89" w14:textId="77777777" w:rsidR="00906D52" w:rsidRDefault="00906D52" w:rsidP="00D65B80">
      <w:pPr>
        <w:bidi/>
        <w:jc w:val="right"/>
        <w:rPr>
          <w:rtl/>
        </w:rPr>
      </w:pPr>
    </w:p>
    <w:p w14:paraId="61A00EF2" w14:textId="77777777" w:rsidR="00E96E0C" w:rsidRDefault="00E96E0C" w:rsidP="00352052">
      <w:pPr>
        <w:bidi/>
        <w:rPr>
          <w:rtl/>
        </w:rPr>
      </w:pPr>
    </w:p>
    <w:p w14:paraId="546A3972" w14:textId="77777777" w:rsidR="00906D52" w:rsidRDefault="00906D52" w:rsidP="00D65B80">
      <w:pPr>
        <w:bidi/>
        <w:jc w:val="right"/>
      </w:pPr>
    </w:p>
    <w:p w14:paraId="0A2ABAF6" w14:textId="77777777" w:rsidR="00906D52" w:rsidRDefault="00906D52" w:rsidP="00D65B80">
      <w:pPr>
        <w:bidi/>
        <w:jc w:val="right"/>
      </w:pPr>
    </w:p>
    <w:p w14:paraId="24531C1A" w14:textId="77777777" w:rsidR="00906D52" w:rsidRPr="00907663" w:rsidRDefault="00906D52" w:rsidP="00D65B80">
      <w:pPr>
        <w:bidi/>
        <w:jc w:val="right"/>
      </w:pPr>
    </w:p>
    <w:p w14:paraId="2369D5C8" w14:textId="77777777" w:rsidR="00F27AC6" w:rsidRDefault="00F27AC6" w:rsidP="000E4888">
      <w:pPr>
        <w:pStyle w:val="Heading1"/>
      </w:pPr>
      <w:bookmarkStart w:id="18" w:name="_Toc12609864"/>
    </w:p>
    <w:p w14:paraId="2E3B264F" w14:textId="77777777" w:rsidR="00F27AC6" w:rsidRDefault="00F27AC6" w:rsidP="000E4888">
      <w:pPr>
        <w:pStyle w:val="Heading1"/>
      </w:pPr>
    </w:p>
    <w:p w14:paraId="2E397792" w14:textId="77777777" w:rsidR="00F27AC6" w:rsidRDefault="00F27AC6" w:rsidP="000E4888">
      <w:pPr>
        <w:pStyle w:val="Heading1"/>
      </w:pPr>
    </w:p>
    <w:p w14:paraId="6DACF1D4" w14:textId="77777777" w:rsidR="00F27AC6" w:rsidRDefault="00F27AC6" w:rsidP="00F27AC6"/>
    <w:p w14:paraId="1EC65165" w14:textId="77777777" w:rsidR="00F27AC6" w:rsidRDefault="00F27AC6" w:rsidP="00F27AC6"/>
    <w:p w14:paraId="392D6170" w14:textId="77777777" w:rsidR="00F27AC6" w:rsidRDefault="00F27AC6" w:rsidP="00F27AC6"/>
    <w:p w14:paraId="1CFFE60C" w14:textId="77777777" w:rsidR="00F27AC6" w:rsidRPr="00F27AC6" w:rsidRDefault="00F27AC6" w:rsidP="00F27AC6"/>
    <w:p w14:paraId="20292477" w14:textId="77777777" w:rsidR="00831433" w:rsidRDefault="00831433" w:rsidP="000E4888">
      <w:pPr>
        <w:pStyle w:val="Heading1"/>
      </w:pPr>
      <w:r w:rsidRPr="00831433">
        <w:lastRenderedPageBreak/>
        <w:t>Frequently Asked Questions</w:t>
      </w:r>
      <w:bookmarkEnd w:id="18"/>
    </w:p>
    <w:p w14:paraId="6568B55B" w14:textId="77777777" w:rsidR="0037392E" w:rsidRDefault="0037392E" w:rsidP="00D65B80">
      <w:pPr>
        <w:bidi/>
        <w:jc w:val="right"/>
        <w:rPr>
          <w:b/>
          <w:bCs/>
          <w:sz w:val="40"/>
          <w:szCs w:val="40"/>
        </w:rPr>
      </w:pPr>
    </w:p>
    <w:p w14:paraId="7D0252E0" w14:textId="77777777" w:rsidR="00AC324F" w:rsidRDefault="00AC324F" w:rsidP="00D65B80">
      <w:r w:rsidRPr="003D2A98">
        <w:rPr>
          <w:b/>
        </w:rPr>
        <w:t>Where do I get a version of Parallels so that I can run Windows on my Mac?</w:t>
      </w:r>
      <w:r>
        <w:t xml:space="preserve"> Parallels can be purchased from the UR Tech Store in Rush Rhees Library. We can assist with the insta</w:t>
      </w:r>
      <w:r w:rsidR="00C0009D">
        <w:t xml:space="preserve">llation at the Simon Help Desk in </w:t>
      </w:r>
      <w:r w:rsidR="009E731C">
        <w:t>Gleason 335</w:t>
      </w:r>
      <w:r w:rsidR="00C0009D">
        <w:t>.</w:t>
      </w:r>
    </w:p>
    <w:p w14:paraId="5D324E04" w14:textId="77777777" w:rsidR="00AD2EA3" w:rsidRDefault="00AD2EA3" w:rsidP="00D65B80"/>
    <w:p w14:paraId="6DE7C5FE" w14:textId="77777777" w:rsidR="00352052" w:rsidRDefault="00AC324F" w:rsidP="00D65B80">
      <w:r w:rsidRPr="003D2A98">
        <w:rPr>
          <w:b/>
        </w:rPr>
        <w:t>What software is available on the Collaboration Lab computers?</w:t>
      </w:r>
      <w:r>
        <w:rPr>
          <w:b/>
        </w:rPr>
        <w:t xml:space="preserve"> </w:t>
      </w:r>
      <w:r>
        <w:t>The public computers in the Collaboration Lab contain Bloomberg, Capital IQ, Frontline Risk Solver</w:t>
      </w:r>
      <w:r w:rsidR="00C0009D">
        <w:t>, R, Adobe Creative Cloud, etc.</w:t>
      </w:r>
    </w:p>
    <w:p w14:paraId="6FA3999B" w14:textId="77777777" w:rsidR="00C0009D" w:rsidRPr="00352052" w:rsidRDefault="00C0009D" w:rsidP="00D65B80"/>
    <w:p w14:paraId="7248C4B8" w14:textId="77777777" w:rsidR="00AC324F" w:rsidRDefault="00AC324F" w:rsidP="00D65B80">
      <w:r w:rsidRPr="003D2A98">
        <w:rPr>
          <w:b/>
        </w:rPr>
        <w:t xml:space="preserve">Does the </w:t>
      </w:r>
      <w:r w:rsidR="00C0009D">
        <w:rPr>
          <w:b/>
        </w:rPr>
        <w:t>STS</w:t>
      </w:r>
      <w:r w:rsidRPr="003D2A98">
        <w:rPr>
          <w:b/>
        </w:rPr>
        <w:t xml:space="preserve"> Help Desk lend out laptops?</w:t>
      </w:r>
      <w:r>
        <w:t xml:space="preserve"> </w:t>
      </w:r>
      <w:r w:rsidR="00C0009D">
        <w:t>STS</w:t>
      </w:r>
      <w:r>
        <w:t xml:space="preserve"> does not lend out laptops.  There are Lab Computers located in the Collaboration Lab for student use and can be used while your laptop is being repaired.</w:t>
      </w:r>
    </w:p>
    <w:p w14:paraId="6CAFB8F5" w14:textId="77777777" w:rsidR="00AD2EA3" w:rsidRDefault="00AD2EA3" w:rsidP="00D65B80"/>
    <w:p w14:paraId="2C57816C" w14:textId="77777777" w:rsidR="00352052" w:rsidRDefault="00AC324F" w:rsidP="00352052">
      <w:r w:rsidRPr="003D2A98">
        <w:rPr>
          <w:b/>
        </w:rPr>
        <w:t xml:space="preserve">Can </w:t>
      </w:r>
      <w:r w:rsidR="00C0009D">
        <w:rPr>
          <w:b/>
        </w:rPr>
        <w:t>STS</w:t>
      </w:r>
      <w:r w:rsidRPr="003D2A98">
        <w:rPr>
          <w:b/>
        </w:rPr>
        <w:t xml:space="preserve"> retrieve my data for me?</w:t>
      </w:r>
      <w:r>
        <w:t xml:space="preserve"> The Computing Lab does not retrieve data from a student’s laptop.  The Simon School Information Technology Department highly encourages students to back-up their data every day/use cloud storage.  We cannot stress this enough and please make sure to back-up to an EXTERNAL media source.</w:t>
      </w:r>
    </w:p>
    <w:p w14:paraId="340CCDCC" w14:textId="77777777" w:rsidR="00352052" w:rsidRDefault="00352052" w:rsidP="00352052"/>
    <w:p w14:paraId="6A3FE279" w14:textId="77777777" w:rsidR="00352052" w:rsidRDefault="00352052" w:rsidP="00352052"/>
    <w:p w14:paraId="2FE03438" w14:textId="77777777" w:rsidR="00352052" w:rsidRDefault="00352052" w:rsidP="00352052"/>
    <w:p w14:paraId="47401046" w14:textId="77777777" w:rsidR="00352052" w:rsidRDefault="00352052" w:rsidP="00352052"/>
    <w:p w14:paraId="7FBD35A7" w14:textId="77777777" w:rsidR="00352052" w:rsidRDefault="00352052" w:rsidP="00352052"/>
    <w:p w14:paraId="18C03AE9" w14:textId="77777777" w:rsidR="00352052" w:rsidRDefault="00352052" w:rsidP="00352052"/>
    <w:p w14:paraId="21A0BE35" w14:textId="77777777" w:rsidR="00C0009D" w:rsidRDefault="00C0009D" w:rsidP="00352052">
      <w:pPr>
        <w:bidi/>
        <w:jc w:val="right"/>
        <w:rPr>
          <w:b/>
        </w:rPr>
      </w:pPr>
    </w:p>
    <w:p w14:paraId="2EADCE9F" w14:textId="77777777" w:rsidR="00C0009D" w:rsidRDefault="00C0009D" w:rsidP="00C0009D">
      <w:pPr>
        <w:bidi/>
        <w:jc w:val="right"/>
        <w:rPr>
          <w:b/>
        </w:rPr>
      </w:pPr>
    </w:p>
    <w:p w14:paraId="5CDC7BA8" w14:textId="77777777" w:rsidR="00C0009D" w:rsidRDefault="00C0009D" w:rsidP="00C0009D">
      <w:pPr>
        <w:bidi/>
        <w:jc w:val="right"/>
        <w:rPr>
          <w:b/>
        </w:rPr>
      </w:pPr>
    </w:p>
    <w:p w14:paraId="1180CA54" w14:textId="77777777" w:rsidR="00C0009D" w:rsidRDefault="00C0009D" w:rsidP="00C0009D">
      <w:pPr>
        <w:bidi/>
        <w:jc w:val="right"/>
        <w:rPr>
          <w:b/>
        </w:rPr>
      </w:pPr>
    </w:p>
    <w:p w14:paraId="14DEBA61" w14:textId="77777777" w:rsidR="00C0009D" w:rsidRDefault="00C0009D" w:rsidP="00C0009D">
      <w:pPr>
        <w:bidi/>
        <w:jc w:val="right"/>
        <w:rPr>
          <w:b/>
        </w:rPr>
      </w:pPr>
    </w:p>
    <w:p w14:paraId="3FA0E81D" w14:textId="77777777" w:rsidR="00352052" w:rsidRPr="00906D52" w:rsidRDefault="00352052" w:rsidP="00C0009D">
      <w:pPr>
        <w:bidi/>
        <w:jc w:val="right"/>
        <w:rPr>
          <w:b/>
        </w:rPr>
      </w:pPr>
      <w:r w:rsidRPr="00906D52">
        <w:rPr>
          <w:b/>
        </w:rPr>
        <w:t xml:space="preserve">Contact us: </w:t>
      </w:r>
    </w:p>
    <w:p w14:paraId="1AF58850" w14:textId="77777777" w:rsidR="00352052" w:rsidRDefault="00352052" w:rsidP="00352052">
      <w:pPr>
        <w:bidi/>
        <w:jc w:val="right"/>
      </w:pPr>
      <w:r>
        <w:t xml:space="preserve">Visit </w:t>
      </w:r>
      <w:r w:rsidR="009E731C">
        <w:t>G</w:t>
      </w:r>
      <w:r w:rsidR="00DE6520">
        <w:t xml:space="preserve">leason </w:t>
      </w:r>
      <w:r w:rsidR="009E731C">
        <w:t>335</w:t>
      </w:r>
    </w:p>
    <w:p w14:paraId="587B2E7E" w14:textId="77777777" w:rsidR="00352052" w:rsidRDefault="00352052" w:rsidP="00352052">
      <w:pPr>
        <w:bidi/>
        <w:jc w:val="right"/>
      </w:pPr>
      <w:r w:rsidRPr="00907663">
        <w:t>Email</w:t>
      </w:r>
      <w:r>
        <w:t xml:space="preserve">: </w:t>
      </w:r>
      <w:hyperlink r:id="rId57" w:history="1">
        <w:r w:rsidRPr="00FB3C30">
          <w:rPr>
            <w:rStyle w:val="Hyperlink"/>
          </w:rPr>
          <w:t>Support@simon.rochester.edu</w:t>
        </w:r>
      </w:hyperlink>
    </w:p>
    <w:p w14:paraId="08B371EA" w14:textId="77777777" w:rsidR="00352052" w:rsidRPr="00352052" w:rsidRDefault="00352052" w:rsidP="00352052">
      <w:pPr>
        <w:bidi/>
        <w:jc w:val="right"/>
      </w:pPr>
      <w:r w:rsidRPr="00907663">
        <w:t>Call: 275-4407</w:t>
      </w:r>
    </w:p>
    <w:sectPr w:rsidR="00352052" w:rsidRPr="00352052" w:rsidSect="006866D8">
      <w:footerReference w:type="default" r:id="rId58"/>
      <w:footerReference w:type="first" r:id="rId5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2626A2" w14:textId="77777777" w:rsidR="001259F5" w:rsidRDefault="001259F5" w:rsidP="00245DFB">
      <w:pPr>
        <w:spacing w:after="0" w:line="240" w:lineRule="auto"/>
      </w:pPr>
      <w:r>
        <w:separator/>
      </w:r>
    </w:p>
  </w:endnote>
  <w:endnote w:type="continuationSeparator" w:id="0">
    <w:p w14:paraId="11A1FFC0" w14:textId="77777777" w:rsidR="001259F5" w:rsidRDefault="001259F5" w:rsidP="00245D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38828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B92335" w14:textId="77777777" w:rsidR="00B5626D" w:rsidRDefault="00B5626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5859">
          <w:rPr>
            <w:noProof/>
          </w:rPr>
          <w:t>23</w:t>
        </w:r>
        <w:r>
          <w:rPr>
            <w:noProof/>
          </w:rPr>
          <w:fldChar w:fldCharType="end"/>
        </w:r>
      </w:p>
    </w:sdtContent>
  </w:sdt>
  <w:p w14:paraId="1A8878CE" w14:textId="77777777" w:rsidR="00B5626D" w:rsidRDefault="00B5626D" w:rsidP="00245DFB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140755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DB1F47" w14:textId="77777777" w:rsidR="00B5626D" w:rsidRDefault="00B5626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14BACED" w14:textId="77777777" w:rsidR="00B5626D" w:rsidRDefault="00B562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F5D06" w14:textId="77777777" w:rsidR="001259F5" w:rsidRDefault="001259F5" w:rsidP="00245DFB">
      <w:pPr>
        <w:spacing w:after="0" w:line="240" w:lineRule="auto"/>
      </w:pPr>
      <w:r>
        <w:separator/>
      </w:r>
    </w:p>
  </w:footnote>
  <w:footnote w:type="continuationSeparator" w:id="0">
    <w:p w14:paraId="1911F417" w14:textId="77777777" w:rsidR="001259F5" w:rsidRDefault="001259F5" w:rsidP="00245D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72F81"/>
    <w:multiLevelType w:val="hybridMultilevel"/>
    <w:tmpl w:val="22FC9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823F5A"/>
    <w:multiLevelType w:val="hybridMultilevel"/>
    <w:tmpl w:val="318AF2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2C479E"/>
    <w:multiLevelType w:val="multilevel"/>
    <w:tmpl w:val="581C7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4738F5"/>
    <w:multiLevelType w:val="hybridMultilevel"/>
    <w:tmpl w:val="94ECA3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17D1B06"/>
    <w:multiLevelType w:val="hybridMultilevel"/>
    <w:tmpl w:val="F4CE3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1123FE"/>
    <w:multiLevelType w:val="hybridMultilevel"/>
    <w:tmpl w:val="FABA4984"/>
    <w:lvl w:ilvl="0" w:tplc="9BC45C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1C1B7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EA731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FAF1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500E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8407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57A3F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E8C4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6D6BB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4830EA1"/>
    <w:multiLevelType w:val="hybridMultilevel"/>
    <w:tmpl w:val="E5047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605A19"/>
    <w:multiLevelType w:val="hybridMultilevel"/>
    <w:tmpl w:val="8E1AE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32D8B"/>
    <w:multiLevelType w:val="hybridMultilevel"/>
    <w:tmpl w:val="6C0A4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FC45AA"/>
    <w:multiLevelType w:val="hybridMultilevel"/>
    <w:tmpl w:val="7E563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5E0366"/>
    <w:multiLevelType w:val="hybridMultilevel"/>
    <w:tmpl w:val="FC7CC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D62AF"/>
    <w:multiLevelType w:val="hybridMultilevel"/>
    <w:tmpl w:val="3314F3B8"/>
    <w:lvl w:ilvl="0" w:tplc="763679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C904236">
      <w:start w:val="7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5489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6EB2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0862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267E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9450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145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9CC2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8C07F20"/>
    <w:multiLevelType w:val="hybridMultilevel"/>
    <w:tmpl w:val="70ACC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6953FE"/>
    <w:multiLevelType w:val="hybridMultilevel"/>
    <w:tmpl w:val="16367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1730D6"/>
    <w:multiLevelType w:val="hybridMultilevel"/>
    <w:tmpl w:val="1F08F0E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315C4668"/>
    <w:multiLevelType w:val="hybridMultilevel"/>
    <w:tmpl w:val="8B92C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DD511E"/>
    <w:multiLevelType w:val="hybridMultilevel"/>
    <w:tmpl w:val="6ED6A0E2"/>
    <w:lvl w:ilvl="0" w:tplc="0409000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</w:abstractNum>
  <w:abstractNum w:abstractNumId="17" w15:restartNumberingAfterBreak="0">
    <w:nsid w:val="408D2E56"/>
    <w:multiLevelType w:val="hybridMultilevel"/>
    <w:tmpl w:val="CAA84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E34026"/>
    <w:multiLevelType w:val="hybridMultilevel"/>
    <w:tmpl w:val="ED186510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B960389"/>
    <w:multiLevelType w:val="hybridMultilevel"/>
    <w:tmpl w:val="9DA40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F76289"/>
    <w:multiLevelType w:val="multilevel"/>
    <w:tmpl w:val="9A22A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BA5702"/>
    <w:multiLevelType w:val="hybridMultilevel"/>
    <w:tmpl w:val="3B4AE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724233"/>
    <w:multiLevelType w:val="hybridMultilevel"/>
    <w:tmpl w:val="8278D8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B20B36"/>
    <w:multiLevelType w:val="multilevel"/>
    <w:tmpl w:val="95F2F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5247D3A"/>
    <w:multiLevelType w:val="hybridMultilevel"/>
    <w:tmpl w:val="F1AE2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5A0465"/>
    <w:multiLevelType w:val="hybridMultilevel"/>
    <w:tmpl w:val="66845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7C212C"/>
    <w:multiLevelType w:val="hybridMultilevel"/>
    <w:tmpl w:val="A2062F14"/>
    <w:lvl w:ilvl="0" w:tplc="9D5692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40CB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5CD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E847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9084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5A5D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96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92ACF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2641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71F099E"/>
    <w:multiLevelType w:val="hybridMultilevel"/>
    <w:tmpl w:val="3348D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8E3E32"/>
    <w:multiLevelType w:val="hybridMultilevel"/>
    <w:tmpl w:val="837A6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035047"/>
    <w:multiLevelType w:val="hybridMultilevel"/>
    <w:tmpl w:val="14B6D7F8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9C039D8"/>
    <w:multiLevelType w:val="hybridMultilevel"/>
    <w:tmpl w:val="B106C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E90164"/>
    <w:multiLevelType w:val="hybridMultilevel"/>
    <w:tmpl w:val="0DEC9842"/>
    <w:lvl w:ilvl="0" w:tplc="0409000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</w:abstractNum>
  <w:abstractNum w:abstractNumId="32" w15:restartNumberingAfterBreak="0">
    <w:nsid w:val="71E24129"/>
    <w:multiLevelType w:val="hybridMultilevel"/>
    <w:tmpl w:val="231E8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71016B"/>
    <w:multiLevelType w:val="hybridMultilevel"/>
    <w:tmpl w:val="238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C83F04"/>
    <w:multiLevelType w:val="hybridMultilevel"/>
    <w:tmpl w:val="8CF40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036105"/>
    <w:multiLevelType w:val="hybridMultilevel"/>
    <w:tmpl w:val="A3349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3617665">
    <w:abstractNumId w:val="5"/>
  </w:num>
  <w:num w:numId="2" w16cid:durableId="1913352957">
    <w:abstractNumId w:val="11"/>
  </w:num>
  <w:num w:numId="3" w16cid:durableId="1648362034">
    <w:abstractNumId w:val="26"/>
  </w:num>
  <w:num w:numId="4" w16cid:durableId="1712607629">
    <w:abstractNumId w:val="18"/>
  </w:num>
  <w:num w:numId="5" w16cid:durableId="1491097320">
    <w:abstractNumId w:val="22"/>
  </w:num>
  <w:num w:numId="6" w16cid:durableId="613950303">
    <w:abstractNumId w:val="29"/>
  </w:num>
  <w:num w:numId="7" w16cid:durableId="943456724">
    <w:abstractNumId w:val="28"/>
  </w:num>
  <w:num w:numId="8" w16cid:durableId="1938100596">
    <w:abstractNumId w:val="8"/>
  </w:num>
  <w:num w:numId="9" w16cid:durableId="1299412819">
    <w:abstractNumId w:val="20"/>
  </w:num>
  <w:num w:numId="10" w16cid:durableId="1879775351">
    <w:abstractNumId w:val="3"/>
  </w:num>
  <w:num w:numId="11" w16cid:durableId="711809301">
    <w:abstractNumId w:val="35"/>
  </w:num>
  <w:num w:numId="12" w16cid:durableId="2064717277">
    <w:abstractNumId w:val="7"/>
  </w:num>
  <w:num w:numId="13" w16cid:durableId="27417289">
    <w:abstractNumId w:val="25"/>
  </w:num>
  <w:num w:numId="14" w16cid:durableId="372967926">
    <w:abstractNumId w:val="0"/>
  </w:num>
  <w:num w:numId="15" w16cid:durableId="1071973859">
    <w:abstractNumId w:val="2"/>
  </w:num>
  <w:num w:numId="16" w16cid:durableId="1786537228">
    <w:abstractNumId w:val="23"/>
  </w:num>
  <w:num w:numId="17" w16cid:durableId="1629895388">
    <w:abstractNumId w:val="19"/>
  </w:num>
  <w:num w:numId="18" w16cid:durableId="751900268">
    <w:abstractNumId w:val="15"/>
  </w:num>
  <w:num w:numId="19" w16cid:durableId="2079475391">
    <w:abstractNumId w:val="30"/>
  </w:num>
  <w:num w:numId="20" w16cid:durableId="2034575043">
    <w:abstractNumId w:val="31"/>
  </w:num>
  <w:num w:numId="21" w16cid:durableId="2135057419">
    <w:abstractNumId w:val="16"/>
  </w:num>
  <w:num w:numId="22" w16cid:durableId="149443131">
    <w:abstractNumId w:val="17"/>
  </w:num>
  <w:num w:numId="23" w16cid:durableId="1023631555">
    <w:abstractNumId w:val="33"/>
  </w:num>
  <w:num w:numId="24" w16cid:durableId="474227019">
    <w:abstractNumId w:val="10"/>
  </w:num>
  <w:num w:numId="25" w16cid:durableId="583106022">
    <w:abstractNumId w:val="14"/>
  </w:num>
  <w:num w:numId="26" w16cid:durableId="229117633">
    <w:abstractNumId w:val="21"/>
  </w:num>
  <w:num w:numId="27" w16cid:durableId="603920447">
    <w:abstractNumId w:val="24"/>
  </w:num>
  <w:num w:numId="28" w16cid:durableId="360516530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88882708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46342603">
    <w:abstractNumId w:val="4"/>
  </w:num>
  <w:num w:numId="31" w16cid:durableId="8723017">
    <w:abstractNumId w:val="34"/>
  </w:num>
  <w:num w:numId="32" w16cid:durableId="1218971523">
    <w:abstractNumId w:val="6"/>
  </w:num>
  <w:num w:numId="33" w16cid:durableId="1941326765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263686392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923492452">
    <w:abstractNumId w:val="32"/>
  </w:num>
  <w:num w:numId="36" w16cid:durableId="246500987">
    <w:abstractNumId w:val="27"/>
  </w:num>
  <w:num w:numId="37" w16cid:durableId="195774132">
    <w:abstractNumId w:val="12"/>
  </w:num>
  <w:num w:numId="38" w16cid:durableId="5249562">
    <w:abstractNumId w:val="1"/>
  </w:num>
  <w:num w:numId="39" w16cid:durableId="9969197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NDI2MDExMDYzNDBV0lEKTi0uzszPAykwrAUAC680dywAAAA="/>
  </w:docVars>
  <w:rsids>
    <w:rsidRoot w:val="00247D22"/>
    <w:rsid w:val="00052848"/>
    <w:rsid w:val="00075255"/>
    <w:rsid w:val="00095703"/>
    <w:rsid w:val="000A560B"/>
    <w:rsid w:val="000B0385"/>
    <w:rsid w:val="000B4FB6"/>
    <w:rsid w:val="000D46C3"/>
    <w:rsid w:val="000E4888"/>
    <w:rsid w:val="000E5D48"/>
    <w:rsid w:val="00101210"/>
    <w:rsid w:val="001013DA"/>
    <w:rsid w:val="00101853"/>
    <w:rsid w:val="00111417"/>
    <w:rsid w:val="0011275A"/>
    <w:rsid w:val="001259F5"/>
    <w:rsid w:val="001658AA"/>
    <w:rsid w:val="001916B5"/>
    <w:rsid w:val="001B45DF"/>
    <w:rsid w:val="001C4848"/>
    <w:rsid w:val="001D04F6"/>
    <w:rsid w:val="001D767C"/>
    <w:rsid w:val="00237CF9"/>
    <w:rsid w:val="00245DFB"/>
    <w:rsid w:val="00247D22"/>
    <w:rsid w:val="00257A92"/>
    <w:rsid w:val="002C36F4"/>
    <w:rsid w:val="002F1715"/>
    <w:rsid w:val="00303C22"/>
    <w:rsid w:val="00305E11"/>
    <w:rsid w:val="003102D7"/>
    <w:rsid w:val="00312200"/>
    <w:rsid w:val="00313116"/>
    <w:rsid w:val="003407A9"/>
    <w:rsid w:val="00341FD5"/>
    <w:rsid w:val="00352052"/>
    <w:rsid w:val="00372B00"/>
    <w:rsid w:val="0037392E"/>
    <w:rsid w:val="003A449D"/>
    <w:rsid w:val="003C7F06"/>
    <w:rsid w:val="003D5D87"/>
    <w:rsid w:val="003D7811"/>
    <w:rsid w:val="004263C4"/>
    <w:rsid w:val="004424F3"/>
    <w:rsid w:val="004424FF"/>
    <w:rsid w:val="00443139"/>
    <w:rsid w:val="00456C4F"/>
    <w:rsid w:val="00463979"/>
    <w:rsid w:val="00471A77"/>
    <w:rsid w:val="00477982"/>
    <w:rsid w:val="00484D44"/>
    <w:rsid w:val="004A36EE"/>
    <w:rsid w:val="004A6B25"/>
    <w:rsid w:val="004C410D"/>
    <w:rsid w:val="004D3C93"/>
    <w:rsid w:val="004F1C5C"/>
    <w:rsid w:val="004F68B0"/>
    <w:rsid w:val="00511D4C"/>
    <w:rsid w:val="00520A6F"/>
    <w:rsid w:val="0052582D"/>
    <w:rsid w:val="0053138E"/>
    <w:rsid w:val="0054652D"/>
    <w:rsid w:val="00547DCF"/>
    <w:rsid w:val="005645B5"/>
    <w:rsid w:val="005649D9"/>
    <w:rsid w:val="005D63A3"/>
    <w:rsid w:val="005D6E71"/>
    <w:rsid w:val="005D6FD8"/>
    <w:rsid w:val="00621D49"/>
    <w:rsid w:val="006527EE"/>
    <w:rsid w:val="006866D8"/>
    <w:rsid w:val="006A2DBA"/>
    <w:rsid w:val="006A7A68"/>
    <w:rsid w:val="006A7BF1"/>
    <w:rsid w:val="006B3250"/>
    <w:rsid w:val="006B4062"/>
    <w:rsid w:val="006C4BD2"/>
    <w:rsid w:val="006E4899"/>
    <w:rsid w:val="00745949"/>
    <w:rsid w:val="007534EA"/>
    <w:rsid w:val="007706E2"/>
    <w:rsid w:val="00780972"/>
    <w:rsid w:val="0078611D"/>
    <w:rsid w:val="0079596F"/>
    <w:rsid w:val="007A6E31"/>
    <w:rsid w:val="007E006F"/>
    <w:rsid w:val="0081709E"/>
    <w:rsid w:val="00831433"/>
    <w:rsid w:val="00842D33"/>
    <w:rsid w:val="0085668E"/>
    <w:rsid w:val="00861668"/>
    <w:rsid w:val="0086752E"/>
    <w:rsid w:val="0089337C"/>
    <w:rsid w:val="008F3905"/>
    <w:rsid w:val="008F3DE9"/>
    <w:rsid w:val="00903023"/>
    <w:rsid w:val="00906D52"/>
    <w:rsid w:val="00907663"/>
    <w:rsid w:val="00916EDE"/>
    <w:rsid w:val="0091755F"/>
    <w:rsid w:val="0093069A"/>
    <w:rsid w:val="009542EF"/>
    <w:rsid w:val="00960CE6"/>
    <w:rsid w:val="00961029"/>
    <w:rsid w:val="0097032F"/>
    <w:rsid w:val="00983B89"/>
    <w:rsid w:val="009A6347"/>
    <w:rsid w:val="009C720A"/>
    <w:rsid w:val="009D0FC7"/>
    <w:rsid w:val="009E731C"/>
    <w:rsid w:val="00A144DE"/>
    <w:rsid w:val="00A161FA"/>
    <w:rsid w:val="00A16715"/>
    <w:rsid w:val="00A16FB0"/>
    <w:rsid w:val="00A17913"/>
    <w:rsid w:val="00A17A6C"/>
    <w:rsid w:val="00A456D3"/>
    <w:rsid w:val="00A57C24"/>
    <w:rsid w:val="00A62077"/>
    <w:rsid w:val="00A730BC"/>
    <w:rsid w:val="00A93770"/>
    <w:rsid w:val="00AB1C5E"/>
    <w:rsid w:val="00AC324F"/>
    <w:rsid w:val="00AD2EA3"/>
    <w:rsid w:val="00B12FBC"/>
    <w:rsid w:val="00B23A30"/>
    <w:rsid w:val="00B5626D"/>
    <w:rsid w:val="00B6588F"/>
    <w:rsid w:val="00B6679E"/>
    <w:rsid w:val="00B77C89"/>
    <w:rsid w:val="00B92BF3"/>
    <w:rsid w:val="00BA2389"/>
    <w:rsid w:val="00BC1095"/>
    <w:rsid w:val="00C0009D"/>
    <w:rsid w:val="00C02EFF"/>
    <w:rsid w:val="00C17DE1"/>
    <w:rsid w:val="00C22D54"/>
    <w:rsid w:val="00C41C91"/>
    <w:rsid w:val="00C7408B"/>
    <w:rsid w:val="00CA27B0"/>
    <w:rsid w:val="00CC2958"/>
    <w:rsid w:val="00CC5814"/>
    <w:rsid w:val="00CD1415"/>
    <w:rsid w:val="00D3364E"/>
    <w:rsid w:val="00D65B80"/>
    <w:rsid w:val="00D76883"/>
    <w:rsid w:val="00D801ED"/>
    <w:rsid w:val="00DB6AD7"/>
    <w:rsid w:val="00DE6520"/>
    <w:rsid w:val="00E01E4C"/>
    <w:rsid w:val="00E12BC1"/>
    <w:rsid w:val="00E150C1"/>
    <w:rsid w:val="00E1666F"/>
    <w:rsid w:val="00E4622B"/>
    <w:rsid w:val="00E50F55"/>
    <w:rsid w:val="00E64FC2"/>
    <w:rsid w:val="00E96E0C"/>
    <w:rsid w:val="00EB5859"/>
    <w:rsid w:val="00EE524A"/>
    <w:rsid w:val="00EF2142"/>
    <w:rsid w:val="00EF2BBF"/>
    <w:rsid w:val="00EF5D1F"/>
    <w:rsid w:val="00F04F9F"/>
    <w:rsid w:val="00F24427"/>
    <w:rsid w:val="00F27AC6"/>
    <w:rsid w:val="00F47ABC"/>
    <w:rsid w:val="00F51B97"/>
    <w:rsid w:val="00F73A36"/>
    <w:rsid w:val="00FD1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15CAFB"/>
  <w15:chartTrackingRefBased/>
  <w15:docId w15:val="{6C2DAF96-D224-404E-840E-7F46BCF2C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22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8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645B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47D2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076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45D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5DFB"/>
  </w:style>
  <w:style w:type="paragraph" w:styleId="Footer">
    <w:name w:val="footer"/>
    <w:basedOn w:val="Normal"/>
    <w:link w:val="FooterChar"/>
    <w:uiPriority w:val="99"/>
    <w:unhideWhenUsed/>
    <w:rsid w:val="00245D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5DFB"/>
  </w:style>
  <w:style w:type="character" w:styleId="FollowedHyperlink">
    <w:name w:val="FollowedHyperlink"/>
    <w:basedOn w:val="DefaultParagraphFont"/>
    <w:uiPriority w:val="99"/>
    <w:semiHidden/>
    <w:unhideWhenUsed/>
    <w:rsid w:val="00E4622B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645B5"/>
    <w:rPr>
      <w:rFonts w:ascii="Times New Roman" w:eastAsia="Times New Roman" w:hAnsi="Times New Roman" w:cs="Times New Roman"/>
      <w:b/>
      <w:bCs/>
      <w:sz w:val="27"/>
      <w:szCs w:val="27"/>
      <w:lang w:bidi="he-IL"/>
    </w:rPr>
  </w:style>
  <w:style w:type="paragraph" w:styleId="NormalWeb">
    <w:name w:val="Normal (Web)"/>
    <w:basedOn w:val="Normal"/>
    <w:uiPriority w:val="99"/>
    <w:unhideWhenUsed/>
    <w:rsid w:val="005645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F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F0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50F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1220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12200"/>
    <w:pPr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312200"/>
    <w:pPr>
      <w:spacing w:after="100"/>
      <w:ind w:left="440"/>
    </w:pPr>
  </w:style>
  <w:style w:type="character" w:customStyle="1" w:styleId="Heading2Char">
    <w:name w:val="Heading 2 Char"/>
    <w:basedOn w:val="DefaultParagraphFont"/>
    <w:link w:val="Heading2"/>
    <w:uiPriority w:val="9"/>
    <w:rsid w:val="000E488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0E488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E4888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520A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3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2773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31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22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35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975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2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26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1109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83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3015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62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2083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85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12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5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50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48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44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8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9041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18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8293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7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3382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9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3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3476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76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359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445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05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36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135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84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8608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0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44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48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43610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Users\Andrea.Mosher\AppData\Local\Microsoft\Windows\INetCache\Content.Outlook\PCMC5RJV\bit.ly\ms-tech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9.png"/><Relationship Id="rId39" Type="http://schemas.openxmlformats.org/officeDocument/2006/relationships/hyperlink" Target="https://tech.rochester.edu/microsoft-365-tutorials/" TargetMode="External"/><Relationship Id="rId21" Type="http://schemas.openxmlformats.org/officeDocument/2006/relationships/hyperlink" Target="https://outlook.com/owa/ur.rochester.edu" TargetMode="External"/><Relationship Id="rId34" Type="http://schemas.openxmlformats.org/officeDocument/2006/relationships/image" Target="media/image15.jpeg"/><Relationship Id="rId42" Type="http://schemas.openxmlformats.org/officeDocument/2006/relationships/image" Target="media/image21.png"/><Relationship Id="rId47" Type="http://schemas.openxmlformats.org/officeDocument/2006/relationships/hyperlink" Target="http://learn.rochester.edu" TargetMode="External"/><Relationship Id="rId50" Type="http://schemas.openxmlformats.org/officeDocument/2006/relationships/hyperlink" Target="http://mysimon.rochester.edu" TargetMode="External"/><Relationship Id="rId55" Type="http://schemas.openxmlformats.org/officeDocument/2006/relationships/hyperlink" Target="http://www.rochester.edu/it/vpn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file:///C:\Users\Andrea.Mosher\AppData\Local\Microsoft\Windows\INetCache\Content.Outlook\PCMC5RJV\bit.ly\pmbatech" TargetMode="External"/><Relationship Id="rId29" Type="http://schemas.openxmlformats.org/officeDocument/2006/relationships/image" Target="media/image11.png"/><Relationship Id="rId11" Type="http://schemas.openxmlformats.org/officeDocument/2006/relationships/image" Target="media/image3.png"/><Relationship Id="rId24" Type="http://schemas.openxmlformats.org/officeDocument/2006/relationships/image" Target="media/image7.png"/><Relationship Id="rId32" Type="http://schemas.openxmlformats.org/officeDocument/2006/relationships/image" Target="media/image13.jpeg"/><Relationship Id="rId37" Type="http://schemas.openxmlformats.org/officeDocument/2006/relationships/image" Target="media/image17.jpeg"/><Relationship Id="rId40" Type="http://schemas.openxmlformats.org/officeDocument/2006/relationships/image" Target="media/image19.png"/><Relationship Id="rId45" Type="http://schemas.openxmlformats.org/officeDocument/2006/relationships/image" Target="media/image23.png"/><Relationship Id="rId53" Type="http://schemas.openxmlformats.org/officeDocument/2006/relationships/hyperlink" Target="http://library.rochester.edu" TargetMode="External"/><Relationship Id="rId58" Type="http://schemas.openxmlformats.org/officeDocument/2006/relationships/footer" Target="footer1.xml"/><Relationship Id="rId5" Type="http://schemas.openxmlformats.org/officeDocument/2006/relationships/webSettings" Target="webSettings.xml"/><Relationship Id="rId61" Type="http://schemas.openxmlformats.org/officeDocument/2006/relationships/theme" Target="theme/theme1.xml"/><Relationship Id="rId19" Type="http://schemas.openxmlformats.org/officeDocument/2006/relationships/hyperlink" Target="http://tech.rochester.edu/services/wireless/" TargetMode="External"/><Relationship Id="rId14" Type="http://schemas.openxmlformats.org/officeDocument/2006/relationships/hyperlink" Target="file:///C:\Users\Andrea.Mosher\AppData\Local\Microsoft\Windows\INetCache\Content.Outlook\PCMC5RJV\bit.ly\embatech" TargetMode="Externa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image" Target="media/image12.png"/><Relationship Id="rId35" Type="http://schemas.openxmlformats.org/officeDocument/2006/relationships/image" Target="media/image16.jpeg"/><Relationship Id="rId43" Type="http://schemas.openxmlformats.org/officeDocument/2006/relationships/hyperlink" Target="mailto:jane.doe@ur.rochester.edu" TargetMode="External"/><Relationship Id="rId48" Type="http://schemas.openxmlformats.org/officeDocument/2006/relationships/image" Target="media/image25.png"/><Relationship Id="rId56" Type="http://schemas.openxmlformats.org/officeDocument/2006/relationships/hyperlink" Target="http://tech.rochester.edu/services/remote-access-vpn/" TargetMode="External"/><Relationship Id="rId8" Type="http://schemas.openxmlformats.org/officeDocument/2006/relationships/image" Target="media/image1.png"/><Relationship Id="rId51" Type="http://schemas.openxmlformats.org/officeDocument/2006/relationships/hyperlink" Target="https://mysimon.rochester.edu/dashboard/" TargetMode="External"/><Relationship Id="rId3" Type="http://schemas.openxmlformats.org/officeDocument/2006/relationships/styles" Target="styles.xml"/><Relationship Id="rId12" Type="http://schemas.openxmlformats.org/officeDocument/2006/relationships/hyperlink" Target="file:///C:\Users\Andrea.Mosher\AppData\Local\Microsoft\Windows\INetCache\Content.Outlook\PCMC5RJV\bit.ly\mbatech" TargetMode="External"/><Relationship Id="rId17" Type="http://schemas.openxmlformats.org/officeDocument/2006/relationships/hyperlink" Target="file:///C:\Users\Andrea.Mosher\AppData\Local\Microsoft\Windows\INetCache\Content.Outlook\PCMC5RJV\bit.ly\mmptech" TargetMode="External"/><Relationship Id="rId25" Type="http://schemas.openxmlformats.org/officeDocument/2006/relationships/image" Target="media/image8.png"/><Relationship Id="rId33" Type="http://schemas.openxmlformats.org/officeDocument/2006/relationships/image" Target="media/image14.jpeg"/><Relationship Id="rId38" Type="http://schemas.openxmlformats.org/officeDocument/2006/relationships/image" Target="media/image18.png"/><Relationship Id="rId46" Type="http://schemas.openxmlformats.org/officeDocument/2006/relationships/image" Target="media/image24.png"/><Relationship Id="rId59" Type="http://schemas.openxmlformats.org/officeDocument/2006/relationships/footer" Target="footer2.xml"/><Relationship Id="rId20" Type="http://schemas.openxmlformats.org/officeDocument/2006/relationships/hyperlink" Target="http://www.simon.rochester.edu/sts/simon-printers/index.aspx" TargetMode="External"/><Relationship Id="rId41" Type="http://schemas.openxmlformats.org/officeDocument/2006/relationships/image" Target="media/image20.png"/><Relationship Id="rId54" Type="http://schemas.openxmlformats.org/officeDocument/2006/relationships/image" Target="media/image2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file:///C:\Users\Andrea.Mosher\AppData\Local\Microsoft\Windows\INetCache\Content.Outlook\PCMC5RJV\bit.ly\brntech" TargetMode="External"/><Relationship Id="rId23" Type="http://schemas.openxmlformats.org/officeDocument/2006/relationships/image" Target="media/image6.png"/><Relationship Id="rId28" Type="http://schemas.openxmlformats.org/officeDocument/2006/relationships/hyperlink" Target="mailto:jane.doe@UR.rochester.edu" TargetMode="External"/><Relationship Id="rId36" Type="http://schemas.openxmlformats.org/officeDocument/2006/relationships/hyperlink" Target="mailto:username@ur.rochester.edu" TargetMode="External"/><Relationship Id="rId49" Type="http://schemas.openxmlformats.org/officeDocument/2006/relationships/image" Target="media/image26.png"/><Relationship Id="rId57" Type="http://schemas.openxmlformats.org/officeDocument/2006/relationships/hyperlink" Target="mailto:Support@simon.rochester.edu" TargetMode="External"/><Relationship Id="rId10" Type="http://schemas.openxmlformats.org/officeDocument/2006/relationships/hyperlink" Target="mailto:support@simon.rochester.edu" TargetMode="External"/><Relationship Id="rId31" Type="http://schemas.openxmlformats.org/officeDocument/2006/relationships/hyperlink" Target="https://tech.rochester.edu/microsoft-365-tutorials/" TargetMode="External"/><Relationship Id="rId44" Type="http://schemas.openxmlformats.org/officeDocument/2006/relationships/image" Target="media/image22.png"/><Relationship Id="rId52" Type="http://schemas.openxmlformats.org/officeDocument/2006/relationships/image" Target="media/image27.png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B03C9-468C-4DF7-8ED8-84F4D588C0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3</Pages>
  <Words>2132</Words>
  <Characters>12154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</dc:creator>
  <cp:keywords/>
  <dc:description/>
  <cp:lastModifiedBy>Ogg, Joseph</cp:lastModifiedBy>
  <cp:revision>3</cp:revision>
  <cp:lastPrinted>2019-06-28T13:07:00Z</cp:lastPrinted>
  <dcterms:created xsi:type="dcterms:W3CDTF">2023-11-06T15:56:00Z</dcterms:created>
  <dcterms:modified xsi:type="dcterms:W3CDTF">2023-11-06T16:27:00Z</dcterms:modified>
</cp:coreProperties>
</file>